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473F2" w14:textId="77777777" w:rsidR="00DD7A8A" w:rsidRPr="003F6CF1" w:rsidRDefault="00DD7A8A" w:rsidP="00DD7A8A">
      <w:pPr>
        <w:pStyle w:val="Title"/>
        <w:ind w:left="0"/>
        <w:jc w:val="left"/>
        <w:rPr>
          <w:rFonts w:ascii="Times New Roman" w:hAnsi="Times New Roman" w:cs="Times New Roman"/>
          <w:w w:val="95"/>
          <w:u w:val="thick"/>
        </w:rPr>
      </w:pPr>
    </w:p>
    <w:p w14:paraId="4BF0C1E9" w14:textId="7A367693" w:rsidR="00DD7A8A" w:rsidRPr="003F6CF1" w:rsidRDefault="00DD7A8A" w:rsidP="00DD7A8A">
      <w:pPr>
        <w:pStyle w:val="Title"/>
        <w:ind w:left="2160" w:firstLine="720"/>
        <w:jc w:val="left"/>
        <w:rPr>
          <w:rFonts w:ascii="Times New Roman" w:hAnsi="Times New Roman" w:cs="Times New Roman"/>
        </w:rPr>
      </w:pPr>
      <w:r w:rsidRPr="003F6CF1">
        <w:rPr>
          <w:rFonts w:ascii="Times New Roman" w:hAnsi="Times New Roman" w:cs="Times New Roman"/>
          <w:w w:val="95"/>
          <w:u w:val="none"/>
        </w:rPr>
        <w:t xml:space="preserve">         </w:t>
      </w:r>
      <w:r w:rsidRPr="003F6CF1">
        <w:rPr>
          <w:rFonts w:ascii="Times New Roman" w:hAnsi="Times New Roman" w:cs="Times New Roman"/>
          <w:w w:val="95"/>
        </w:rPr>
        <w:t>DELIVERABLE -</w:t>
      </w:r>
      <w:r w:rsidR="002C4705">
        <w:rPr>
          <w:rFonts w:ascii="Times New Roman" w:hAnsi="Times New Roman" w:cs="Times New Roman"/>
          <w:w w:val="95"/>
        </w:rPr>
        <w:t>4</w:t>
      </w:r>
    </w:p>
    <w:p w14:paraId="6E4BEDEB" w14:textId="77777777" w:rsidR="00DD7A8A" w:rsidRPr="003F6CF1" w:rsidRDefault="00DD7A8A" w:rsidP="00DD7A8A">
      <w:pPr>
        <w:pStyle w:val="BodyText"/>
        <w:rPr>
          <w:rFonts w:ascii="Times New Roman" w:hAnsi="Times New Roman" w:cs="Times New Roman"/>
          <w:b/>
          <w:sz w:val="20"/>
        </w:rPr>
      </w:pPr>
    </w:p>
    <w:p w14:paraId="71F34E3F" w14:textId="77777777" w:rsidR="00DD7A8A" w:rsidRPr="003F6CF1" w:rsidRDefault="00DD7A8A" w:rsidP="00DD7A8A">
      <w:pPr>
        <w:pStyle w:val="Heading1"/>
        <w:spacing w:before="260"/>
        <w:rPr>
          <w:rFonts w:ascii="Times New Roman" w:hAnsi="Times New Roman" w:cs="Times New Roman"/>
        </w:rPr>
      </w:pPr>
      <w:r w:rsidRPr="003F6CF1">
        <w:rPr>
          <w:rFonts w:ascii="Times New Roman" w:hAnsi="Times New Roman" w:cs="Times New Roman"/>
          <w:color w:val="3D3D3D"/>
        </w:rPr>
        <w:t>GROUP DETAILS:</w:t>
      </w:r>
    </w:p>
    <w:p w14:paraId="1E0DCD16" w14:textId="77777777" w:rsidR="00DD7A8A" w:rsidRPr="000B3C5C" w:rsidRDefault="00DD7A8A" w:rsidP="00DD7A8A">
      <w:pPr>
        <w:tabs>
          <w:tab w:val="left" w:pos="1692"/>
        </w:tabs>
        <w:spacing w:before="194"/>
        <w:ind w:left="100"/>
        <w:rPr>
          <w:rFonts w:ascii="Times New Roman" w:hAnsi="Times New Roman" w:cs="Times New Roman"/>
          <w:sz w:val="28"/>
          <w:szCs w:val="28"/>
        </w:rPr>
      </w:pPr>
      <w:r w:rsidRPr="000B3C5C">
        <w:rPr>
          <w:rFonts w:ascii="Times New Roman" w:hAnsi="Times New Roman" w:cs="Times New Roman"/>
          <w:b/>
          <w:color w:val="3D3D3D"/>
          <w:w w:val="95"/>
          <w:sz w:val="28"/>
          <w:szCs w:val="28"/>
        </w:rPr>
        <w:t>Project</w:t>
      </w:r>
      <w:r w:rsidRPr="000B3C5C">
        <w:rPr>
          <w:rFonts w:ascii="Times New Roman" w:hAnsi="Times New Roman" w:cs="Times New Roman"/>
          <w:b/>
          <w:color w:val="3D3D3D"/>
          <w:spacing w:val="-51"/>
          <w:w w:val="95"/>
          <w:sz w:val="28"/>
          <w:szCs w:val="28"/>
        </w:rPr>
        <w:t xml:space="preserve"> </w:t>
      </w:r>
      <w:r w:rsidRPr="000B3C5C">
        <w:rPr>
          <w:rFonts w:ascii="Times New Roman" w:hAnsi="Times New Roman" w:cs="Times New Roman"/>
          <w:b/>
          <w:color w:val="3D3D3D"/>
          <w:w w:val="95"/>
          <w:sz w:val="28"/>
          <w:szCs w:val="28"/>
        </w:rPr>
        <w:t>Title</w:t>
      </w:r>
      <w:r w:rsidRPr="000B3C5C">
        <w:rPr>
          <w:rFonts w:ascii="Times New Roman" w:hAnsi="Times New Roman" w:cs="Times New Roman"/>
          <w:color w:val="3D3D3D"/>
          <w:w w:val="95"/>
          <w:sz w:val="28"/>
          <w:szCs w:val="28"/>
        </w:rPr>
        <w:t>:</w:t>
      </w:r>
      <w:r w:rsidRPr="000B3C5C">
        <w:rPr>
          <w:rFonts w:ascii="Times New Roman" w:hAnsi="Times New Roman" w:cs="Times New Roman"/>
          <w:color w:val="3D3D3D"/>
          <w:w w:val="95"/>
          <w:sz w:val="28"/>
          <w:szCs w:val="28"/>
        </w:rPr>
        <w:tab/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>Hospital Management System</w:t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ab/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ab/>
      </w:r>
    </w:p>
    <w:p w14:paraId="128184C2" w14:textId="77777777" w:rsidR="00DD7A8A" w:rsidRPr="000B3C5C" w:rsidRDefault="00DD7A8A" w:rsidP="00DD7A8A">
      <w:pPr>
        <w:tabs>
          <w:tab w:val="left" w:pos="1689"/>
        </w:tabs>
        <w:spacing w:before="178"/>
        <w:ind w:left="100"/>
        <w:rPr>
          <w:rFonts w:ascii="Times New Roman" w:hAnsi="Times New Roman" w:cs="Times New Roman"/>
          <w:sz w:val="28"/>
          <w:szCs w:val="28"/>
        </w:rPr>
      </w:pPr>
      <w:r w:rsidRPr="000B3C5C">
        <w:rPr>
          <w:rFonts w:ascii="Times New Roman" w:hAnsi="Times New Roman" w:cs="Times New Roman"/>
          <w:b/>
          <w:color w:val="3D3D3D"/>
          <w:sz w:val="28"/>
          <w:szCs w:val="28"/>
        </w:rPr>
        <w:t>Team</w:t>
      </w:r>
      <w:r w:rsidRPr="000B3C5C">
        <w:rPr>
          <w:rFonts w:ascii="Times New Roman" w:hAnsi="Times New Roman" w:cs="Times New Roman"/>
          <w:b/>
          <w:color w:val="3D3D3D"/>
          <w:spacing w:val="-49"/>
          <w:sz w:val="28"/>
          <w:szCs w:val="28"/>
        </w:rPr>
        <w:t xml:space="preserve"> </w:t>
      </w:r>
      <w:r w:rsidRPr="000B3C5C">
        <w:rPr>
          <w:rFonts w:ascii="Times New Roman" w:hAnsi="Times New Roman" w:cs="Times New Roman"/>
          <w:b/>
          <w:color w:val="3D3D3D"/>
          <w:sz w:val="28"/>
          <w:szCs w:val="28"/>
        </w:rPr>
        <w:t>Name</w:t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>:</w:t>
      </w:r>
      <w:r w:rsidRPr="000B3C5C">
        <w:rPr>
          <w:rFonts w:ascii="Times New Roman" w:hAnsi="Times New Roman" w:cs="Times New Roman"/>
          <w:color w:val="3D3D3D"/>
          <w:sz w:val="28"/>
          <w:szCs w:val="28"/>
        </w:rPr>
        <w:tab/>
      </w:r>
      <w:proofErr w:type="spellStart"/>
      <w:r w:rsidRPr="000B3C5C">
        <w:rPr>
          <w:rFonts w:ascii="Times New Roman" w:hAnsi="Times New Roman" w:cs="Times New Roman"/>
          <w:color w:val="3D3D3D"/>
          <w:sz w:val="28"/>
          <w:szCs w:val="28"/>
        </w:rPr>
        <w:t>Unt</w:t>
      </w:r>
      <w:proofErr w:type="spellEnd"/>
      <w:r w:rsidRPr="000B3C5C">
        <w:rPr>
          <w:rFonts w:ascii="Times New Roman" w:hAnsi="Times New Roman" w:cs="Times New Roman"/>
          <w:color w:val="3D3D3D"/>
          <w:sz w:val="28"/>
          <w:szCs w:val="28"/>
        </w:rPr>
        <w:t xml:space="preserve"> Ignitors</w:t>
      </w:r>
    </w:p>
    <w:p w14:paraId="0DCED00F" w14:textId="77777777" w:rsidR="00DD7A8A" w:rsidRPr="003F6CF1" w:rsidRDefault="00DD7A8A" w:rsidP="00DD7A8A">
      <w:pPr>
        <w:pStyle w:val="BodyText"/>
        <w:rPr>
          <w:rFonts w:ascii="Times New Roman" w:hAnsi="Times New Roman" w:cs="Times New Roman"/>
          <w:sz w:val="28"/>
        </w:rPr>
      </w:pPr>
    </w:p>
    <w:p w14:paraId="52109129" w14:textId="77777777" w:rsidR="00DD7A8A" w:rsidRPr="000B3C5C" w:rsidRDefault="00DD7A8A" w:rsidP="00DD7A8A">
      <w:pPr>
        <w:pStyle w:val="BodyText"/>
        <w:spacing w:before="8"/>
        <w:rPr>
          <w:rFonts w:ascii="Times New Roman" w:hAnsi="Times New Roman" w:cs="Times New Roman"/>
          <w:sz w:val="28"/>
          <w:szCs w:val="28"/>
        </w:rPr>
      </w:pPr>
    </w:p>
    <w:p w14:paraId="609DB732" w14:textId="77777777" w:rsidR="00DD7A8A" w:rsidRPr="000B3C5C" w:rsidRDefault="00DD7A8A" w:rsidP="00DD7A8A">
      <w:pPr>
        <w:spacing w:before="1"/>
        <w:ind w:left="100"/>
        <w:rPr>
          <w:rFonts w:ascii="Times New Roman" w:hAnsi="Times New Roman" w:cs="Times New Roman"/>
          <w:b/>
          <w:sz w:val="28"/>
          <w:szCs w:val="28"/>
        </w:rPr>
      </w:pPr>
      <w:r w:rsidRPr="000B3C5C">
        <w:rPr>
          <w:rFonts w:ascii="Times New Roman" w:hAnsi="Times New Roman" w:cs="Times New Roman"/>
          <w:b/>
          <w:color w:val="3D3D3D"/>
          <w:sz w:val="28"/>
          <w:szCs w:val="28"/>
        </w:rPr>
        <w:t>LIST OF TEAM MEMBERS:</w:t>
      </w:r>
    </w:p>
    <w:p w14:paraId="1D89E92F" w14:textId="77777777" w:rsidR="00DD7A8A" w:rsidRPr="000B3C5C" w:rsidRDefault="00DD7A8A" w:rsidP="00DD7A8A">
      <w:pPr>
        <w:pStyle w:val="BodyText"/>
        <w:spacing w:before="5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6331" w:type="dxa"/>
        <w:tblInd w:w="1608" w:type="dxa"/>
        <w:tblLook w:val="0420" w:firstRow="1" w:lastRow="0" w:firstColumn="0" w:lastColumn="0" w:noHBand="0" w:noVBand="1"/>
      </w:tblPr>
      <w:tblGrid>
        <w:gridCol w:w="4496"/>
        <w:gridCol w:w="1835"/>
      </w:tblGrid>
      <w:tr w:rsidR="00DD7A8A" w:rsidRPr="000B3C5C" w14:paraId="5CC6DEA3" w14:textId="77777777" w:rsidTr="009F63DF">
        <w:trPr>
          <w:trHeight w:val="420"/>
        </w:trPr>
        <w:tc>
          <w:tcPr>
            <w:tcW w:w="4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378C1" w14:textId="77777777" w:rsidR="00DD7A8A" w:rsidRPr="000B3C5C" w:rsidRDefault="00DD7A8A" w:rsidP="009F63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0B3C5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Members</w:t>
            </w:r>
          </w:p>
        </w:tc>
        <w:tc>
          <w:tcPr>
            <w:tcW w:w="1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FC654C" w14:textId="77777777" w:rsidR="00DD7A8A" w:rsidRPr="000B3C5C" w:rsidRDefault="00DD7A8A" w:rsidP="009F63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0B3C5C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tudent ID</w:t>
            </w:r>
          </w:p>
        </w:tc>
      </w:tr>
      <w:tr w:rsidR="00DD7A8A" w:rsidRPr="000B3C5C" w14:paraId="453CA110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7FEBC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DHEERAJ REDDY AGUTH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ED4653C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55619</w:t>
            </w:r>
          </w:p>
        </w:tc>
      </w:tr>
      <w:tr w:rsidR="00DD7A8A" w:rsidRPr="000B3C5C" w14:paraId="70A260E2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BBCBA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ABHAY AROR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840435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49231</w:t>
            </w:r>
          </w:p>
        </w:tc>
      </w:tr>
      <w:tr w:rsidR="00DD7A8A" w:rsidRPr="000B3C5C" w14:paraId="176C362C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BB337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RAVI TEJA BALAJ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C71B39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14148</w:t>
            </w:r>
          </w:p>
        </w:tc>
      </w:tr>
      <w:tr w:rsidR="00DD7A8A" w:rsidRPr="000B3C5C" w14:paraId="5362946E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6EF02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PRAVEEN NAKK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EBDBF8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32917</w:t>
            </w:r>
          </w:p>
        </w:tc>
      </w:tr>
      <w:tr w:rsidR="00DD7A8A" w:rsidRPr="000B3C5C" w14:paraId="0AD81654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529EA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CHARISHMA NAGA SAI SARADA BALUSU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85A356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25468</w:t>
            </w:r>
          </w:p>
        </w:tc>
      </w:tr>
      <w:tr w:rsidR="00DD7A8A" w:rsidRPr="000B3C5C" w14:paraId="4F9F94AD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D4034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GEETHA KRISHNA DODD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F4BA66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58520</w:t>
            </w:r>
          </w:p>
        </w:tc>
      </w:tr>
      <w:tr w:rsidR="00DD7A8A" w:rsidRPr="000B3C5C" w14:paraId="742EF4E1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77E79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SRIKANTH GOPI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5BC8B0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14330</w:t>
            </w:r>
          </w:p>
        </w:tc>
      </w:tr>
      <w:tr w:rsidR="00DD7A8A" w:rsidRPr="000B3C5C" w14:paraId="4C13B3D8" w14:textId="77777777" w:rsidTr="009F63DF">
        <w:trPr>
          <w:trHeight w:val="420"/>
        </w:trPr>
        <w:tc>
          <w:tcPr>
            <w:tcW w:w="44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56023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MEGHANA JUNNUTULA</w:t>
            </w:r>
          </w:p>
        </w:tc>
        <w:tc>
          <w:tcPr>
            <w:tcW w:w="1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F5F70E" w14:textId="77777777" w:rsidR="00DD7A8A" w:rsidRPr="000B3C5C" w:rsidRDefault="00DD7A8A" w:rsidP="009F63D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B3C5C">
              <w:rPr>
                <w:rFonts w:ascii="Times New Roman" w:hAnsi="Times New Roman" w:cs="Times New Roman"/>
                <w:sz w:val="28"/>
                <w:szCs w:val="28"/>
              </w:rPr>
              <w:t>11539646</w:t>
            </w:r>
          </w:p>
        </w:tc>
      </w:tr>
    </w:tbl>
    <w:p w14:paraId="2AE7448E" w14:textId="77777777" w:rsidR="00DD7A8A" w:rsidRPr="000B3C5C" w:rsidRDefault="00DD7A8A" w:rsidP="00DD7A8A">
      <w:pPr>
        <w:rPr>
          <w:rFonts w:ascii="Times New Roman" w:hAnsi="Times New Roman" w:cs="Times New Roman"/>
          <w:sz w:val="28"/>
          <w:szCs w:val="28"/>
        </w:rPr>
      </w:pPr>
    </w:p>
    <w:p w14:paraId="053DC252" w14:textId="77777777" w:rsidR="00DD7A8A" w:rsidRPr="000B3C5C" w:rsidRDefault="00DD7A8A" w:rsidP="00DD7A8A">
      <w:pPr>
        <w:rPr>
          <w:rFonts w:ascii="Times New Roman" w:hAnsi="Times New Roman" w:cs="Times New Roman"/>
          <w:sz w:val="28"/>
          <w:szCs w:val="28"/>
        </w:rPr>
      </w:pPr>
    </w:p>
    <w:p w14:paraId="2D548940" w14:textId="77777777" w:rsidR="00DD7A8A" w:rsidRPr="003F6CF1" w:rsidRDefault="00DD7A8A" w:rsidP="00DD7A8A">
      <w:pPr>
        <w:rPr>
          <w:rFonts w:ascii="Times New Roman" w:hAnsi="Times New Roman" w:cs="Times New Roman"/>
        </w:rPr>
      </w:pPr>
    </w:p>
    <w:p w14:paraId="1F221E57" w14:textId="77777777" w:rsidR="00DD7A8A" w:rsidRPr="003F6CF1" w:rsidRDefault="00DD7A8A" w:rsidP="00DD7A8A">
      <w:pPr>
        <w:rPr>
          <w:rFonts w:ascii="Times New Roman" w:hAnsi="Times New Roman" w:cs="Times New Roman"/>
        </w:rPr>
      </w:pPr>
    </w:p>
    <w:p w14:paraId="7AF2AB05" w14:textId="77777777" w:rsidR="00DD7A8A" w:rsidRPr="003F6CF1" w:rsidRDefault="00DD7A8A" w:rsidP="00DD7A8A">
      <w:pPr>
        <w:rPr>
          <w:rFonts w:ascii="Times New Roman" w:hAnsi="Times New Roman" w:cs="Times New Roman"/>
        </w:rPr>
      </w:pPr>
    </w:p>
    <w:p w14:paraId="4A97E098" w14:textId="77777777" w:rsidR="00DD7A8A" w:rsidRPr="003F6CF1" w:rsidRDefault="00DD7A8A" w:rsidP="00DD7A8A">
      <w:pPr>
        <w:rPr>
          <w:rFonts w:ascii="Times New Roman" w:hAnsi="Times New Roman" w:cs="Times New Roman"/>
        </w:rPr>
      </w:pPr>
    </w:p>
    <w:p w14:paraId="3F8FF1C6" w14:textId="77777777" w:rsidR="00DD7A8A" w:rsidRPr="003F6CF1" w:rsidRDefault="00DD7A8A" w:rsidP="00DD7A8A">
      <w:pPr>
        <w:rPr>
          <w:rFonts w:ascii="Times New Roman" w:hAnsi="Times New Roman" w:cs="Times New Roman"/>
        </w:rPr>
      </w:pPr>
    </w:p>
    <w:p w14:paraId="103B0882" w14:textId="77777777" w:rsidR="00DD7A8A" w:rsidRPr="003F6CF1" w:rsidRDefault="00DD7A8A" w:rsidP="00DD7A8A">
      <w:pPr>
        <w:rPr>
          <w:rFonts w:ascii="Times New Roman" w:hAnsi="Times New Roman" w:cs="Times New Roman"/>
        </w:rPr>
      </w:pPr>
    </w:p>
    <w:p w14:paraId="0156D060" w14:textId="77777777" w:rsidR="00DD7A8A" w:rsidRDefault="00DD7A8A" w:rsidP="0087019F">
      <w:pPr>
        <w:rPr>
          <w:rFonts w:ascii="Times New Roman" w:hAnsi="Times New Roman" w:cs="Times New Roman"/>
          <w:sz w:val="28"/>
          <w:szCs w:val="28"/>
        </w:rPr>
      </w:pPr>
    </w:p>
    <w:p w14:paraId="3052949D" w14:textId="695008FE" w:rsidR="00414016" w:rsidRPr="00604D4F" w:rsidRDefault="00414016" w:rsidP="00604D4F">
      <w:pPr>
        <w:rPr>
          <w:rFonts w:ascii="Times New Roman" w:hAnsi="Times New Roman" w:cs="Times New Roman"/>
          <w:sz w:val="24"/>
          <w:szCs w:val="24"/>
        </w:rPr>
      </w:pPr>
    </w:p>
    <w:p w14:paraId="26EFE998" w14:textId="6B7F03FD" w:rsidR="008D6491" w:rsidRDefault="008D6491" w:rsidP="00354B7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D6491">
        <w:rPr>
          <w:rFonts w:ascii="Times New Roman" w:hAnsi="Times New Roman" w:cs="Times New Roman"/>
          <w:b/>
          <w:bCs/>
          <w:sz w:val="28"/>
          <w:szCs w:val="28"/>
        </w:rPr>
        <w:t xml:space="preserve">Test Cases for Phase </w:t>
      </w:r>
      <w:r w:rsidR="00883B10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21BCC522" w14:textId="61E36F08" w:rsidR="008D6491" w:rsidRDefault="008D6491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tbl>
      <w:tblPr>
        <w:tblW w:w="10412" w:type="dxa"/>
        <w:tblInd w:w="57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"/>
        <w:gridCol w:w="1426"/>
        <w:gridCol w:w="830"/>
        <w:gridCol w:w="2051"/>
        <w:gridCol w:w="1445"/>
        <w:gridCol w:w="2070"/>
        <w:gridCol w:w="1170"/>
        <w:gridCol w:w="1080"/>
      </w:tblGrid>
      <w:tr w:rsidR="00997E26" w14:paraId="7BF5577D" w14:textId="77777777" w:rsidTr="00D16782">
        <w:trPr>
          <w:trHeight w:val="615"/>
        </w:trPr>
        <w:tc>
          <w:tcPr>
            <w:tcW w:w="340" w:type="dxa"/>
          </w:tcPr>
          <w:p w14:paraId="17765258" w14:textId="77777777" w:rsidR="00997E26" w:rsidRPr="0093067B" w:rsidRDefault="00997E26" w:rsidP="009F63DF">
            <w:pPr>
              <w:pStyle w:val="TableParagraph"/>
              <w:spacing w:before="26"/>
              <w:ind w:left="107"/>
              <w:rPr>
                <w:b/>
                <w:bCs/>
              </w:rPr>
            </w:pPr>
            <w:r w:rsidRPr="0093067B">
              <w:rPr>
                <w:b/>
                <w:bCs/>
              </w:rPr>
              <w:t>S.</w:t>
            </w:r>
          </w:p>
          <w:p w14:paraId="3141B22B" w14:textId="77777777" w:rsidR="00997E26" w:rsidRPr="0093067B" w:rsidRDefault="00997E26" w:rsidP="009F63DF">
            <w:pPr>
              <w:pStyle w:val="TableParagraph"/>
              <w:spacing w:before="19" w:line="274" w:lineRule="exact"/>
              <w:ind w:left="27"/>
              <w:rPr>
                <w:b/>
                <w:bCs/>
              </w:rPr>
            </w:pPr>
            <w:r w:rsidRPr="0093067B">
              <w:rPr>
                <w:b/>
                <w:bCs/>
              </w:rPr>
              <w:t>No</w:t>
            </w:r>
          </w:p>
        </w:tc>
        <w:tc>
          <w:tcPr>
            <w:tcW w:w="1426" w:type="dxa"/>
          </w:tcPr>
          <w:p w14:paraId="405CD7F0" w14:textId="77777777" w:rsidR="00997E26" w:rsidRPr="0093067B" w:rsidRDefault="00997E26" w:rsidP="009F63DF">
            <w:pPr>
              <w:pStyle w:val="TableParagraph"/>
              <w:spacing w:before="26"/>
              <w:ind w:left="12"/>
              <w:rPr>
                <w:b/>
                <w:bCs/>
              </w:rPr>
            </w:pPr>
            <w:r w:rsidRPr="0093067B">
              <w:rPr>
                <w:b/>
                <w:bCs/>
              </w:rPr>
              <w:t>Requirement</w:t>
            </w:r>
          </w:p>
        </w:tc>
        <w:tc>
          <w:tcPr>
            <w:tcW w:w="830" w:type="dxa"/>
          </w:tcPr>
          <w:p w14:paraId="44D4F47E" w14:textId="77777777" w:rsidR="00997E26" w:rsidRPr="0093067B" w:rsidRDefault="00997E26" w:rsidP="009F63DF">
            <w:pPr>
              <w:pStyle w:val="TableParagraph"/>
              <w:spacing w:before="12" w:line="290" w:lineRule="atLeast"/>
              <w:ind w:left="22" w:firstLine="35"/>
              <w:rPr>
                <w:b/>
                <w:bCs/>
              </w:rPr>
            </w:pPr>
            <w:r w:rsidRPr="0093067B">
              <w:rPr>
                <w:b/>
                <w:bCs/>
              </w:rPr>
              <w:t>Test Priority</w:t>
            </w:r>
          </w:p>
        </w:tc>
        <w:tc>
          <w:tcPr>
            <w:tcW w:w="2051" w:type="dxa"/>
          </w:tcPr>
          <w:p w14:paraId="38B46B9A" w14:textId="77777777" w:rsidR="00997E26" w:rsidRPr="0093067B" w:rsidRDefault="00997E26" w:rsidP="009F63DF">
            <w:pPr>
              <w:pStyle w:val="TableParagraph"/>
              <w:spacing w:before="26"/>
              <w:ind w:left="177"/>
              <w:rPr>
                <w:b/>
                <w:bCs/>
              </w:rPr>
            </w:pPr>
            <w:r w:rsidRPr="0093067B">
              <w:rPr>
                <w:b/>
                <w:bCs/>
              </w:rPr>
              <w:t>Test Steps &amp; pre-</w:t>
            </w:r>
          </w:p>
          <w:p w14:paraId="7C90C703" w14:textId="77777777" w:rsidR="00997E26" w:rsidRPr="0093067B" w:rsidRDefault="00997E26" w:rsidP="00D34E60">
            <w:pPr>
              <w:pStyle w:val="TableParagraph"/>
              <w:spacing w:before="19" w:line="274" w:lineRule="exact"/>
              <w:ind w:left="252" w:hanging="90"/>
              <w:rPr>
                <w:b/>
                <w:bCs/>
              </w:rPr>
            </w:pPr>
            <w:r w:rsidRPr="0093067B">
              <w:rPr>
                <w:b/>
                <w:bCs/>
              </w:rPr>
              <w:t>conditions</w:t>
            </w:r>
          </w:p>
        </w:tc>
        <w:tc>
          <w:tcPr>
            <w:tcW w:w="1445" w:type="dxa"/>
          </w:tcPr>
          <w:p w14:paraId="592FB6A6" w14:textId="77777777" w:rsidR="00997E26" w:rsidRPr="0093067B" w:rsidRDefault="00997E26" w:rsidP="00D34E60">
            <w:pPr>
              <w:pStyle w:val="TableParagraph"/>
              <w:spacing w:before="12" w:line="290" w:lineRule="atLeast"/>
              <w:ind w:left="180" w:right="-14" w:hanging="20"/>
              <w:rPr>
                <w:b/>
                <w:bCs/>
              </w:rPr>
            </w:pPr>
            <w:r w:rsidRPr="0093067B">
              <w:rPr>
                <w:b/>
                <w:bCs/>
              </w:rPr>
              <w:t>Expected Result</w:t>
            </w:r>
          </w:p>
        </w:tc>
        <w:tc>
          <w:tcPr>
            <w:tcW w:w="2070" w:type="dxa"/>
          </w:tcPr>
          <w:p w14:paraId="167EE230" w14:textId="77777777" w:rsidR="00997E26" w:rsidRPr="0093067B" w:rsidRDefault="00997E26" w:rsidP="00D34E60">
            <w:pPr>
              <w:pStyle w:val="TableParagraph"/>
              <w:spacing w:before="12" w:line="290" w:lineRule="atLeast"/>
              <w:ind w:left="84" w:right="-14"/>
              <w:rPr>
                <w:b/>
                <w:bCs/>
              </w:rPr>
            </w:pPr>
            <w:r w:rsidRPr="0093067B">
              <w:rPr>
                <w:b/>
                <w:bCs/>
              </w:rPr>
              <w:t>Obtained Result</w:t>
            </w:r>
          </w:p>
        </w:tc>
        <w:tc>
          <w:tcPr>
            <w:tcW w:w="1170" w:type="dxa"/>
          </w:tcPr>
          <w:p w14:paraId="1CB803C9" w14:textId="77777777" w:rsidR="00997E26" w:rsidRPr="0093067B" w:rsidRDefault="00997E26" w:rsidP="009F63DF">
            <w:pPr>
              <w:pStyle w:val="TableParagraph"/>
              <w:spacing w:before="12" w:line="290" w:lineRule="atLeast"/>
              <w:ind w:left="58" w:right="-27" w:hanging="40"/>
              <w:rPr>
                <w:b/>
                <w:bCs/>
              </w:rPr>
            </w:pPr>
            <w:r w:rsidRPr="0093067B">
              <w:rPr>
                <w:b/>
                <w:bCs/>
                <w:spacing w:val="-1"/>
              </w:rPr>
              <w:t xml:space="preserve">Success/ </w:t>
            </w:r>
            <w:r w:rsidRPr="0093067B">
              <w:rPr>
                <w:b/>
                <w:bCs/>
              </w:rPr>
              <w:t>Failure</w:t>
            </w:r>
          </w:p>
        </w:tc>
        <w:tc>
          <w:tcPr>
            <w:tcW w:w="1080" w:type="dxa"/>
          </w:tcPr>
          <w:p w14:paraId="5A760046" w14:textId="42165060" w:rsidR="00997E26" w:rsidRPr="0093067B" w:rsidRDefault="00997E26" w:rsidP="00D34E60">
            <w:pPr>
              <w:pStyle w:val="TableParagraph"/>
              <w:spacing w:before="12" w:line="290" w:lineRule="atLeast"/>
              <w:ind w:left="84" w:right="344" w:hanging="35"/>
              <w:rPr>
                <w:b/>
                <w:bCs/>
              </w:rPr>
            </w:pPr>
            <w:r w:rsidRPr="0093067B">
              <w:rPr>
                <w:b/>
                <w:bCs/>
              </w:rPr>
              <w:t>Tester</w:t>
            </w:r>
          </w:p>
        </w:tc>
      </w:tr>
      <w:tr w:rsidR="00997E26" w14:paraId="4B55D628" w14:textId="77777777" w:rsidTr="00D16782">
        <w:trPr>
          <w:trHeight w:val="1325"/>
        </w:trPr>
        <w:tc>
          <w:tcPr>
            <w:tcW w:w="340" w:type="dxa"/>
          </w:tcPr>
          <w:p w14:paraId="0E2A635B" w14:textId="3F6F6C0E" w:rsidR="00997E26" w:rsidRPr="0093067B" w:rsidRDefault="00DD56EC" w:rsidP="00D95308">
            <w:pPr>
              <w:pStyle w:val="TableParagraph"/>
              <w:spacing w:before="26"/>
              <w:ind w:left="27"/>
            </w:pPr>
            <w:r>
              <w:t>1</w:t>
            </w:r>
          </w:p>
        </w:tc>
        <w:tc>
          <w:tcPr>
            <w:tcW w:w="1426" w:type="dxa"/>
          </w:tcPr>
          <w:p w14:paraId="0B3240CD" w14:textId="73131DE9" w:rsidR="00997E26" w:rsidRPr="0093067B" w:rsidRDefault="00DD56EC" w:rsidP="00D95308">
            <w:pPr>
              <w:pStyle w:val="TableParagraph"/>
              <w:spacing w:before="16" w:line="247" w:lineRule="auto"/>
              <w:ind w:left="57" w:right="146"/>
            </w:pPr>
            <w:r>
              <w:t>View Doctor Dashboard</w:t>
            </w:r>
          </w:p>
        </w:tc>
        <w:tc>
          <w:tcPr>
            <w:tcW w:w="830" w:type="dxa"/>
          </w:tcPr>
          <w:p w14:paraId="21ECA86E" w14:textId="4F8ADB47" w:rsidR="00997E26" w:rsidRPr="0093067B" w:rsidRDefault="00DD56EC" w:rsidP="00D95308">
            <w:pPr>
              <w:pStyle w:val="TableParagraph"/>
              <w:spacing w:before="26"/>
              <w:ind w:left="177"/>
            </w:pPr>
            <w:r>
              <w:t>High</w:t>
            </w:r>
          </w:p>
        </w:tc>
        <w:tc>
          <w:tcPr>
            <w:tcW w:w="2051" w:type="dxa"/>
          </w:tcPr>
          <w:p w14:paraId="7187521B" w14:textId="55AEDCBA" w:rsidR="00DD56EC" w:rsidRDefault="00DD56EC" w:rsidP="00354B7B">
            <w:pPr>
              <w:pStyle w:val="TableParagraph"/>
              <w:numPr>
                <w:ilvl w:val="0"/>
                <w:numId w:val="22"/>
              </w:numPr>
              <w:spacing w:before="26" w:line="259" w:lineRule="auto"/>
              <w:ind w:right="286"/>
            </w:pPr>
            <w:r>
              <w:t>User (Doctor) logins to the system</w:t>
            </w:r>
          </w:p>
          <w:p w14:paraId="02CFAB05" w14:textId="07C05159" w:rsidR="00DD56EC" w:rsidRDefault="00DD56EC" w:rsidP="00354B7B">
            <w:pPr>
              <w:pStyle w:val="TableParagraph"/>
              <w:numPr>
                <w:ilvl w:val="0"/>
                <w:numId w:val="22"/>
              </w:numPr>
              <w:spacing w:before="26" w:line="259" w:lineRule="auto"/>
              <w:ind w:right="286"/>
            </w:pPr>
            <w:r>
              <w:t xml:space="preserve">On </w:t>
            </w:r>
            <w:r w:rsidR="00604D4F">
              <w:t>s</w:t>
            </w:r>
            <w:r>
              <w:t xml:space="preserve">uccessful login, </w:t>
            </w:r>
            <w:r w:rsidR="00604D4F">
              <w:t xml:space="preserve">the </w:t>
            </w:r>
            <w:r>
              <w:t>system will navigate to Doctor Dashboard Screen</w:t>
            </w:r>
          </w:p>
          <w:p w14:paraId="0F064108" w14:textId="02A38E4B" w:rsidR="00997E26" w:rsidRPr="0093067B" w:rsidRDefault="00997E26" w:rsidP="000265F7">
            <w:pPr>
              <w:pStyle w:val="TableParagraph"/>
              <w:spacing w:before="26" w:line="259" w:lineRule="auto"/>
              <w:ind w:right="286"/>
            </w:pPr>
          </w:p>
        </w:tc>
        <w:tc>
          <w:tcPr>
            <w:tcW w:w="1445" w:type="dxa"/>
          </w:tcPr>
          <w:p w14:paraId="7DF984CD" w14:textId="3D8F71EF" w:rsidR="00997E26" w:rsidRPr="0093067B" w:rsidRDefault="00604D4F" w:rsidP="002D17E0">
            <w:pPr>
              <w:pStyle w:val="TableParagraph"/>
              <w:spacing w:before="21" w:line="254" w:lineRule="auto"/>
              <w:ind w:left="90" w:right="-14"/>
            </w:pPr>
            <w:r>
              <w:t>The s</w:t>
            </w:r>
            <w:r w:rsidR="00DD56EC">
              <w:t xml:space="preserve">ystem will show the Doctor Dashboard with data </w:t>
            </w:r>
            <w:r>
              <w:t>from</w:t>
            </w:r>
            <w:r w:rsidR="00DD56EC">
              <w:t xml:space="preserve"> various sections (Patient, Doctors, Appointments, Medicines)  </w:t>
            </w:r>
          </w:p>
        </w:tc>
        <w:tc>
          <w:tcPr>
            <w:tcW w:w="2070" w:type="dxa"/>
          </w:tcPr>
          <w:p w14:paraId="1413EAD2" w14:textId="7503D736" w:rsidR="00997E26" w:rsidRPr="0093067B" w:rsidRDefault="00DD56EC" w:rsidP="008F6E88">
            <w:pPr>
              <w:pStyle w:val="TableParagraph"/>
              <w:spacing w:before="8" w:line="256" w:lineRule="auto"/>
              <w:ind w:left="18" w:right="-14" w:hanging="1"/>
            </w:pPr>
            <w:r>
              <w:t>Doctor Dashboard is displayed</w:t>
            </w:r>
          </w:p>
        </w:tc>
        <w:tc>
          <w:tcPr>
            <w:tcW w:w="1170" w:type="dxa"/>
          </w:tcPr>
          <w:p w14:paraId="5B24303C" w14:textId="57D08FE9" w:rsidR="00997E26" w:rsidRPr="0093067B" w:rsidRDefault="00DD56EC" w:rsidP="00D95308">
            <w:pPr>
              <w:pStyle w:val="TableParagraph"/>
              <w:spacing w:before="26"/>
              <w:ind w:left="27" w:right="3"/>
            </w:pPr>
            <w:r>
              <w:t>Success</w:t>
            </w:r>
          </w:p>
        </w:tc>
        <w:tc>
          <w:tcPr>
            <w:tcW w:w="1080" w:type="dxa"/>
          </w:tcPr>
          <w:p w14:paraId="165B659C" w14:textId="7A72FBCF" w:rsidR="00997E26" w:rsidRPr="0093067B" w:rsidRDefault="006205B8" w:rsidP="00D95308">
            <w:pPr>
              <w:pStyle w:val="TableParagraph"/>
              <w:spacing w:before="26" w:line="256" w:lineRule="auto"/>
              <w:ind w:right="242"/>
            </w:pPr>
            <w:r>
              <w:t>Abhay</w:t>
            </w:r>
          </w:p>
        </w:tc>
      </w:tr>
      <w:tr w:rsidR="0093067B" w14:paraId="31C604D1" w14:textId="77777777" w:rsidTr="00D16782">
        <w:trPr>
          <w:trHeight w:val="1580"/>
        </w:trPr>
        <w:tc>
          <w:tcPr>
            <w:tcW w:w="340" w:type="dxa"/>
          </w:tcPr>
          <w:p w14:paraId="3705971F" w14:textId="74CBB846" w:rsidR="0093067B" w:rsidRPr="0093067B" w:rsidRDefault="00481636" w:rsidP="0093067B">
            <w:pPr>
              <w:pStyle w:val="TableParagraph"/>
              <w:spacing w:before="21"/>
              <w:ind w:right="60"/>
            </w:pPr>
            <w:r>
              <w:t>2</w:t>
            </w:r>
          </w:p>
        </w:tc>
        <w:tc>
          <w:tcPr>
            <w:tcW w:w="1426" w:type="dxa"/>
          </w:tcPr>
          <w:p w14:paraId="6C834AE3" w14:textId="0A312C50" w:rsidR="00DA011A" w:rsidRPr="0093067B" w:rsidRDefault="00481636" w:rsidP="0093067B">
            <w:pPr>
              <w:pStyle w:val="TableParagraph"/>
              <w:spacing w:before="16"/>
              <w:ind w:left="77"/>
            </w:pPr>
            <w:r>
              <w:t>Side Menu in Doctor Dashboard</w:t>
            </w:r>
          </w:p>
        </w:tc>
        <w:tc>
          <w:tcPr>
            <w:tcW w:w="830" w:type="dxa"/>
          </w:tcPr>
          <w:p w14:paraId="03DCE360" w14:textId="0CBE97A5" w:rsidR="0093067B" w:rsidRPr="0093067B" w:rsidRDefault="00481636" w:rsidP="0093067B">
            <w:pPr>
              <w:pStyle w:val="TableParagraph"/>
              <w:spacing w:before="21"/>
              <w:ind w:left="177"/>
            </w:pPr>
            <w:r>
              <w:t>High</w:t>
            </w:r>
          </w:p>
        </w:tc>
        <w:tc>
          <w:tcPr>
            <w:tcW w:w="2051" w:type="dxa"/>
          </w:tcPr>
          <w:p w14:paraId="48DBC5CD" w14:textId="77777777" w:rsidR="00481636" w:rsidRDefault="00481636" w:rsidP="00354B7B">
            <w:pPr>
              <w:pStyle w:val="TableParagraph"/>
              <w:numPr>
                <w:ilvl w:val="0"/>
                <w:numId w:val="23"/>
              </w:numPr>
              <w:spacing w:before="26" w:line="259" w:lineRule="auto"/>
              <w:ind w:right="286"/>
            </w:pPr>
            <w:r>
              <w:t>User (Doctor) logins to the system</w:t>
            </w:r>
          </w:p>
          <w:p w14:paraId="324021D0" w14:textId="346BD599" w:rsidR="00481636" w:rsidRDefault="00481636" w:rsidP="00354B7B">
            <w:pPr>
              <w:pStyle w:val="TableParagraph"/>
              <w:numPr>
                <w:ilvl w:val="0"/>
                <w:numId w:val="23"/>
              </w:numPr>
              <w:spacing w:before="26" w:line="259" w:lineRule="auto"/>
              <w:ind w:right="286"/>
            </w:pPr>
            <w:r>
              <w:t xml:space="preserve">On </w:t>
            </w:r>
            <w:r w:rsidR="00604D4F">
              <w:t>s</w:t>
            </w:r>
            <w:r>
              <w:t xml:space="preserve">uccessful login, </w:t>
            </w:r>
            <w:r w:rsidR="00604D4F">
              <w:t xml:space="preserve">the </w:t>
            </w:r>
            <w:r>
              <w:t>system will navigate to Doctor Dashboard Screen</w:t>
            </w:r>
          </w:p>
          <w:p w14:paraId="4C0B858F" w14:textId="6B6B8130" w:rsidR="0093067B" w:rsidRPr="0093067B" w:rsidRDefault="0093067B" w:rsidP="0093067B">
            <w:pPr>
              <w:pStyle w:val="TableParagraph"/>
              <w:spacing w:before="21" w:line="259" w:lineRule="auto"/>
              <w:ind w:right="221"/>
            </w:pPr>
          </w:p>
        </w:tc>
        <w:tc>
          <w:tcPr>
            <w:tcW w:w="1445" w:type="dxa"/>
          </w:tcPr>
          <w:p w14:paraId="46574C90" w14:textId="6FB81070" w:rsidR="00481636" w:rsidRDefault="00604D4F" w:rsidP="0093067B">
            <w:pPr>
              <w:pStyle w:val="TableParagraph"/>
              <w:spacing w:before="21" w:line="247" w:lineRule="auto"/>
              <w:ind w:left="127" w:right="481"/>
            </w:pPr>
            <w:r>
              <w:t>The s</w:t>
            </w:r>
            <w:r w:rsidR="00481636">
              <w:t xml:space="preserve">ystem will show </w:t>
            </w:r>
            <w:r>
              <w:t xml:space="preserve">the </w:t>
            </w:r>
            <w:r w:rsidR="00481636">
              <w:t>following sections on Side Nav Menu</w:t>
            </w:r>
          </w:p>
          <w:p w14:paraId="75BFFE21" w14:textId="77777777" w:rsidR="00481636" w:rsidRDefault="00481636" w:rsidP="0093067B">
            <w:pPr>
              <w:pStyle w:val="TableParagraph"/>
              <w:spacing w:before="21" w:line="247" w:lineRule="auto"/>
              <w:ind w:left="127" w:right="481"/>
            </w:pPr>
          </w:p>
          <w:p w14:paraId="710F94D0" w14:textId="7515268B" w:rsidR="0093067B" w:rsidRPr="0093067B" w:rsidRDefault="00481636" w:rsidP="0093067B">
            <w:pPr>
              <w:pStyle w:val="TableParagraph"/>
              <w:spacing w:before="21" w:line="247" w:lineRule="auto"/>
              <w:ind w:left="127" w:right="481"/>
            </w:pPr>
            <w:r>
              <w:t xml:space="preserve">Appointment, Treatment, Appointment Medicine </w:t>
            </w:r>
          </w:p>
        </w:tc>
        <w:tc>
          <w:tcPr>
            <w:tcW w:w="2070" w:type="dxa"/>
          </w:tcPr>
          <w:p w14:paraId="7DCCF5E8" w14:textId="1557764C" w:rsidR="0093067B" w:rsidRPr="0093067B" w:rsidRDefault="00604D4F" w:rsidP="0093067B">
            <w:pPr>
              <w:pStyle w:val="TableParagraph"/>
              <w:spacing w:before="21" w:line="244" w:lineRule="auto"/>
              <w:ind w:right="41"/>
            </w:pPr>
            <w:r>
              <w:t>The s</w:t>
            </w:r>
            <w:r w:rsidR="00481636">
              <w:t>ide Menu section is displayed with Appointment, Treatment, Appointment Medicine Sections.</w:t>
            </w:r>
          </w:p>
        </w:tc>
        <w:tc>
          <w:tcPr>
            <w:tcW w:w="1170" w:type="dxa"/>
          </w:tcPr>
          <w:p w14:paraId="3B02B959" w14:textId="7B7C2D59" w:rsidR="0093067B" w:rsidRPr="0093067B" w:rsidRDefault="00481636" w:rsidP="0093067B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080" w:type="dxa"/>
          </w:tcPr>
          <w:p w14:paraId="728D4CBE" w14:textId="481DB32D" w:rsidR="0093067B" w:rsidRPr="0093067B" w:rsidRDefault="006205B8" w:rsidP="0093067B">
            <w:pPr>
              <w:pStyle w:val="TableParagraph"/>
              <w:spacing w:before="21" w:line="261" w:lineRule="auto"/>
              <w:ind w:left="313" w:right="-13" w:hanging="300"/>
            </w:pPr>
            <w:r>
              <w:t>Abhay</w:t>
            </w:r>
          </w:p>
        </w:tc>
      </w:tr>
      <w:tr w:rsidR="00562375" w14:paraId="4264EAD7" w14:textId="77777777" w:rsidTr="00D16782">
        <w:trPr>
          <w:trHeight w:val="2045"/>
        </w:trPr>
        <w:tc>
          <w:tcPr>
            <w:tcW w:w="340" w:type="dxa"/>
          </w:tcPr>
          <w:p w14:paraId="14B3A011" w14:textId="7BAE60A4" w:rsidR="00562375" w:rsidRPr="0093067B" w:rsidRDefault="00481636" w:rsidP="00D95308">
            <w:pPr>
              <w:pStyle w:val="TableParagraph"/>
              <w:spacing w:before="21"/>
              <w:ind w:right="60"/>
            </w:pPr>
            <w:r>
              <w:t>3</w:t>
            </w:r>
          </w:p>
        </w:tc>
        <w:tc>
          <w:tcPr>
            <w:tcW w:w="1426" w:type="dxa"/>
          </w:tcPr>
          <w:p w14:paraId="4A10735B" w14:textId="22ED19D2" w:rsidR="004A4E4D" w:rsidRPr="0093067B" w:rsidRDefault="00481636" w:rsidP="000265F7">
            <w:pPr>
              <w:pStyle w:val="TableParagraph"/>
              <w:spacing w:before="16"/>
              <w:ind w:left="77"/>
            </w:pPr>
            <w:r>
              <w:t>List Appointment Screen</w:t>
            </w:r>
          </w:p>
        </w:tc>
        <w:tc>
          <w:tcPr>
            <w:tcW w:w="830" w:type="dxa"/>
          </w:tcPr>
          <w:p w14:paraId="74265953" w14:textId="6032626A" w:rsidR="00562375" w:rsidRPr="0093067B" w:rsidRDefault="00481636" w:rsidP="00D95308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051" w:type="dxa"/>
          </w:tcPr>
          <w:p w14:paraId="6A3E4C98" w14:textId="77777777" w:rsidR="00481636" w:rsidRDefault="00481636" w:rsidP="00354B7B">
            <w:pPr>
              <w:pStyle w:val="TableParagraph"/>
              <w:numPr>
                <w:ilvl w:val="0"/>
                <w:numId w:val="24"/>
              </w:numPr>
              <w:spacing w:before="26" w:line="259" w:lineRule="auto"/>
              <w:ind w:right="286"/>
            </w:pPr>
            <w:r>
              <w:t>User (Doctor) logins to the system</w:t>
            </w:r>
          </w:p>
          <w:p w14:paraId="730D4E10" w14:textId="540AAB32" w:rsidR="00481636" w:rsidRDefault="00481636" w:rsidP="00354B7B">
            <w:pPr>
              <w:pStyle w:val="TableParagraph"/>
              <w:numPr>
                <w:ilvl w:val="0"/>
                <w:numId w:val="24"/>
              </w:numPr>
              <w:spacing w:before="26" w:line="259" w:lineRule="auto"/>
              <w:ind w:right="286"/>
            </w:pPr>
            <w:r>
              <w:t xml:space="preserve">On </w:t>
            </w:r>
            <w:r w:rsidR="00604D4F">
              <w:t>s</w:t>
            </w:r>
            <w:r>
              <w:t xml:space="preserve">uccessful login, </w:t>
            </w:r>
            <w:r w:rsidR="00604D4F">
              <w:t xml:space="preserve">the </w:t>
            </w:r>
            <w:r>
              <w:lastRenderedPageBreak/>
              <w:t>system will navigate to Doctor Dashboard Screen</w:t>
            </w:r>
          </w:p>
          <w:p w14:paraId="435E6313" w14:textId="01C3011E" w:rsidR="00481636" w:rsidRDefault="00481636" w:rsidP="00354B7B">
            <w:pPr>
              <w:pStyle w:val="TableParagraph"/>
              <w:numPr>
                <w:ilvl w:val="0"/>
                <w:numId w:val="24"/>
              </w:numPr>
              <w:spacing w:before="26" w:line="259" w:lineRule="auto"/>
              <w:ind w:right="286"/>
            </w:pPr>
            <w:r>
              <w:t xml:space="preserve">Click on </w:t>
            </w:r>
            <w:r w:rsidR="00604D4F">
              <w:t xml:space="preserve">the </w:t>
            </w:r>
            <w:r>
              <w:t>Appointment menu from Side Nav</w:t>
            </w:r>
          </w:p>
          <w:p w14:paraId="423374B8" w14:textId="12EF4F54" w:rsidR="00481636" w:rsidRDefault="00604D4F" w:rsidP="00354B7B">
            <w:pPr>
              <w:pStyle w:val="TableParagraph"/>
              <w:numPr>
                <w:ilvl w:val="0"/>
                <w:numId w:val="24"/>
              </w:numPr>
              <w:spacing w:before="26" w:line="259" w:lineRule="auto"/>
              <w:ind w:right="286"/>
            </w:pPr>
            <w:r>
              <w:t>The s</w:t>
            </w:r>
            <w:r w:rsidR="00481636">
              <w:t>ystem will navigate to List Appointment Screen</w:t>
            </w:r>
          </w:p>
          <w:p w14:paraId="6DCBD928" w14:textId="2D6525B4" w:rsidR="00562375" w:rsidRPr="0093067B" w:rsidRDefault="00562375" w:rsidP="00D95308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1445" w:type="dxa"/>
          </w:tcPr>
          <w:p w14:paraId="5B7EE237" w14:textId="76EF5D53" w:rsidR="00562375" w:rsidRPr="0093067B" w:rsidRDefault="00481636" w:rsidP="0093067B">
            <w:pPr>
              <w:pStyle w:val="TableParagraph"/>
              <w:spacing w:before="3" w:line="256" w:lineRule="auto"/>
              <w:ind w:left="120" w:right="311" w:hanging="5"/>
            </w:pPr>
            <w:r w:rsidRPr="00481636">
              <w:lastRenderedPageBreak/>
              <w:t>Previously</w:t>
            </w:r>
            <w:r w:rsidRPr="00481636">
              <w:t xml:space="preserve"> added records will be shown in the grid</w:t>
            </w:r>
          </w:p>
        </w:tc>
        <w:tc>
          <w:tcPr>
            <w:tcW w:w="2070" w:type="dxa"/>
          </w:tcPr>
          <w:p w14:paraId="2DB945D4" w14:textId="6CEC157A" w:rsidR="00562375" w:rsidRPr="0093067B" w:rsidRDefault="00604D4F" w:rsidP="00D95308">
            <w:pPr>
              <w:pStyle w:val="TableParagraph"/>
              <w:spacing w:before="21" w:line="242" w:lineRule="auto"/>
              <w:ind w:left="122" w:right="50"/>
            </w:pPr>
            <w:r>
              <w:t>The s</w:t>
            </w:r>
            <w:r w:rsidR="00481636">
              <w:t xml:space="preserve">ystem is showed appointment records in a grid on </w:t>
            </w:r>
            <w:r>
              <w:t xml:space="preserve">the </w:t>
            </w:r>
            <w:r w:rsidR="00481636">
              <w:t>List Appointment Screen</w:t>
            </w:r>
          </w:p>
        </w:tc>
        <w:tc>
          <w:tcPr>
            <w:tcW w:w="1170" w:type="dxa"/>
          </w:tcPr>
          <w:p w14:paraId="37B8946F" w14:textId="4DF6CD11" w:rsidR="00562375" w:rsidRPr="0093067B" w:rsidRDefault="00481636" w:rsidP="00D95308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080" w:type="dxa"/>
          </w:tcPr>
          <w:p w14:paraId="3F232590" w14:textId="546142E3" w:rsidR="00562375" w:rsidRPr="0093067B" w:rsidRDefault="006205B8" w:rsidP="00D95308">
            <w:pPr>
              <w:pStyle w:val="TableParagraph"/>
              <w:spacing w:before="21" w:line="261" w:lineRule="auto"/>
              <w:ind w:left="193" w:right="-13" w:hanging="60"/>
            </w:pPr>
            <w:r>
              <w:t>Abhay</w:t>
            </w:r>
          </w:p>
        </w:tc>
      </w:tr>
      <w:tr w:rsidR="00481636" w14:paraId="39E1463D" w14:textId="77777777" w:rsidTr="00D16782">
        <w:trPr>
          <w:trHeight w:val="2045"/>
        </w:trPr>
        <w:tc>
          <w:tcPr>
            <w:tcW w:w="340" w:type="dxa"/>
          </w:tcPr>
          <w:p w14:paraId="3794CEED" w14:textId="58D25ECB" w:rsidR="00481636" w:rsidRPr="0093067B" w:rsidRDefault="00481636" w:rsidP="00481636">
            <w:pPr>
              <w:pStyle w:val="TableParagraph"/>
              <w:spacing w:before="21"/>
              <w:ind w:right="60"/>
            </w:pPr>
            <w:r>
              <w:t>4</w:t>
            </w:r>
          </w:p>
        </w:tc>
        <w:tc>
          <w:tcPr>
            <w:tcW w:w="1426" w:type="dxa"/>
          </w:tcPr>
          <w:p w14:paraId="62D31883" w14:textId="2F1B5E00" w:rsidR="00481636" w:rsidRPr="0093067B" w:rsidRDefault="00481636" w:rsidP="00481636">
            <w:pPr>
              <w:pStyle w:val="TableParagraph"/>
              <w:spacing w:before="16"/>
              <w:ind w:left="77"/>
            </w:pPr>
            <w:r>
              <w:t xml:space="preserve">Add </w:t>
            </w:r>
            <w:r>
              <w:t>Appointment Screen</w:t>
            </w:r>
          </w:p>
        </w:tc>
        <w:tc>
          <w:tcPr>
            <w:tcW w:w="830" w:type="dxa"/>
          </w:tcPr>
          <w:p w14:paraId="57603F31" w14:textId="37EF42AB" w:rsidR="00481636" w:rsidRPr="0093067B" w:rsidRDefault="00481636" w:rsidP="00481636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051" w:type="dxa"/>
          </w:tcPr>
          <w:p w14:paraId="70DD5BC1" w14:textId="59F54A46" w:rsidR="00481636" w:rsidRDefault="00481636" w:rsidP="00354B7B">
            <w:pPr>
              <w:pStyle w:val="TableParagraph"/>
              <w:numPr>
                <w:ilvl w:val="0"/>
                <w:numId w:val="25"/>
              </w:numPr>
              <w:spacing w:before="26" w:line="259" w:lineRule="auto"/>
              <w:ind w:right="286"/>
            </w:pPr>
            <w:r>
              <w:t>User (Doctor) logins to the system</w:t>
            </w:r>
          </w:p>
          <w:p w14:paraId="7715FFCF" w14:textId="3BFC4E77" w:rsidR="00481636" w:rsidRDefault="00481636" w:rsidP="00354B7B">
            <w:pPr>
              <w:pStyle w:val="TableParagraph"/>
              <w:numPr>
                <w:ilvl w:val="0"/>
                <w:numId w:val="25"/>
              </w:numPr>
              <w:spacing w:before="26" w:line="259" w:lineRule="auto"/>
              <w:ind w:right="286"/>
            </w:pPr>
            <w:r>
              <w:t xml:space="preserve">On </w:t>
            </w:r>
            <w:r w:rsidR="00604D4F">
              <w:t>s</w:t>
            </w:r>
            <w:r>
              <w:t xml:space="preserve">uccessful login, </w:t>
            </w:r>
            <w:r w:rsidR="00604D4F">
              <w:t xml:space="preserve">the </w:t>
            </w:r>
            <w:r>
              <w:t>system will navigate to Doctor Dashboard Screen</w:t>
            </w:r>
          </w:p>
          <w:p w14:paraId="22039C6A" w14:textId="7DA48947" w:rsidR="00481636" w:rsidRDefault="00481636" w:rsidP="00354B7B">
            <w:pPr>
              <w:pStyle w:val="TableParagraph"/>
              <w:numPr>
                <w:ilvl w:val="0"/>
                <w:numId w:val="25"/>
              </w:numPr>
              <w:spacing w:before="26" w:line="259" w:lineRule="auto"/>
              <w:ind w:right="286"/>
            </w:pPr>
            <w:r>
              <w:t xml:space="preserve">Click on </w:t>
            </w:r>
            <w:r w:rsidR="00604D4F">
              <w:t xml:space="preserve">the </w:t>
            </w:r>
            <w:r>
              <w:t>Appointment menu from Side Nav</w:t>
            </w:r>
          </w:p>
          <w:p w14:paraId="7F945DDA" w14:textId="16029F43" w:rsidR="00481636" w:rsidRDefault="00604D4F" w:rsidP="00354B7B">
            <w:pPr>
              <w:pStyle w:val="TableParagraph"/>
              <w:numPr>
                <w:ilvl w:val="0"/>
                <w:numId w:val="25"/>
              </w:numPr>
              <w:spacing w:before="26" w:line="259" w:lineRule="auto"/>
              <w:ind w:right="286"/>
            </w:pPr>
            <w:r>
              <w:t>The s</w:t>
            </w:r>
            <w:r w:rsidR="00481636">
              <w:t>ystem will navigate to List Appointment Screen</w:t>
            </w:r>
          </w:p>
          <w:p w14:paraId="28FF37A4" w14:textId="09C257DA" w:rsidR="00481636" w:rsidRDefault="00481636" w:rsidP="00354B7B">
            <w:pPr>
              <w:pStyle w:val="TableParagraph"/>
              <w:numPr>
                <w:ilvl w:val="0"/>
                <w:numId w:val="25"/>
              </w:numPr>
              <w:spacing w:before="26" w:line="259" w:lineRule="auto"/>
              <w:ind w:right="286"/>
            </w:pPr>
            <w:r>
              <w:t>Click on Add Appointment Button</w:t>
            </w:r>
          </w:p>
          <w:p w14:paraId="22652055" w14:textId="71E722B6" w:rsidR="00481636" w:rsidRPr="0093067B" w:rsidRDefault="00481636" w:rsidP="00481636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1445" w:type="dxa"/>
          </w:tcPr>
          <w:p w14:paraId="1C961514" w14:textId="62E52019" w:rsidR="00481636" w:rsidRPr="0093067B" w:rsidRDefault="00604D4F" w:rsidP="00481636">
            <w:pPr>
              <w:pStyle w:val="TableParagraph"/>
              <w:spacing w:before="3" w:line="256" w:lineRule="auto"/>
              <w:ind w:left="90" w:right="311"/>
            </w:pPr>
            <w:r>
              <w:t>The s</w:t>
            </w:r>
            <w:r w:rsidR="00481636">
              <w:t>ystem will display a set of form fields with the button Create Appointment to submit the data</w:t>
            </w:r>
          </w:p>
        </w:tc>
        <w:tc>
          <w:tcPr>
            <w:tcW w:w="2070" w:type="dxa"/>
          </w:tcPr>
          <w:p w14:paraId="44B35C95" w14:textId="7C1E989F" w:rsidR="00481636" w:rsidRPr="0093067B" w:rsidRDefault="00604D4F" w:rsidP="00481636">
            <w:pPr>
              <w:pStyle w:val="TableParagraph"/>
              <w:spacing w:before="21" w:line="242" w:lineRule="auto"/>
              <w:ind w:left="122" w:right="50" w:firstLine="60"/>
            </w:pPr>
            <w:r>
              <w:t>The s</w:t>
            </w:r>
            <w:r w:rsidR="00481636">
              <w:t xml:space="preserve">ystem showed Form Fields to create </w:t>
            </w:r>
            <w:r>
              <w:t xml:space="preserve">a </w:t>
            </w:r>
            <w:r w:rsidR="00481636">
              <w:t>new appointment</w:t>
            </w:r>
          </w:p>
        </w:tc>
        <w:tc>
          <w:tcPr>
            <w:tcW w:w="1170" w:type="dxa"/>
          </w:tcPr>
          <w:p w14:paraId="2FF3A270" w14:textId="253DB0C5" w:rsidR="00481636" w:rsidRPr="0093067B" w:rsidRDefault="00481636" w:rsidP="00481636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080" w:type="dxa"/>
          </w:tcPr>
          <w:p w14:paraId="30AB6227" w14:textId="324FDA1A" w:rsidR="00481636" w:rsidRPr="0093067B" w:rsidRDefault="006205B8" w:rsidP="00481636">
            <w:pPr>
              <w:pStyle w:val="TableParagraph"/>
              <w:spacing w:before="21" w:line="261" w:lineRule="auto"/>
              <w:ind w:left="193" w:right="-13" w:hanging="60"/>
            </w:pPr>
            <w:r>
              <w:t>Abhay</w:t>
            </w:r>
          </w:p>
        </w:tc>
      </w:tr>
      <w:tr w:rsidR="00481636" w14:paraId="4A973842" w14:textId="77777777" w:rsidTr="00D16782">
        <w:trPr>
          <w:trHeight w:val="2045"/>
        </w:trPr>
        <w:tc>
          <w:tcPr>
            <w:tcW w:w="340" w:type="dxa"/>
          </w:tcPr>
          <w:p w14:paraId="24BE00EB" w14:textId="0E363068" w:rsidR="00481636" w:rsidRPr="0093067B" w:rsidRDefault="00481636" w:rsidP="00481636">
            <w:pPr>
              <w:pStyle w:val="TableParagraph"/>
              <w:spacing w:before="21"/>
              <w:ind w:right="60"/>
            </w:pPr>
            <w:r>
              <w:lastRenderedPageBreak/>
              <w:t>5</w:t>
            </w:r>
          </w:p>
        </w:tc>
        <w:tc>
          <w:tcPr>
            <w:tcW w:w="1426" w:type="dxa"/>
          </w:tcPr>
          <w:p w14:paraId="28360214" w14:textId="0FF0E39D" w:rsidR="00481636" w:rsidRPr="0093067B" w:rsidRDefault="00481636" w:rsidP="00481636">
            <w:pPr>
              <w:pStyle w:val="TableParagraph"/>
              <w:spacing w:before="16"/>
              <w:ind w:left="77"/>
            </w:pPr>
            <w:r>
              <w:t>Edit</w:t>
            </w:r>
            <w:r>
              <w:t xml:space="preserve"> Appointment Screen</w:t>
            </w:r>
          </w:p>
        </w:tc>
        <w:tc>
          <w:tcPr>
            <w:tcW w:w="830" w:type="dxa"/>
          </w:tcPr>
          <w:p w14:paraId="3AFA706A" w14:textId="7B5189A8" w:rsidR="00481636" w:rsidRPr="0093067B" w:rsidRDefault="00481636" w:rsidP="00481636">
            <w:pPr>
              <w:pStyle w:val="TableParagraph"/>
              <w:spacing w:before="21"/>
              <w:ind w:left="197"/>
            </w:pPr>
            <w:r>
              <w:t>High</w:t>
            </w:r>
          </w:p>
        </w:tc>
        <w:tc>
          <w:tcPr>
            <w:tcW w:w="2051" w:type="dxa"/>
          </w:tcPr>
          <w:p w14:paraId="021ADFE1" w14:textId="659F0104" w:rsidR="00481636" w:rsidRDefault="00481636" w:rsidP="00354B7B">
            <w:pPr>
              <w:pStyle w:val="TableParagraph"/>
              <w:numPr>
                <w:ilvl w:val="0"/>
                <w:numId w:val="26"/>
              </w:numPr>
              <w:spacing w:before="26" w:line="259" w:lineRule="auto"/>
              <w:ind w:right="286"/>
            </w:pPr>
            <w:r>
              <w:t>User (Doctor) logins to the system</w:t>
            </w:r>
          </w:p>
          <w:p w14:paraId="5C0B794D" w14:textId="2CBB2BE2" w:rsidR="00481636" w:rsidRDefault="00481636" w:rsidP="00354B7B">
            <w:pPr>
              <w:pStyle w:val="TableParagraph"/>
              <w:numPr>
                <w:ilvl w:val="0"/>
                <w:numId w:val="26"/>
              </w:numPr>
              <w:spacing w:before="26" w:line="259" w:lineRule="auto"/>
              <w:ind w:right="286"/>
            </w:pPr>
            <w:r>
              <w:t xml:space="preserve">On </w:t>
            </w:r>
            <w:r w:rsidR="00604D4F">
              <w:t>s</w:t>
            </w:r>
            <w:r>
              <w:t xml:space="preserve">uccessful login, </w:t>
            </w:r>
            <w:r w:rsidR="00604D4F">
              <w:t xml:space="preserve">the </w:t>
            </w:r>
            <w:r>
              <w:t>system will navigate to Doctor Dashboard Screen</w:t>
            </w:r>
          </w:p>
          <w:p w14:paraId="3F397284" w14:textId="51905A98" w:rsidR="00481636" w:rsidRDefault="00481636" w:rsidP="00354B7B">
            <w:pPr>
              <w:pStyle w:val="TableParagraph"/>
              <w:numPr>
                <w:ilvl w:val="0"/>
                <w:numId w:val="26"/>
              </w:numPr>
              <w:spacing w:before="26" w:line="259" w:lineRule="auto"/>
              <w:ind w:right="286"/>
            </w:pPr>
            <w:r>
              <w:t xml:space="preserve">Click on </w:t>
            </w:r>
            <w:r w:rsidR="00604D4F">
              <w:t xml:space="preserve">the </w:t>
            </w:r>
            <w:r>
              <w:t>Appointment menu from Side Nav</w:t>
            </w:r>
          </w:p>
          <w:p w14:paraId="19EAFFE2" w14:textId="4DE7D2D7" w:rsidR="00481636" w:rsidRDefault="00604D4F" w:rsidP="00354B7B">
            <w:pPr>
              <w:pStyle w:val="TableParagraph"/>
              <w:numPr>
                <w:ilvl w:val="0"/>
                <w:numId w:val="26"/>
              </w:numPr>
              <w:spacing w:before="26" w:line="259" w:lineRule="auto"/>
              <w:ind w:right="286"/>
            </w:pPr>
            <w:r>
              <w:t>The s</w:t>
            </w:r>
            <w:r w:rsidR="00481636">
              <w:t>ystem will navigate to List Appointment Screen</w:t>
            </w:r>
          </w:p>
          <w:p w14:paraId="676730FB" w14:textId="2EF87A06" w:rsidR="00481636" w:rsidRDefault="00481636" w:rsidP="00354B7B">
            <w:pPr>
              <w:pStyle w:val="TableParagraph"/>
              <w:numPr>
                <w:ilvl w:val="0"/>
                <w:numId w:val="26"/>
              </w:numPr>
              <w:spacing w:before="26" w:line="259" w:lineRule="auto"/>
              <w:ind w:right="286"/>
            </w:pPr>
            <w:r>
              <w:t xml:space="preserve">Click on </w:t>
            </w:r>
            <w:r w:rsidR="00604D4F">
              <w:t xml:space="preserve">the </w:t>
            </w:r>
            <w:r>
              <w:t>Edit</w:t>
            </w:r>
            <w:r>
              <w:t xml:space="preserve"> Appointment Button</w:t>
            </w:r>
            <w:r>
              <w:t xml:space="preserve"> from the grid</w:t>
            </w:r>
          </w:p>
          <w:p w14:paraId="34B7605C" w14:textId="3FDC6B86" w:rsidR="00481636" w:rsidRPr="0093067B" w:rsidRDefault="00481636" w:rsidP="00481636">
            <w:pPr>
              <w:pStyle w:val="TableParagraph"/>
              <w:spacing w:line="274" w:lineRule="exact"/>
              <w:ind w:left="49" w:right="5"/>
            </w:pPr>
          </w:p>
        </w:tc>
        <w:tc>
          <w:tcPr>
            <w:tcW w:w="1445" w:type="dxa"/>
          </w:tcPr>
          <w:p w14:paraId="79F878B1" w14:textId="2ED4A631" w:rsidR="00481636" w:rsidRPr="0093067B" w:rsidRDefault="00604D4F" w:rsidP="00481636">
            <w:pPr>
              <w:pStyle w:val="TableParagraph"/>
              <w:spacing w:before="3" w:line="256" w:lineRule="auto"/>
              <w:ind w:left="357" w:right="311"/>
            </w:pPr>
            <w:r>
              <w:t>The s</w:t>
            </w:r>
            <w:r w:rsidR="00481636">
              <w:t xml:space="preserve">ystem will display a set of form fields with the button </w:t>
            </w:r>
            <w:r w:rsidR="00481636">
              <w:t xml:space="preserve">Update </w:t>
            </w:r>
            <w:r w:rsidR="00481636">
              <w:t xml:space="preserve">Appointment to </w:t>
            </w:r>
            <w:r w:rsidR="00481636">
              <w:t>update the appointment data.</w:t>
            </w:r>
          </w:p>
        </w:tc>
        <w:tc>
          <w:tcPr>
            <w:tcW w:w="2070" w:type="dxa"/>
          </w:tcPr>
          <w:p w14:paraId="4C3B253F" w14:textId="50B8D83C" w:rsidR="00481636" w:rsidRPr="0093067B" w:rsidRDefault="00604D4F" w:rsidP="00481636">
            <w:pPr>
              <w:pStyle w:val="TableParagraph"/>
              <w:spacing w:before="21" w:line="242" w:lineRule="auto"/>
              <w:ind w:left="122" w:right="50"/>
            </w:pPr>
            <w:r>
              <w:t>The s</w:t>
            </w:r>
            <w:r w:rsidR="00481636">
              <w:t xml:space="preserve">ystem showed Form Fields to </w:t>
            </w:r>
            <w:r w:rsidR="00481636">
              <w:t>update existing</w:t>
            </w:r>
            <w:r w:rsidR="00481636">
              <w:t xml:space="preserve"> appointment</w:t>
            </w:r>
          </w:p>
        </w:tc>
        <w:tc>
          <w:tcPr>
            <w:tcW w:w="1170" w:type="dxa"/>
          </w:tcPr>
          <w:p w14:paraId="1410C0F9" w14:textId="23F1D8D6" w:rsidR="00481636" w:rsidRPr="0093067B" w:rsidRDefault="00481636" w:rsidP="00481636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080" w:type="dxa"/>
          </w:tcPr>
          <w:p w14:paraId="61C7D730" w14:textId="3C6EF6E8" w:rsidR="00481636" w:rsidRPr="0093067B" w:rsidRDefault="006205B8" w:rsidP="00481636">
            <w:pPr>
              <w:pStyle w:val="TableParagraph"/>
              <w:spacing w:before="21" w:line="261" w:lineRule="auto"/>
              <w:ind w:left="193" w:right="-13" w:hanging="60"/>
            </w:pPr>
            <w:r>
              <w:t>Abhay</w:t>
            </w:r>
          </w:p>
        </w:tc>
      </w:tr>
      <w:tr w:rsidR="003F23D1" w14:paraId="225EE77A" w14:textId="77777777" w:rsidTr="00D16782">
        <w:trPr>
          <w:trHeight w:val="2101"/>
        </w:trPr>
        <w:tc>
          <w:tcPr>
            <w:tcW w:w="340" w:type="dxa"/>
          </w:tcPr>
          <w:p w14:paraId="2AC5A305" w14:textId="1401F3F8" w:rsidR="003F23D1" w:rsidRPr="0093067B" w:rsidRDefault="003F23D1" w:rsidP="003F23D1">
            <w:pPr>
              <w:pStyle w:val="TableParagraph"/>
              <w:spacing w:before="21"/>
              <w:ind w:right="60"/>
            </w:pPr>
            <w:r>
              <w:t>6</w:t>
            </w:r>
          </w:p>
        </w:tc>
        <w:tc>
          <w:tcPr>
            <w:tcW w:w="1426" w:type="dxa"/>
          </w:tcPr>
          <w:p w14:paraId="7B0BBD52" w14:textId="4FC9007A" w:rsidR="003F23D1" w:rsidRPr="0093067B" w:rsidRDefault="003F23D1" w:rsidP="003F23D1">
            <w:pPr>
              <w:pStyle w:val="TableParagraph"/>
              <w:spacing w:before="21" w:line="259" w:lineRule="auto"/>
              <w:ind w:left="52" w:right="20"/>
            </w:pPr>
            <w:r>
              <w:t xml:space="preserve">Delete </w:t>
            </w:r>
            <w:r>
              <w:t xml:space="preserve">Appointment </w:t>
            </w:r>
          </w:p>
        </w:tc>
        <w:tc>
          <w:tcPr>
            <w:tcW w:w="830" w:type="dxa"/>
          </w:tcPr>
          <w:p w14:paraId="0C6AF013" w14:textId="737677C5" w:rsidR="003F23D1" w:rsidRPr="0093067B" w:rsidRDefault="003F23D1" w:rsidP="003F23D1">
            <w:pPr>
              <w:pStyle w:val="TableParagraph"/>
              <w:spacing w:before="21"/>
              <w:ind w:left="12" w:right="-15"/>
            </w:pPr>
            <w:r>
              <w:t>High</w:t>
            </w:r>
          </w:p>
        </w:tc>
        <w:tc>
          <w:tcPr>
            <w:tcW w:w="2051" w:type="dxa"/>
          </w:tcPr>
          <w:p w14:paraId="22DDC50B" w14:textId="417C9CED" w:rsidR="003F23D1" w:rsidRDefault="003F23D1" w:rsidP="00354B7B">
            <w:pPr>
              <w:pStyle w:val="TableParagraph"/>
              <w:numPr>
                <w:ilvl w:val="0"/>
                <w:numId w:val="27"/>
              </w:numPr>
              <w:spacing w:before="26" w:line="259" w:lineRule="auto"/>
              <w:ind w:right="286"/>
            </w:pPr>
            <w:r>
              <w:t>User (Doctor) logins to the system</w:t>
            </w:r>
          </w:p>
          <w:p w14:paraId="30DCEFDE" w14:textId="5E72637D" w:rsidR="003F23D1" w:rsidRDefault="003F23D1" w:rsidP="00354B7B">
            <w:pPr>
              <w:pStyle w:val="TableParagraph"/>
              <w:numPr>
                <w:ilvl w:val="0"/>
                <w:numId w:val="27"/>
              </w:numPr>
              <w:spacing w:before="26" w:line="259" w:lineRule="auto"/>
              <w:ind w:right="286"/>
            </w:pPr>
            <w:r>
              <w:t xml:space="preserve">On </w:t>
            </w:r>
            <w:r w:rsidR="00604D4F">
              <w:t>s</w:t>
            </w:r>
            <w:r>
              <w:t xml:space="preserve">uccessful login, </w:t>
            </w:r>
            <w:r w:rsidR="00604D4F">
              <w:t xml:space="preserve">the </w:t>
            </w:r>
            <w:r>
              <w:t>system will navigate to Doctor Dashboard Screen</w:t>
            </w:r>
          </w:p>
          <w:p w14:paraId="26EAEC52" w14:textId="655F8CFF" w:rsidR="003F23D1" w:rsidRDefault="003F23D1" w:rsidP="00354B7B">
            <w:pPr>
              <w:pStyle w:val="TableParagraph"/>
              <w:numPr>
                <w:ilvl w:val="0"/>
                <w:numId w:val="27"/>
              </w:numPr>
              <w:spacing w:before="26" w:line="259" w:lineRule="auto"/>
              <w:ind w:right="286"/>
            </w:pPr>
            <w:r>
              <w:t xml:space="preserve">Click on </w:t>
            </w:r>
            <w:r w:rsidR="00604D4F">
              <w:t xml:space="preserve">the </w:t>
            </w:r>
            <w:r>
              <w:t xml:space="preserve">Appointment menu </w:t>
            </w:r>
            <w:r>
              <w:lastRenderedPageBreak/>
              <w:t>from Side Nav</w:t>
            </w:r>
          </w:p>
          <w:p w14:paraId="1D78C302" w14:textId="2AE50E08" w:rsidR="003F23D1" w:rsidRDefault="00604D4F" w:rsidP="00354B7B">
            <w:pPr>
              <w:pStyle w:val="TableParagraph"/>
              <w:numPr>
                <w:ilvl w:val="0"/>
                <w:numId w:val="27"/>
              </w:numPr>
              <w:spacing w:before="26" w:line="259" w:lineRule="auto"/>
              <w:ind w:right="286"/>
            </w:pPr>
            <w:r>
              <w:t>The s</w:t>
            </w:r>
            <w:r w:rsidR="003F23D1">
              <w:t>ystem will navigate to List Appointment Screen</w:t>
            </w:r>
          </w:p>
          <w:p w14:paraId="3CDDE690" w14:textId="1AD84B75" w:rsidR="003F23D1" w:rsidRDefault="003F23D1" w:rsidP="00354B7B">
            <w:pPr>
              <w:pStyle w:val="TableParagraph"/>
              <w:numPr>
                <w:ilvl w:val="0"/>
                <w:numId w:val="27"/>
              </w:numPr>
              <w:spacing w:before="26" w:line="259" w:lineRule="auto"/>
              <w:ind w:right="286"/>
            </w:pPr>
            <w:r>
              <w:t xml:space="preserve">Click on </w:t>
            </w:r>
            <w:r>
              <w:t>Delete</w:t>
            </w:r>
            <w:r>
              <w:t xml:space="preserve"> Appointment Button from the grid</w:t>
            </w:r>
          </w:p>
          <w:p w14:paraId="7D88B0FC" w14:textId="3B27EF98" w:rsidR="003F23D1" w:rsidRPr="0093067B" w:rsidRDefault="003F23D1" w:rsidP="003F23D1">
            <w:pPr>
              <w:pStyle w:val="TableParagraph"/>
              <w:spacing w:before="21" w:line="259" w:lineRule="auto"/>
              <w:ind w:left="37" w:right="-15" w:firstLine="25"/>
            </w:pPr>
          </w:p>
        </w:tc>
        <w:tc>
          <w:tcPr>
            <w:tcW w:w="1445" w:type="dxa"/>
          </w:tcPr>
          <w:p w14:paraId="09C1D5B7" w14:textId="3F0BF8A3" w:rsidR="003F23D1" w:rsidRDefault="00604D4F" w:rsidP="003F23D1">
            <w:pPr>
              <w:pStyle w:val="TableParagraph"/>
              <w:spacing w:before="21" w:line="261" w:lineRule="auto"/>
              <w:ind w:left="172" w:right="-14"/>
            </w:pPr>
            <w:r>
              <w:lastRenderedPageBreak/>
              <w:t>The s</w:t>
            </w:r>
            <w:r w:rsidR="003F23D1">
              <w:t xml:space="preserve">ystem will ask for delete record confirmation. On Yes, </w:t>
            </w:r>
            <w:r>
              <w:t xml:space="preserve">the </w:t>
            </w:r>
            <w:r w:rsidR="003F23D1">
              <w:t>record will be deleted from the grid.</w:t>
            </w:r>
          </w:p>
          <w:p w14:paraId="7FFABA90" w14:textId="42B07124" w:rsidR="003F23D1" w:rsidRPr="0093067B" w:rsidRDefault="003F23D1" w:rsidP="003F23D1">
            <w:pPr>
              <w:pStyle w:val="TableParagraph"/>
              <w:spacing w:before="21" w:line="261" w:lineRule="auto"/>
              <w:ind w:left="172" w:right="-14"/>
            </w:pPr>
            <w:r>
              <w:t xml:space="preserve">On No, </w:t>
            </w:r>
            <w:r w:rsidR="00604D4F">
              <w:t xml:space="preserve">the </w:t>
            </w:r>
            <w:r>
              <w:t xml:space="preserve">system remains in </w:t>
            </w:r>
            <w:r w:rsidR="00604D4F">
              <w:t xml:space="preserve">the </w:t>
            </w:r>
            <w:r>
              <w:t>same state</w:t>
            </w:r>
          </w:p>
        </w:tc>
        <w:tc>
          <w:tcPr>
            <w:tcW w:w="2070" w:type="dxa"/>
          </w:tcPr>
          <w:p w14:paraId="50D432CD" w14:textId="75A91971" w:rsidR="003F23D1" w:rsidRPr="0093067B" w:rsidRDefault="003F23D1" w:rsidP="003F23D1">
            <w:pPr>
              <w:pStyle w:val="TableParagraph"/>
              <w:spacing w:before="21" w:line="259" w:lineRule="auto"/>
              <w:ind w:left="47" w:right="39" w:hanging="2"/>
            </w:pPr>
            <w:r>
              <w:t xml:space="preserve">On clicking </w:t>
            </w:r>
            <w:r w:rsidR="00604D4F">
              <w:t xml:space="preserve">the </w:t>
            </w:r>
            <w:r>
              <w:t xml:space="preserve">delete button system asked for confirmation  and on clicking yes, records get deleted and </w:t>
            </w:r>
            <w:r w:rsidR="00604D4F">
              <w:t xml:space="preserve">the </w:t>
            </w:r>
            <w:r>
              <w:t xml:space="preserve">grid refreshes with updated data from </w:t>
            </w:r>
            <w:r w:rsidR="00604D4F">
              <w:t xml:space="preserve">the </w:t>
            </w:r>
            <w:r>
              <w:t>server</w:t>
            </w:r>
          </w:p>
        </w:tc>
        <w:tc>
          <w:tcPr>
            <w:tcW w:w="1170" w:type="dxa"/>
          </w:tcPr>
          <w:p w14:paraId="77ADD27D" w14:textId="4A9B492F" w:rsidR="003F23D1" w:rsidRPr="0093067B" w:rsidRDefault="003F23D1" w:rsidP="003F23D1">
            <w:pPr>
              <w:pStyle w:val="TableParagraph"/>
              <w:spacing w:before="21"/>
              <w:ind w:left="27" w:right="3"/>
            </w:pPr>
            <w:r>
              <w:t>Success</w:t>
            </w:r>
          </w:p>
        </w:tc>
        <w:tc>
          <w:tcPr>
            <w:tcW w:w="1080" w:type="dxa"/>
          </w:tcPr>
          <w:p w14:paraId="6270F474" w14:textId="0802E57F" w:rsidR="003F23D1" w:rsidRPr="0093067B" w:rsidRDefault="006205B8" w:rsidP="003F23D1">
            <w:pPr>
              <w:pStyle w:val="TableParagraph"/>
              <w:spacing w:before="21" w:line="261" w:lineRule="auto"/>
              <w:ind w:left="13" w:right="-13"/>
            </w:pPr>
            <w:r>
              <w:t>Abhay</w:t>
            </w:r>
          </w:p>
        </w:tc>
      </w:tr>
      <w:tr w:rsidR="003F23D1" w14:paraId="671CECFC" w14:textId="77777777" w:rsidTr="00D16782">
        <w:trPr>
          <w:trHeight w:val="1715"/>
        </w:trPr>
        <w:tc>
          <w:tcPr>
            <w:tcW w:w="340" w:type="dxa"/>
          </w:tcPr>
          <w:p w14:paraId="6533E847" w14:textId="24FE9EA9" w:rsidR="003F23D1" w:rsidRPr="0093067B" w:rsidRDefault="00E3768D" w:rsidP="003F23D1">
            <w:pPr>
              <w:pStyle w:val="TableParagraph"/>
              <w:spacing w:before="26"/>
              <w:ind w:right="60"/>
            </w:pPr>
            <w:r>
              <w:t>7</w:t>
            </w:r>
          </w:p>
        </w:tc>
        <w:tc>
          <w:tcPr>
            <w:tcW w:w="1426" w:type="dxa"/>
          </w:tcPr>
          <w:p w14:paraId="25788F85" w14:textId="0157B611" w:rsidR="003F23D1" w:rsidRPr="0093067B" w:rsidRDefault="00E3768D" w:rsidP="003F23D1">
            <w:pPr>
              <w:pStyle w:val="TableParagraph"/>
              <w:spacing w:before="24" w:line="269" w:lineRule="exact"/>
              <w:ind w:left="52"/>
            </w:pPr>
            <w:r w:rsidRPr="00E3768D">
              <w:t xml:space="preserve">User will be notified </w:t>
            </w:r>
            <w:r w:rsidR="00726E2A">
              <w:t>of</w:t>
            </w:r>
            <w:r w:rsidRPr="00E3768D">
              <w:t xml:space="preserve"> successfully saved </w:t>
            </w:r>
            <w:r w:rsidR="004C07FD">
              <w:t xml:space="preserve">appointment </w:t>
            </w:r>
            <w:r w:rsidRPr="00E3768D">
              <w:t>record</w:t>
            </w:r>
          </w:p>
        </w:tc>
        <w:tc>
          <w:tcPr>
            <w:tcW w:w="830" w:type="dxa"/>
          </w:tcPr>
          <w:p w14:paraId="1D269ADD" w14:textId="48FEB594" w:rsidR="003F23D1" w:rsidRPr="0093067B" w:rsidRDefault="003F23D1" w:rsidP="003F23D1">
            <w:pPr>
              <w:pStyle w:val="TableParagraph"/>
              <w:spacing w:before="26"/>
              <w:ind w:left="12"/>
            </w:pPr>
          </w:p>
        </w:tc>
        <w:tc>
          <w:tcPr>
            <w:tcW w:w="2051" w:type="dxa"/>
          </w:tcPr>
          <w:p w14:paraId="6D0FD6F1" w14:textId="620DDDB1" w:rsidR="003F23D1" w:rsidRPr="0093067B" w:rsidRDefault="003F23D1" w:rsidP="003F23D1">
            <w:pPr>
              <w:pStyle w:val="TableParagraph"/>
              <w:spacing w:before="26" w:line="259" w:lineRule="auto"/>
              <w:ind w:left="17" w:right="5"/>
            </w:pPr>
          </w:p>
        </w:tc>
        <w:tc>
          <w:tcPr>
            <w:tcW w:w="1445" w:type="dxa"/>
          </w:tcPr>
          <w:p w14:paraId="13B5C068" w14:textId="66896CC3" w:rsidR="003F23D1" w:rsidRPr="0093067B" w:rsidRDefault="00E3768D" w:rsidP="003F23D1">
            <w:pPr>
              <w:pStyle w:val="TableParagraph"/>
              <w:spacing w:before="26" w:line="256" w:lineRule="auto"/>
              <w:ind w:left="172" w:right="9"/>
            </w:pPr>
            <w:r w:rsidRPr="00E3768D">
              <w:t>Alert Box</w:t>
            </w:r>
            <w:r w:rsidRPr="00E3768D">
              <w:t>/Toast will be show</w:t>
            </w:r>
            <w:r w:rsidR="00726E2A">
              <w:t>n</w:t>
            </w:r>
            <w:r w:rsidRPr="00E3768D">
              <w:t xml:space="preserve"> to the user with </w:t>
            </w:r>
            <w:r w:rsidR="00726E2A">
              <w:t xml:space="preserve">a </w:t>
            </w:r>
            <w:r w:rsidRPr="00E3768D">
              <w:t>success message</w:t>
            </w:r>
            <w:r>
              <w:t xml:space="preserve"> after creating or updat</w:t>
            </w:r>
            <w:r w:rsidR="00726E2A">
              <w:t>ing</w:t>
            </w:r>
            <w:r>
              <w:t xml:space="preserve"> </w:t>
            </w:r>
            <w:r w:rsidR="00726E2A">
              <w:t xml:space="preserve">the </w:t>
            </w:r>
            <w:r>
              <w:t>Appointment action</w:t>
            </w:r>
          </w:p>
        </w:tc>
        <w:tc>
          <w:tcPr>
            <w:tcW w:w="2070" w:type="dxa"/>
          </w:tcPr>
          <w:p w14:paraId="3EA31C24" w14:textId="55CC156C" w:rsidR="003F23D1" w:rsidRPr="0093067B" w:rsidRDefault="00E3768D" w:rsidP="003F23D1">
            <w:pPr>
              <w:pStyle w:val="TableParagraph"/>
              <w:spacing w:before="26" w:line="259" w:lineRule="auto"/>
              <w:ind w:left="90" w:right="-4" w:hanging="43"/>
            </w:pPr>
            <w:r>
              <w:t>Toast messages appear on the screen with appropriate success message</w:t>
            </w:r>
            <w:r w:rsidR="00726E2A">
              <w:t>s</w:t>
            </w:r>
            <w:r>
              <w:t xml:space="preserve"> after creating and updat</w:t>
            </w:r>
            <w:r w:rsidR="00726E2A">
              <w:t>ing</w:t>
            </w:r>
            <w:r>
              <w:t xml:space="preserve"> </w:t>
            </w:r>
            <w:r w:rsidR="00726E2A">
              <w:t xml:space="preserve">the </w:t>
            </w:r>
            <w:r>
              <w:t>action</w:t>
            </w:r>
          </w:p>
        </w:tc>
        <w:tc>
          <w:tcPr>
            <w:tcW w:w="1170" w:type="dxa"/>
          </w:tcPr>
          <w:p w14:paraId="127B5A10" w14:textId="6AF1F08D" w:rsidR="003F23D1" w:rsidRPr="0093067B" w:rsidRDefault="003F23D1" w:rsidP="003F23D1">
            <w:pPr>
              <w:pStyle w:val="TableParagraph"/>
              <w:spacing w:before="26"/>
              <w:ind w:left="27" w:right="3"/>
            </w:pPr>
          </w:p>
        </w:tc>
        <w:tc>
          <w:tcPr>
            <w:tcW w:w="1080" w:type="dxa"/>
          </w:tcPr>
          <w:p w14:paraId="213AC825" w14:textId="722AE9FD" w:rsidR="003F23D1" w:rsidRPr="0093067B" w:rsidRDefault="006205B8" w:rsidP="003F23D1">
            <w:pPr>
              <w:pStyle w:val="TableParagraph"/>
              <w:spacing w:before="26"/>
              <w:ind w:left="223"/>
            </w:pPr>
            <w:r>
              <w:t>Abhay</w:t>
            </w:r>
          </w:p>
        </w:tc>
      </w:tr>
      <w:tr w:rsidR="00E3768D" w14:paraId="7A82328A" w14:textId="77777777" w:rsidTr="00D16782">
        <w:trPr>
          <w:trHeight w:val="1715"/>
        </w:trPr>
        <w:tc>
          <w:tcPr>
            <w:tcW w:w="340" w:type="dxa"/>
          </w:tcPr>
          <w:p w14:paraId="41D1C24D" w14:textId="4C5E3432" w:rsidR="00E3768D" w:rsidRDefault="00E3768D" w:rsidP="00E3768D">
            <w:pPr>
              <w:pStyle w:val="TableParagraph"/>
              <w:spacing w:before="26"/>
              <w:ind w:right="60"/>
            </w:pPr>
            <w:r>
              <w:t>8</w:t>
            </w:r>
          </w:p>
        </w:tc>
        <w:tc>
          <w:tcPr>
            <w:tcW w:w="1426" w:type="dxa"/>
          </w:tcPr>
          <w:p w14:paraId="2717D7E5" w14:textId="50AF9AAF" w:rsidR="00E3768D" w:rsidRPr="00E3768D" w:rsidRDefault="00726E2A" w:rsidP="00E3768D">
            <w:pPr>
              <w:pStyle w:val="TableParagraph"/>
              <w:spacing w:before="24" w:line="269" w:lineRule="exact"/>
              <w:ind w:left="52"/>
            </w:pPr>
            <w:r>
              <w:t>The u</w:t>
            </w:r>
            <w:r w:rsidR="00E3768D" w:rsidRPr="00E3768D">
              <w:t xml:space="preserve">ser will be notified </w:t>
            </w:r>
            <w:r>
              <w:t>of</w:t>
            </w:r>
            <w:r w:rsidR="00E3768D" w:rsidRPr="00E3768D">
              <w:t xml:space="preserve"> </w:t>
            </w:r>
            <w:r>
              <w:t xml:space="preserve">the </w:t>
            </w:r>
            <w:r w:rsidR="00E3768D" w:rsidRPr="00E3768D">
              <w:t>successful</w:t>
            </w:r>
            <w:r w:rsidR="004C07FD">
              <w:t xml:space="preserve"> deletion of </w:t>
            </w:r>
            <w:r>
              <w:t xml:space="preserve">the </w:t>
            </w:r>
            <w:r w:rsidR="004C07FD">
              <w:t>Appointment</w:t>
            </w:r>
            <w:r>
              <w:t xml:space="preserve"> Record</w:t>
            </w:r>
          </w:p>
        </w:tc>
        <w:tc>
          <w:tcPr>
            <w:tcW w:w="830" w:type="dxa"/>
          </w:tcPr>
          <w:p w14:paraId="58C23073" w14:textId="77777777" w:rsidR="00E3768D" w:rsidRPr="0093067B" w:rsidRDefault="00E3768D" w:rsidP="00E3768D">
            <w:pPr>
              <w:pStyle w:val="TableParagraph"/>
              <w:spacing w:before="26"/>
              <w:ind w:left="12"/>
            </w:pPr>
          </w:p>
        </w:tc>
        <w:tc>
          <w:tcPr>
            <w:tcW w:w="2051" w:type="dxa"/>
          </w:tcPr>
          <w:p w14:paraId="2CC997D3" w14:textId="77777777" w:rsidR="00E3768D" w:rsidRPr="0093067B" w:rsidRDefault="00E3768D" w:rsidP="00E3768D">
            <w:pPr>
              <w:pStyle w:val="TableParagraph"/>
              <w:spacing w:before="26" w:line="259" w:lineRule="auto"/>
              <w:ind w:left="17" w:right="5"/>
            </w:pPr>
          </w:p>
        </w:tc>
        <w:tc>
          <w:tcPr>
            <w:tcW w:w="1445" w:type="dxa"/>
          </w:tcPr>
          <w:p w14:paraId="4CD250A5" w14:textId="7459000C" w:rsidR="00E3768D" w:rsidRPr="00E3768D" w:rsidRDefault="00E3768D" w:rsidP="00E3768D">
            <w:pPr>
              <w:pStyle w:val="TableParagraph"/>
              <w:spacing w:before="26" w:line="256" w:lineRule="auto"/>
              <w:ind w:left="172" w:right="9"/>
            </w:pPr>
            <w:r w:rsidRPr="00E3768D">
              <w:t>Alert Box</w:t>
            </w:r>
            <w:r w:rsidRPr="00E3768D">
              <w:t>/Toast will be show</w:t>
            </w:r>
            <w:r w:rsidR="00726E2A">
              <w:t>n</w:t>
            </w:r>
            <w:r w:rsidRPr="00E3768D">
              <w:t xml:space="preserve"> to the user with </w:t>
            </w:r>
            <w:r w:rsidR="00726E2A">
              <w:t xml:space="preserve">the </w:t>
            </w:r>
            <w:r w:rsidRPr="00E3768D">
              <w:t>success message.</w:t>
            </w:r>
          </w:p>
        </w:tc>
        <w:tc>
          <w:tcPr>
            <w:tcW w:w="2070" w:type="dxa"/>
          </w:tcPr>
          <w:p w14:paraId="3B6C9F5C" w14:textId="2D5B8823" w:rsidR="00E3768D" w:rsidRDefault="00E3768D" w:rsidP="00E3768D">
            <w:pPr>
              <w:pStyle w:val="TableParagraph"/>
              <w:spacing w:before="26" w:line="259" w:lineRule="auto"/>
              <w:ind w:left="90" w:right="-4" w:hanging="43"/>
            </w:pPr>
            <w:r>
              <w:t xml:space="preserve">Toast messages appear on the screen with </w:t>
            </w:r>
            <w:r w:rsidR="00726E2A">
              <w:t xml:space="preserve">an </w:t>
            </w:r>
            <w:r>
              <w:t xml:space="preserve">appropriate success message after </w:t>
            </w:r>
            <w:r w:rsidR="00726E2A">
              <w:t xml:space="preserve">the </w:t>
            </w:r>
            <w:r>
              <w:t xml:space="preserve">delete </w:t>
            </w:r>
            <w:r>
              <w:t xml:space="preserve"> action</w:t>
            </w:r>
          </w:p>
        </w:tc>
        <w:tc>
          <w:tcPr>
            <w:tcW w:w="1170" w:type="dxa"/>
          </w:tcPr>
          <w:p w14:paraId="512A68F5" w14:textId="77777777" w:rsidR="00E3768D" w:rsidRPr="0093067B" w:rsidRDefault="00E3768D" w:rsidP="00E3768D">
            <w:pPr>
              <w:pStyle w:val="TableParagraph"/>
              <w:spacing w:before="26"/>
              <w:ind w:left="27" w:right="3"/>
            </w:pPr>
          </w:p>
        </w:tc>
        <w:tc>
          <w:tcPr>
            <w:tcW w:w="1080" w:type="dxa"/>
          </w:tcPr>
          <w:p w14:paraId="6309655B" w14:textId="735F793B" w:rsidR="00E3768D" w:rsidRPr="0093067B" w:rsidRDefault="006205B8" w:rsidP="00E3768D">
            <w:pPr>
              <w:pStyle w:val="TableParagraph"/>
              <w:spacing w:before="26"/>
              <w:ind w:left="223"/>
            </w:pPr>
            <w:r>
              <w:t>Abhay</w:t>
            </w:r>
          </w:p>
        </w:tc>
      </w:tr>
    </w:tbl>
    <w:p w14:paraId="6D278342" w14:textId="012E6B41" w:rsidR="008D6491" w:rsidRDefault="008D6491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6CD557BB" w14:textId="2B827431" w:rsidR="009055BD" w:rsidRDefault="009055BD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46B04E99" w14:textId="74C41267" w:rsidR="00726E2A" w:rsidRDefault="00726E2A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2102FCEB" w14:textId="0AAD94D2" w:rsidR="00726E2A" w:rsidRDefault="00726E2A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403300C6" w14:textId="7FB18684" w:rsidR="00726E2A" w:rsidRDefault="00726E2A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588266F2" w14:textId="1DB42875" w:rsidR="00726E2A" w:rsidRDefault="00726E2A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2380E27A" w14:textId="227D3139" w:rsidR="00726E2A" w:rsidRDefault="00726E2A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37D61573" w14:textId="2B01AA08" w:rsidR="00726E2A" w:rsidRDefault="00726E2A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79E4B2CB" w14:textId="55AC174C" w:rsidR="00726E2A" w:rsidRDefault="00726E2A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46069AB2" w14:textId="77777777" w:rsidR="00726E2A" w:rsidRDefault="00726E2A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63967765" w14:textId="1E6F434C" w:rsidR="009055BD" w:rsidRPr="000C5CBF" w:rsidRDefault="009055BD" w:rsidP="000C5CB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8262C19" w14:textId="263ACF75" w:rsidR="001D28AE" w:rsidRDefault="009055BD" w:rsidP="00354B7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User Manual</w:t>
      </w:r>
    </w:p>
    <w:p w14:paraId="393583A9" w14:textId="77777777" w:rsidR="00C65502" w:rsidRPr="00C65502" w:rsidRDefault="00C65502" w:rsidP="00C65502">
      <w:pPr>
        <w:pStyle w:val="ListParagraph"/>
        <w:ind w:left="1080"/>
        <w:rPr>
          <w:rFonts w:ascii="Times New Roman" w:hAnsi="Times New Roman" w:cs="Times New Roman"/>
          <w:b/>
          <w:bCs/>
          <w:sz w:val="28"/>
          <w:szCs w:val="28"/>
        </w:rPr>
      </w:pPr>
    </w:p>
    <w:p w14:paraId="3BB9D8F7" w14:textId="27C8A543" w:rsidR="0007374A" w:rsidRPr="007119A0" w:rsidRDefault="001D28AE" w:rsidP="001D28AE">
      <w:pPr>
        <w:pStyle w:val="ListParagraph"/>
        <w:ind w:left="1080"/>
        <w:rPr>
          <w:rFonts w:ascii="Times New Roman" w:hAnsi="Times New Roman" w:cs="Times New Roman"/>
          <w:b/>
          <w:bCs/>
          <w:sz w:val="26"/>
          <w:szCs w:val="26"/>
        </w:rPr>
      </w:pPr>
      <w:r w:rsidRPr="007119A0">
        <w:rPr>
          <w:rFonts w:ascii="Times New Roman" w:hAnsi="Times New Roman" w:cs="Times New Roman"/>
          <w:b/>
          <w:bCs/>
          <w:sz w:val="26"/>
          <w:szCs w:val="26"/>
        </w:rPr>
        <w:t>4.1</w:t>
      </w:r>
      <w:r w:rsidR="00C65502" w:rsidRPr="007119A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07374A" w:rsidRPr="007119A0">
        <w:rPr>
          <w:rFonts w:ascii="Times New Roman" w:hAnsi="Times New Roman" w:cs="Times New Roman"/>
          <w:b/>
          <w:bCs/>
          <w:sz w:val="26"/>
          <w:szCs w:val="26"/>
        </w:rPr>
        <w:t>Installation of Required software</w:t>
      </w:r>
    </w:p>
    <w:p w14:paraId="17415D18" w14:textId="77777777" w:rsidR="0007374A" w:rsidRPr="00CB3D73" w:rsidRDefault="0007374A" w:rsidP="00CB3D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DEAB36E" w14:textId="0104CDC2" w:rsidR="004671C6" w:rsidRPr="00CB3D73" w:rsidRDefault="0007374A" w:rsidP="00C70CFC">
      <w:pPr>
        <w:pStyle w:val="ListParagraph"/>
        <w:ind w:left="1210"/>
        <w:rPr>
          <w:rFonts w:ascii="Times New Roman" w:hAnsi="Times New Roman" w:cs="Times New Roman"/>
          <w:sz w:val="25"/>
          <w:szCs w:val="25"/>
        </w:rPr>
      </w:pPr>
      <w:r w:rsidRPr="00CB3D73">
        <w:rPr>
          <w:rFonts w:ascii="Times New Roman" w:hAnsi="Times New Roman" w:cs="Times New Roman"/>
          <w:sz w:val="25"/>
          <w:szCs w:val="25"/>
        </w:rPr>
        <w:t xml:space="preserve">To run the Hospital management system, we require </w:t>
      </w:r>
      <w:r w:rsidR="000679C3">
        <w:rPr>
          <w:rFonts w:ascii="Times New Roman" w:hAnsi="Times New Roman" w:cs="Times New Roman"/>
          <w:sz w:val="25"/>
          <w:szCs w:val="25"/>
        </w:rPr>
        <w:t>a</w:t>
      </w:r>
      <w:r w:rsidRPr="00CB3D73">
        <w:rPr>
          <w:rFonts w:ascii="Times New Roman" w:hAnsi="Times New Roman" w:cs="Times New Roman"/>
          <w:sz w:val="25"/>
          <w:szCs w:val="25"/>
        </w:rPr>
        <w:t xml:space="preserve"> certain set of software and IDEs to run the code and provide an output. </w:t>
      </w:r>
    </w:p>
    <w:p w14:paraId="27F0B9CB" w14:textId="77777777" w:rsidR="0007374A" w:rsidRDefault="0007374A" w:rsidP="0007374A">
      <w:pPr>
        <w:pStyle w:val="ListParagraph"/>
        <w:ind w:left="1210"/>
        <w:rPr>
          <w:rFonts w:ascii="Times New Roman" w:hAnsi="Times New Roman" w:cs="Times New Roman"/>
          <w:sz w:val="28"/>
          <w:szCs w:val="28"/>
        </w:rPr>
      </w:pPr>
    </w:p>
    <w:p w14:paraId="13C547B2" w14:textId="3424A2E5" w:rsidR="009055BD" w:rsidRDefault="0007374A" w:rsidP="00CB3D73">
      <w:pPr>
        <w:pStyle w:val="ListParagraph"/>
        <w:ind w:left="121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518A76F" wp14:editId="3B200E00">
            <wp:extent cx="5391150" cy="4258010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0071" cy="4272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1E913" w14:textId="05B63A11" w:rsidR="00C65502" w:rsidRDefault="00C65502" w:rsidP="0007374A">
      <w:pPr>
        <w:pStyle w:val="ListParagraph"/>
        <w:ind w:left="121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</w:t>
      </w:r>
    </w:p>
    <w:p w14:paraId="7CA0C116" w14:textId="5CD134B2" w:rsidR="009055BD" w:rsidRPr="006F2782" w:rsidRDefault="00C65502" w:rsidP="00C033C6">
      <w:pPr>
        <w:pStyle w:val="ListParagraph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6F2782">
        <w:rPr>
          <w:rFonts w:ascii="Times New Roman" w:hAnsi="Times New Roman" w:cs="Times New Roman"/>
          <w:i/>
          <w:iCs/>
          <w:sz w:val="28"/>
          <w:szCs w:val="28"/>
        </w:rPr>
        <w:t xml:space="preserve">Fig </w:t>
      </w:r>
      <w:r w:rsidR="006F2782" w:rsidRPr="006F2782">
        <w:rPr>
          <w:rFonts w:ascii="Times New Roman" w:hAnsi="Times New Roman" w:cs="Times New Roman"/>
          <w:i/>
          <w:iCs/>
          <w:sz w:val="28"/>
          <w:szCs w:val="28"/>
        </w:rPr>
        <w:t>4</w:t>
      </w:r>
    </w:p>
    <w:p w14:paraId="4E36E0A1" w14:textId="54721C51" w:rsidR="00C65502" w:rsidRDefault="00C65502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38B5273E" w14:textId="77777777" w:rsidR="0043086D" w:rsidRDefault="0043086D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64414638" w14:textId="62A0C3C4" w:rsidR="009055BD" w:rsidRPr="00C033C6" w:rsidRDefault="0007374A" w:rsidP="00354B7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5"/>
          <w:szCs w:val="25"/>
        </w:rPr>
      </w:pPr>
      <w:r w:rsidRPr="00C033C6">
        <w:rPr>
          <w:rFonts w:ascii="Times New Roman" w:hAnsi="Times New Roman" w:cs="Times New Roman"/>
          <w:sz w:val="25"/>
          <w:szCs w:val="25"/>
        </w:rPr>
        <w:t>Please install the “Node.js” s</w:t>
      </w:r>
      <w:r w:rsidR="00F16CA9" w:rsidRPr="00C033C6">
        <w:rPr>
          <w:rFonts w:ascii="Times New Roman" w:hAnsi="Times New Roman" w:cs="Times New Roman"/>
          <w:sz w:val="25"/>
          <w:szCs w:val="25"/>
        </w:rPr>
        <w:t>oftware to run the script</w:t>
      </w:r>
      <w:r w:rsidR="00C65502" w:rsidRPr="00C033C6">
        <w:rPr>
          <w:rFonts w:ascii="Times New Roman" w:hAnsi="Times New Roman" w:cs="Times New Roman"/>
          <w:sz w:val="25"/>
          <w:szCs w:val="25"/>
        </w:rPr>
        <w:t>,</w:t>
      </w:r>
      <w:r w:rsidR="00F16CA9" w:rsidRPr="00C033C6">
        <w:rPr>
          <w:rFonts w:ascii="Times New Roman" w:hAnsi="Times New Roman" w:cs="Times New Roman"/>
          <w:sz w:val="25"/>
          <w:szCs w:val="25"/>
        </w:rPr>
        <w:t xml:space="preserve"> from the following link</w:t>
      </w:r>
    </w:p>
    <w:p w14:paraId="28A39CF3" w14:textId="2233193F" w:rsidR="00F16CA9" w:rsidRPr="00C033C6" w:rsidRDefault="00354B7B" w:rsidP="00354B7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25"/>
          <w:szCs w:val="25"/>
        </w:rPr>
      </w:pPr>
      <w:hyperlink r:id="rId9" w:history="1">
        <w:r w:rsidR="005D5D2D" w:rsidRPr="00C033C6">
          <w:rPr>
            <w:rStyle w:val="Hyperlink"/>
            <w:rFonts w:ascii="Times New Roman" w:hAnsi="Times New Roman" w:cs="Times New Roman"/>
            <w:b/>
            <w:bCs/>
            <w:sz w:val="25"/>
            <w:szCs w:val="25"/>
          </w:rPr>
          <w:t>https://nodejs.org/en/download/</w:t>
        </w:r>
      </w:hyperlink>
      <w:r w:rsidR="00DA394A" w:rsidRPr="00C033C6">
        <w:rPr>
          <w:rFonts w:ascii="Times New Roman" w:hAnsi="Times New Roman" w:cs="Times New Roman"/>
          <w:b/>
          <w:bCs/>
          <w:sz w:val="25"/>
          <w:szCs w:val="25"/>
        </w:rPr>
        <w:t xml:space="preserve"> </w:t>
      </w:r>
    </w:p>
    <w:p w14:paraId="3FCFC07D" w14:textId="5C2C77AF" w:rsidR="009055BD" w:rsidRDefault="009055BD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7304BB90" w14:textId="77777777" w:rsidR="00C70CFC" w:rsidRDefault="00C70CFC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6A3A7307" w14:textId="77777777" w:rsidR="00C70CFC" w:rsidRDefault="00C70CFC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5BAFB36B" w14:textId="77777777" w:rsidR="00C70CFC" w:rsidRDefault="00C70CFC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704BE6F" w14:textId="77777777" w:rsidR="00C70CFC" w:rsidRPr="00C65502" w:rsidRDefault="00C70CFC" w:rsidP="00C6550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0F8548F" w14:textId="2B72CD4B" w:rsidR="001D24EC" w:rsidRDefault="001D24EC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Step 2: Install the </w:t>
      </w:r>
      <w:r w:rsidR="00303861">
        <w:rPr>
          <w:rFonts w:ascii="Times New Roman" w:hAnsi="Times New Roman" w:cs="Times New Roman"/>
          <w:b/>
          <w:bCs/>
          <w:sz w:val="28"/>
          <w:szCs w:val="28"/>
        </w:rPr>
        <w:t>MySQL</w:t>
      </w:r>
      <w:r w:rsidR="00C70CFC">
        <w:rPr>
          <w:rFonts w:ascii="Times New Roman" w:hAnsi="Times New Roman" w:cs="Times New Roman"/>
          <w:b/>
          <w:bCs/>
          <w:sz w:val="28"/>
          <w:szCs w:val="28"/>
        </w:rPr>
        <w:t xml:space="preserve"> Workbench</w:t>
      </w:r>
    </w:p>
    <w:p w14:paraId="121ABC30" w14:textId="26B24585" w:rsidR="00C70CFC" w:rsidRDefault="00C70CFC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73A690D1" w14:textId="2AAE9474" w:rsidR="009055BD" w:rsidRDefault="00C70CFC" w:rsidP="00CB3D73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E85BD6C" wp14:editId="3A8C51A3">
            <wp:extent cx="5791605" cy="2701140"/>
            <wp:effectExtent l="0" t="0" r="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07845" cy="2708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85149" w14:textId="31B1667E" w:rsidR="001261C9" w:rsidRPr="00A850DE" w:rsidRDefault="006F2782" w:rsidP="00652049">
      <w:pPr>
        <w:pStyle w:val="ListParagraph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6F2782">
        <w:rPr>
          <w:rFonts w:ascii="Times New Roman" w:hAnsi="Times New Roman" w:cs="Times New Roman"/>
          <w:i/>
          <w:iCs/>
          <w:sz w:val="28"/>
          <w:szCs w:val="28"/>
        </w:rPr>
        <w:t>Fig 5</w:t>
      </w:r>
    </w:p>
    <w:p w14:paraId="6C52BB50" w14:textId="3967BAEA" w:rsidR="00C70CFC" w:rsidRPr="001261C9" w:rsidRDefault="00C70CFC" w:rsidP="00354B7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1261C9">
        <w:rPr>
          <w:rFonts w:ascii="Times New Roman" w:hAnsi="Times New Roman" w:cs="Times New Roman"/>
          <w:sz w:val="24"/>
          <w:szCs w:val="24"/>
        </w:rPr>
        <w:t>Please install the “</w:t>
      </w:r>
      <w:proofErr w:type="spellStart"/>
      <w:r w:rsidRPr="001261C9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Pr="001261C9">
        <w:rPr>
          <w:rFonts w:ascii="Times New Roman" w:hAnsi="Times New Roman" w:cs="Times New Roman"/>
          <w:sz w:val="24"/>
          <w:szCs w:val="24"/>
        </w:rPr>
        <w:t>” workbench to connect the database to the UI through</w:t>
      </w:r>
      <w:r w:rsidR="00743A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261C9">
        <w:rPr>
          <w:rFonts w:ascii="Times New Roman" w:hAnsi="Times New Roman" w:cs="Times New Roman"/>
          <w:sz w:val="24"/>
          <w:szCs w:val="24"/>
        </w:rPr>
        <w:t>WebAPI</w:t>
      </w:r>
      <w:proofErr w:type="spellEnd"/>
      <w:r w:rsidR="00BB747C" w:rsidRPr="001261C9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hyperlink r:id="rId11" w:history="1">
        <w:r w:rsidR="00BB747C" w:rsidRPr="001261C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www.mysql.com/downloads/</w:t>
        </w:r>
      </w:hyperlink>
    </w:p>
    <w:p w14:paraId="333206E5" w14:textId="77777777" w:rsidR="00517945" w:rsidRPr="00C70CFC" w:rsidRDefault="00517945" w:rsidP="00C70CF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1C82AD81" w14:textId="213F44CD" w:rsidR="00C70CFC" w:rsidRDefault="00C70CFC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tep 3: Install Visual studio</w:t>
      </w:r>
    </w:p>
    <w:p w14:paraId="133F3C80" w14:textId="77777777" w:rsidR="00517945" w:rsidRDefault="00517945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4C1A9597" w14:textId="4A11C02C" w:rsidR="00C70CFC" w:rsidRDefault="00C70CFC" w:rsidP="00CB3D73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0C0258E" wp14:editId="066D8E3C">
            <wp:extent cx="5680010" cy="3092450"/>
            <wp:effectExtent l="0" t="0" r="0" b="0"/>
            <wp:docPr id="5" name="Picture 5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imelin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91582" cy="30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6296F" w14:textId="7DB5B408" w:rsidR="006F2782" w:rsidRPr="006F2782" w:rsidRDefault="006F2782" w:rsidP="00652049">
      <w:pPr>
        <w:pStyle w:val="ListParagraph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6F2782">
        <w:rPr>
          <w:rFonts w:ascii="Times New Roman" w:hAnsi="Times New Roman" w:cs="Times New Roman"/>
          <w:i/>
          <w:iCs/>
          <w:sz w:val="28"/>
          <w:szCs w:val="28"/>
        </w:rPr>
        <w:t>Fig 6</w:t>
      </w:r>
    </w:p>
    <w:p w14:paraId="4803C1F4" w14:textId="0A7B86DF" w:rsidR="00C70CFC" w:rsidRDefault="00C70CFC" w:rsidP="008D649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11184FA9" w14:textId="55EB27EE" w:rsidR="00C70CFC" w:rsidRPr="001261C9" w:rsidRDefault="00C70CFC" w:rsidP="00354B7B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1261C9">
        <w:rPr>
          <w:rFonts w:ascii="Times New Roman" w:hAnsi="Times New Roman" w:cs="Times New Roman"/>
          <w:sz w:val="24"/>
          <w:szCs w:val="24"/>
        </w:rPr>
        <w:t xml:space="preserve">Please install Visual </w:t>
      </w:r>
      <w:r w:rsidR="000679C3">
        <w:rPr>
          <w:rFonts w:ascii="Times New Roman" w:hAnsi="Times New Roman" w:cs="Times New Roman"/>
          <w:sz w:val="24"/>
          <w:szCs w:val="24"/>
        </w:rPr>
        <w:t>S</w:t>
      </w:r>
      <w:r w:rsidRPr="001261C9">
        <w:rPr>
          <w:rFonts w:ascii="Times New Roman" w:hAnsi="Times New Roman" w:cs="Times New Roman"/>
          <w:sz w:val="24"/>
          <w:szCs w:val="24"/>
        </w:rPr>
        <w:t xml:space="preserve">tudio to connect the database and </w:t>
      </w:r>
      <w:proofErr w:type="spellStart"/>
      <w:r w:rsidRPr="001261C9">
        <w:rPr>
          <w:rFonts w:ascii="Times New Roman" w:hAnsi="Times New Roman" w:cs="Times New Roman"/>
          <w:sz w:val="24"/>
          <w:szCs w:val="24"/>
        </w:rPr>
        <w:t>WebAPI</w:t>
      </w:r>
      <w:proofErr w:type="spellEnd"/>
      <w:r w:rsidRPr="001261C9">
        <w:rPr>
          <w:rFonts w:ascii="Times New Roman" w:hAnsi="Times New Roman" w:cs="Times New Roman"/>
          <w:sz w:val="24"/>
          <w:szCs w:val="24"/>
        </w:rPr>
        <w:t xml:space="preserve"> using the below link </w:t>
      </w:r>
      <w:r w:rsidRPr="001261C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hyperlink r:id="rId13" w:history="1">
        <w:r w:rsidRPr="001261C9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visualstudio.microsoft.com/downloads/</w:t>
        </w:r>
      </w:hyperlink>
    </w:p>
    <w:p w14:paraId="6312BFCF" w14:textId="77777777" w:rsidR="004B6209" w:rsidRDefault="004B6209" w:rsidP="004B6209">
      <w:pPr>
        <w:pStyle w:val="ListParagraph"/>
        <w:ind w:left="1080"/>
        <w:rPr>
          <w:rFonts w:ascii="Times New Roman" w:hAnsi="Times New Roman" w:cs="Times New Roman"/>
          <w:b/>
          <w:bCs/>
          <w:sz w:val="28"/>
          <w:szCs w:val="28"/>
        </w:rPr>
      </w:pPr>
    </w:p>
    <w:p w14:paraId="7F8A0462" w14:textId="6781880B" w:rsidR="00C70CFC" w:rsidRDefault="006D71AC" w:rsidP="00354B7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Instructions to compile and run the program</w:t>
      </w:r>
    </w:p>
    <w:p w14:paraId="2CF73A07" w14:textId="2379E8E0" w:rsidR="006D71AC" w:rsidRDefault="006D71AC" w:rsidP="006D71A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5208A3D7" w14:textId="0E146CC8" w:rsidR="006D71AC" w:rsidRPr="00D8102E" w:rsidRDefault="006D71AC" w:rsidP="006D71AC">
      <w:pPr>
        <w:spacing w:before="60"/>
        <w:ind w:left="720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D8102E">
        <w:rPr>
          <w:rFonts w:ascii="Times New Roman" w:eastAsia="Calibri" w:hAnsi="Times New Roman" w:cs="Times New Roman"/>
          <w:b/>
          <w:bCs/>
          <w:sz w:val="26"/>
          <w:szCs w:val="26"/>
        </w:rPr>
        <w:t>Step 1</w:t>
      </w:r>
    </w:p>
    <w:p w14:paraId="30825203" w14:textId="0B997ECC" w:rsidR="006D71AC" w:rsidRPr="00D8102E" w:rsidRDefault="006D71AC" w:rsidP="00354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5"/>
          <w:szCs w:val="25"/>
        </w:rPr>
      </w:pPr>
      <w:r w:rsidRPr="00D8102E">
        <w:rPr>
          <w:rFonts w:ascii="Times New Roman" w:hAnsi="Times New Roman" w:cs="Times New Roman"/>
          <w:sz w:val="25"/>
          <w:szCs w:val="25"/>
        </w:rPr>
        <w:t xml:space="preserve">Download the </w:t>
      </w:r>
      <w:r w:rsidR="00D8102E">
        <w:rPr>
          <w:rFonts w:ascii="Times New Roman" w:hAnsi="Times New Roman" w:cs="Times New Roman"/>
          <w:sz w:val="25"/>
          <w:szCs w:val="25"/>
        </w:rPr>
        <w:t xml:space="preserve">code </w:t>
      </w:r>
      <w:r w:rsidRPr="00D8102E">
        <w:rPr>
          <w:rFonts w:ascii="Times New Roman" w:hAnsi="Times New Roman" w:cs="Times New Roman"/>
          <w:sz w:val="25"/>
          <w:szCs w:val="25"/>
        </w:rPr>
        <w:t xml:space="preserve">repository from GitHub. To download follow </w:t>
      </w:r>
      <w:r w:rsidR="000679C3">
        <w:rPr>
          <w:rFonts w:ascii="Times New Roman" w:hAnsi="Times New Roman" w:cs="Times New Roman"/>
          <w:sz w:val="25"/>
          <w:szCs w:val="25"/>
        </w:rPr>
        <w:t xml:space="preserve">the </w:t>
      </w:r>
      <w:r w:rsidRPr="00D8102E">
        <w:rPr>
          <w:rFonts w:ascii="Times New Roman" w:hAnsi="Times New Roman" w:cs="Times New Roman"/>
          <w:sz w:val="25"/>
          <w:szCs w:val="25"/>
        </w:rPr>
        <w:t>below steps</w:t>
      </w:r>
    </w:p>
    <w:p w14:paraId="12910DF1" w14:textId="7C0E0480" w:rsidR="006D71AC" w:rsidRPr="00D8102E" w:rsidRDefault="006D71AC" w:rsidP="00354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5"/>
          <w:szCs w:val="25"/>
        </w:rPr>
      </w:pPr>
      <w:r w:rsidRPr="00D8102E">
        <w:rPr>
          <w:rFonts w:ascii="Times New Roman" w:hAnsi="Times New Roman" w:cs="Times New Roman"/>
          <w:sz w:val="25"/>
          <w:szCs w:val="25"/>
        </w:rPr>
        <w:t>Create a new folder HMS_code_base and open the folder in “CMD” or Terminal.</w:t>
      </w:r>
    </w:p>
    <w:p w14:paraId="61D089A6" w14:textId="77777777" w:rsidR="006D71AC" w:rsidRPr="00D8102E" w:rsidRDefault="006D71AC" w:rsidP="00354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5"/>
          <w:szCs w:val="25"/>
        </w:rPr>
      </w:pPr>
      <w:r w:rsidRPr="00D8102E">
        <w:rPr>
          <w:rFonts w:ascii="Times New Roman" w:hAnsi="Times New Roman" w:cs="Times New Roman"/>
          <w:sz w:val="25"/>
          <w:szCs w:val="25"/>
        </w:rPr>
        <w:t xml:space="preserve">Run command: </w:t>
      </w:r>
      <w:r w:rsidRPr="00D8102E">
        <w:rPr>
          <w:rFonts w:ascii="Times New Roman" w:hAnsi="Times New Roman" w:cs="Times New Roman"/>
          <w:b/>
          <w:bCs/>
          <w:sz w:val="25"/>
          <w:szCs w:val="25"/>
        </w:rPr>
        <w:t xml:space="preserve">git clone </w:t>
      </w:r>
      <w:hyperlink r:id="rId14" w:history="1">
        <w:r w:rsidRPr="00D8102E">
          <w:rPr>
            <w:b/>
            <w:bCs/>
            <w:sz w:val="25"/>
            <w:szCs w:val="25"/>
          </w:rPr>
          <w:t>https://github.com/abhayarora23UNT/UntSeProjects2022.git</w:t>
        </w:r>
      </w:hyperlink>
      <w:r w:rsidRPr="00D8102E">
        <w:rPr>
          <w:rFonts w:ascii="Times New Roman" w:hAnsi="Times New Roman" w:cs="Times New Roman"/>
          <w:b/>
          <w:bCs/>
          <w:sz w:val="25"/>
          <w:szCs w:val="25"/>
        </w:rPr>
        <w:t xml:space="preserve">  </w:t>
      </w:r>
    </w:p>
    <w:p w14:paraId="0F5105EB" w14:textId="5252EBCF" w:rsidR="006D71AC" w:rsidRPr="00D8102E" w:rsidRDefault="006D71AC" w:rsidP="00354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5"/>
          <w:szCs w:val="25"/>
        </w:rPr>
      </w:pPr>
      <w:r w:rsidRPr="00D8102E">
        <w:rPr>
          <w:rFonts w:ascii="Times New Roman" w:hAnsi="Times New Roman" w:cs="Times New Roman"/>
          <w:sz w:val="25"/>
          <w:szCs w:val="25"/>
        </w:rPr>
        <w:t>This will clone all the project code into the created folder.</w:t>
      </w:r>
    </w:p>
    <w:p w14:paraId="2E599A92" w14:textId="522D34AC" w:rsidR="006D71AC" w:rsidRPr="00D8102E" w:rsidRDefault="006D71AC" w:rsidP="006D71AC">
      <w:pPr>
        <w:spacing w:before="60"/>
        <w:ind w:left="720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D8102E">
        <w:rPr>
          <w:rFonts w:ascii="Times New Roman" w:eastAsia="Calibri" w:hAnsi="Times New Roman" w:cs="Times New Roman"/>
          <w:b/>
          <w:bCs/>
          <w:sz w:val="26"/>
          <w:szCs w:val="26"/>
        </w:rPr>
        <w:t>Step 2</w:t>
      </w:r>
      <w:r w:rsidRPr="00D8102E">
        <w:rPr>
          <w:rFonts w:ascii="Times New Roman" w:eastAsia="Calibri" w:hAnsi="Times New Roman" w:cs="Times New Roman"/>
          <w:sz w:val="26"/>
          <w:szCs w:val="26"/>
        </w:rPr>
        <w:tab/>
      </w:r>
    </w:p>
    <w:p w14:paraId="3E8B92F4" w14:textId="1F689E9C" w:rsidR="006D71AC" w:rsidRPr="00D8102E" w:rsidRDefault="006D71AC" w:rsidP="00354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5"/>
          <w:szCs w:val="25"/>
        </w:rPr>
      </w:pPr>
      <w:r w:rsidRPr="00D8102E">
        <w:rPr>
          <w:rFonts w:ascii="Times New Roman" w:hAnsi="Times New Roman" w:cs="Times New Roman"/>
          <w:sz w:val="25"/>
          <w:szCs w:val="25"/>
        </w:rPr>
        <w:t xml:space="preserve">To compile the program in </w:t>
      </w:r>
      <w:r w:rsidR="000679C3">
        <w:rPr>
          <w:rFonts w:ascii="Times New Roman" w:hAnsi="Times New Roman" w:cs="Times New Roman"/>
          <w:sz w:val="25"/>
          <w:szCs w:val="25"/>
        </w:rPr>
        <w:t xml:space="preserve">a </w:t>
      </w:r>
      <w:r w:rsidRPr="00D8102E">
        <w:rPr>
          <w:rFonts w:ascii="Times New Roman" w:hAnsi="Times New Roman" w:cs="Times New Roman"/>
          <w:sz w:val="25"/>
          <w:szCs w:val="25"/>
        </w:rPr>
        <w:t>local machine you should have node and angular installed.</w:t>
      </w:r>
    </w:p>
    <w:p w14:paraId="0B917229" w14:textId="1006A675" w:rsidR="006D71AC" w:rsidRPr="00D8102E" w:rsidRDefault="006D71AC" w:rsidP="00354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5"/>
          <w:szCs w:val="25"/>
        </w:rPr>
      </w:pPr>
      <w:r w:rsidRPr="00D8102E">
        <w:rPr>
          <w:rFonts w:ascii="Times New Roman" w:hAnsi="Times New Roman" w:cs="Times New Roman"/>
          <w:sz w:val="25"/>
          <w:szCs w:val="25"/>
        </w:rPr>
        <w:t xml:space="preserve">Download and install node </w:t>
      </w:r>
      <w:proofErr w:type="spellStart"/>
      <w:r w:rsidRPr="00D8102E">
        <w:rPr>
          <w:rFonts w:ascii="Times New Roman" w:hAnsi="Times New Roman" w:cs="Times New Roman"/>
          <w:sz w:val="25"/>
          <w:szCs w:val="25"/>
        </w:rPr>
        <w:t>js</w:t>
      </w:r>
      <w:proofErr w:type="spellEnd"/>
      <w:r w:rsidRPr="00D8102E">
        <w:rPr>
          <w:rFonts w:ascii="Times New Roman" w:hAnsi="Times New Roman" w:cs="Times New Roman"/>
          <w:sz w:val="25"/>
          <w:szCs w:val="25"/>
        </w:rPr>
        <w:t xml:space="preserve"> from</w:t>
      </w:r>
      <w:r w:rsidR="002544B1">
        <w:rPr>
          <w:rFonts w:ascii="Times New Roman" w:hAnsi="Times New Roman" w:cs="Times New Roman"/>
          <w:sz w:val="25"/>
          <w:szCs w:val="25"/>
        </w:rPr>
        <w:t xml:space="preserve"> </w:t>
      </w:r>
      <w:hyperlink r:id="rId15" w:history="1">
        <w:r w:rsidR="002544B1" w:rsidRPr="00675C83">
          <w:rPr>
            <w:rStyle w:val="Hyperlink"/>
            <w:sz w:val="25"/>
            <w:szCs w:val="25"/>
          </w:rPr>
          <w:t>https://nodejs.org/en/download/</w:t>
        </w:r>
      </w:hyperlink>
      <w:r w:rsidR="002544B1">
        <w:rPr>
          <w:sz w:val="25"/>
          <w:szCs w:val="25"/>
        </w:rPr>
        <w:t xml:space="preserve">  </w:t>
      </w:r>
    </w:p>
    <w:p w14:paraId="65D5485D" w14:textId="494E6952" w:rsidR="006D71AC" w:rsidRPr="00D8102E" w:rsidRDefault="006D71AC" w:rsidP="00354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5"/>
          <w:szCs w:val="25"/>
        </w:rPr>
      </w:pPr>
      <w:r w:rsidRPr="00D8102E">
        <w:rPr>
          <w:rFonts w:ascii="Times New Roman" w:hAnsi="Times New Roman" w:cs="Times New Roman"/>
          <w:sz w:val="25"/>
          <w:szCs w:val="25"/>
        </w:rPr>
        <w:t xml:space="preserve">Open </w:t>
      </w:r>
      <w:proofErr w:type="spellStart"/>
      <w:r w:rsidRPr="00D8102E">
        <w:rPr>
          <w:rFonts w:ascii="Times New Roman" w:hAnsi="Times New Roman" w:cs="Times New Roman"/>
          <w:sz w:val="25"/>
          <w:szCs w:val="25"/>
        </w:rPr>
        <w:t>Cmd</w:t>
      </w:r>
      <w:proofErr w:type="spellEnd"/>
      <w:r w:rsidRPr="00D8102E">
        <w:rPr>
          <w:rFonts w:ascii="Times New Roman" w:hAnsi="Times New Roman" w:cs="Times New Roman"/>
          <w:sz w:val="25"/>
          <w:szCs w:val="25"/>
        </w:rPr>
        <w:t xml:space="preserve">/terminal and run </w:t>
      </w:r>
      <w:r w:rsidR="00604D4F">
        <w:rPr>
          <w:rFonts w:ascii="Times New Roman" w:hAnsi="Times New Roman" w:cs="Times New Roman"/>
          <w:sz w:val="25"/>
          <w:szCs w:val="25"/>
        </w:rPr>
        <w:t xml:space="preserve">the </w:t>
      </w:r>
      <w:r w:rsidRPr="00D8102E">
        <w:rPr>
          <w:rFonts w:ascii="Times New Roman" w:hAnsi="Times New Roman" w:cs="Times New Roman"/>
          <w:sz w:val="25"/>
          <w:szCs w:val="25"/>
        </w:rPr>
        <w:t xml:space="preserve">command </w:t>
      </w:r>
      <w:proofErr w:type="spellStart"/>
      <w:r w:rsidRPr="00D8102E">
        <w:rPr>
          <w:rFonts w:ascii="Times New Roman" w:hAnsi="Times New Roman" w:cs="Times New Roman"/>
          <w:sz w:val="25"/>
          <w:szCs w:val="25"/>
        </w:rPr>
        <w:t>npm</w:t>
      </w:r>
      <w:proofErr w:type="spellEnd"/>
      <w:r w:rsidRPr="00D8102E">
        <w:rPr>
          <w:rFonts w:ascii="Times New Roman" w:hAnsi="Times New Roman" w:cs="Times New Roman"/>
          <w:sz w:val="25"/>
          <w:szCs w:val="25"/>
        </w:rPr>
        <w:t xml:space="preserve"> install –g @angular/cli</w:t>
      </w:r>
    </w:p>
    <w:p w14:paraId="4245FDD6" w14:textId="77777777" w:rsidR="006D71AC" w:rsidRPr="00D8102E" w:rsidRDefault="006D71AC" w:rsidP="00354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5"/>
          <w:szCs w:val="25"/>
        </w:rPr>
      </w:pPr>
      <w:r w:rsidRPr="00D8102E">
        <w:rPr>
          <w:rFonts w:ascii="Times New Roman" w:hAnsi="Times New Roman" w:cs="Times New Roman"/>
          <w:sz w:val="25"/>
          <w:szCs w:val="25"/>
        </w:rPr>
        <w:t>User node -v and ng –version commands to check whether the above software is installed.</w:t>
      </w:r>
    </w:p>
    <w:p w14:paraId="1227E3B8" w14:textId="77777777" w:rsidR="006D71AC" w:rsidRPr="00D8102E" w:rsidRDefault="006D71AC" w:rsidP="00354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5"/>
          <w:szCs w:val="25"/>
        </w:rPr>
      </w:pPr>
      <w:r w:rsidRPr="00D8102E">
        <w:rPr>
          <w:rFonts w:ascii="Times New Roman" w:hAnsi="Times New Roman" w:cs="Times New Roman"/>
          <w:sz w:val="25"/>
          <w:szCs w:val="25"/>
        </w:rPr>
        <w:t>Go to path “HMS_code_base /UntSeProjects2022/HMS/Source Code/Front_End/HmsApp/” open Cmd/Terminal.</w:t>
      </w:r>
    </w:p>
    <w:p w14:paraId="1F57CFAE" w14:textId="38BC384D" w:rsidR="006D71AC" w:rsidRPr="00D8102E" w:rsidRDefault="006D71AC" w:rsidP="00354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5"/>
          <w:szCs w:val="25"/>
        </w:rPr>
      </w:pPr>
      <w:r w:rsidRPr="00D8102E">
        <w:rPr>
          <w:rFonts w:ascii="Times New Roman" w:hAnsi="Times New Roman" w:cs="Times New Roman"/>
          <w:sz w:val="25"/>
          <w:szCs w:val="25"/>
        </w:rPr>
        <w:t xml:space="preserve">And run </w:t>
      </w:r>
      <w:r w:rsidR="00604D4F">
        <w:rPr>
          <w:rFonts w:ascii="Times New Roman" w:hAnsi="Times New Roman" w:cs="Times New Roman"/>
          <w:sz w:val="25"/>
          <w:szCs w:val="25"/>
        </w:rPr>
        <w:t xml:space="preserve">the </w:t>
      </w:r>
      <w:r w:rsidRPr="00D8102E">
        <w:rPr>
          <w:rFonts w:ascii="Times New Roman" w:hAnsi="Times New Roman" w:cs="Times New Roman"/>
          <w:sz w:val="25"/>
          <w:szCs w:val="25"/>
        </w:rPr>
        <w:t xml:space="preserve">command </w:t>
      </w:r>
      <w:proofErr w:type="spellStart"/>
      <w:r w:rsidRPr="00D8102E">
        <w:rPr>
          <w:rFonts w:ascii="Times New Roman" w:hAnsi="Times New Roman" w:cs="Times New Roman"/>
          <w:sz w:val="25"/>
          <w:szCs w:val="25"/>
        </w:rPr>
        <w:t>npm</w:t>
      </w:r>
      <w:proofErr w:type="spellEnd"/>
      <w:r w:rsidRPr="00D8102E">
        <w:rPr>
          <w:rFonts w:ascii="Times New Roman" w:hAnsi="Times New Roman" w:cs="Times New Roman"/>
          <w:sz w:val="25"/>
          <w:szCs w:val="25"/>
        </w:rPr>
        <w:t xml:space="preserve"> install. This will install all the required dependencies to run the application.</w:t>
      </w:r>
    </w:p>
    <w:p w14:paraId="06C704C8" w14:textId="5DF87335" w:rsidR="006D71AC" w:rsidRPr="00D8102E" w:rsidRDefault="006D71AC" w:rsidP="00354B7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5"/>
          <w:szCs w:val="25"/>
        </w:rPr>
      </w:pPr>
      <w:r w:rsidRPr="00D8102E">
        <w:rPr>
          <w:rFonts w:ascii="Times New Roman" w:hAnsi="Times New Roman" w:cs="Times New Roman"/>
          <w:sz w:val="25"/>
          <w:szCs w:val="25"/>
        </w:rPr>
        <w:t xml:space="preserve">After successful installation, run command ng serve to run the application in </w:t>
      </w:r>
      <w:r w:rsidR="000679C3">
        <w:rPr>
          <w:rFonts w:ascii="Times New Roman" w:hAnsi="Times New Roman" w:cs="Times New Roman"/>
          <w:sz w:val="25"/>
          <w:szCs w:val="25"/>
        </w:rPr>
        <w:t xml:space="preserve">the </w:t>
      </w:r>
      <w:r w:rsidRPr="00D8102E">
        <w:rPr>
          <w:rFonts w:ascii="Times New Roman" w:hAnsi="Times New Roman" w:cs="Times New Roman"/>
          <w:sz w:val="25"/>
          <w:szCs w:val="25"/>
        </w:rPr>
        <w:t xml:space="preserve">local machine. This will run your application in localhost:4203 (port can be changed from angular. </w:t>
      </w:r>
      <w:proofErr w:type="spellStart"/>
      <w:r w:rsidRPr="00D8102E">
        <w:rPr>
          <w:rFonts w:ascii="Times New Roman" w:hAnsi="Times New Roman" w:cs="Times New Roman"/>
          <w:sz w:val="25"/>
          <w:szCs w:val="25"/>
        </w:rPr>
        <w:t>json</w:t>
      </w:r>
      <w:proofErr w:type="spellEnd"/>
      <w:r w:rsidRPr="00D8102E">
        <w:rPr>
          <w:rFonts w:ascii="Times New Roman" w:hAnsi="Times New Roman" w:cs="Times New Roman"/>
          <w:sz w:val="25"/>
          <w:szCs w:val="25"/>
        </w:rPr>
        <w:t>)</w:t>
      </w:r>
    </w:p>
    <w:p w14:paraId="16E7940C" w14:textId="4A48C421" w:rsidR="006D71AC" w:rsidRDefault="00E12F32" w:rsidP="00652049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DE03D2F" wp14:editId="057E0128">
            <wp:extent cx="6492240" cy="2958789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07103" cy="2965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90A9D" w14:textId="3EC882F4" w:rsidR="00915E80" w:rsidRPr="00915E80" w:rsidRDefault="00915E80" w:rsidP="00652049">
      <w:pPr>
        <w:pStyle w:val="ListParagraph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915E80">
        <w:rPr>
          <w:rFonts w:ascii="Times New Roman" w:hAnsi="Times New Roman" w:cs="Times New Roman"/>
          <w:i/>
          <w:iCs/>
          <w:sz w:val="28"/>
          <w:szCs w:val="28"/>
        </w:rPr>
        <w:t>Fig 7</w:t>
      </w:r>
    </w:p>
    <w:p w14:paraId="3541507B" w14:textId="25B94E7C" w:rsidR="00E12F32" w:rsidRDefault="00E12F32" w:rsidP="006D71A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5104AFAE" w14:textId="48722126" w:rsidR="00E12F32" w:rsidRDefault="00E12F32" w:rsidP="00652049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95F34FA" wp14:editId="7D16E056">
            <wp:extent cx="6356350" cy="3392408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77016" cy="3403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E7BAE" w14:textId="37FA42B4" w:rsidR="00915E80" w:rsidRPr="00915E80" w:rsidRDefault="00915E80" w:rsidP="00652049">
      <w:pPr>
        <w:pStyle w:val="ListParagraph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915E80">
        <w:rPr>
          <w:rFonts w:ascii="Times New Roman" w:hAnsi="Times New Roman" w:cs="Times New Roman"/>
          <w:i/>
          <w:iCs/>
          <w:sz w:val="28"/>
          <w:szCs w:val="28"/>
        </w:rPr>
        <w:t>Fig 8</w:t>
      </w:r>
    </w:p>
    <w:p w14:paraId="34D7205F" w14:textId="3C01BF0B" w:rsidR="009924D1" w:rsidRDefault="009924D1" w:rsidP="006D71A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2A0ADD5E" w14:textId="7DDB26DA" w:rsidR="009924D1" w:rsidRDefault="009924D1" w:rsidP="006D71AC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5B6E72E1" w14:textId="677443DE" w:rsidR="009924D1" w:rsidRPr="007F5199" w:rsidRDefault="009924D1" w:rsidP="006D71AC">
      <w:pPr>
        <w:pStyle w:val="ListParagraph"/>
        <w:rPr>
          <w:rFonts w:ascii="Times New Roman" w:eastAsia="Calibri" w:hAnsi="Times New Roman" w:cs="Times New Roman"/>
          <w:b/>
          <w:bCs/>
          <w:sz w:val="26"/>
          <w:szCs w:val="26"/>
        </w:rPr>
      </w:pPr>
      <w:r w:rsidRPr="007F5199">
        <w:rPr>
          <w:rFonts w:ascii="Times New Roman" w:eastAsia="Calibri" w:hAnsi="Times New Roman" w:cs="Times New Roman"/>
          <w:b/>
          <w:bCs/>
          <w:sz w:val="26"/>
          <w:szCs w:val="26"/>
        </w:rPr>
        <w:t>Step 3</w:t>
      </w:r>
    </w:p>
    <w:p w14:paraId="725C8392" w14:textId="623075C4" w:rsidR="009924D1" w:rsidRDefault="009924D1" w:rsidP="006D71AC">
      <w:pPr>
        <w:pStyle w:val="ListParagraph"/>
        <w:rPr>
          <w:rFonts w:ascii="Times New Roman" w:eastAsia="Calibri" w:hAnsi="Times New Roman" w:cs="Times New Roman"/>
          <w:b/>
          <w:bCs/>
          <w:sz w:val="28"/>
          <w:szCs w:val="28"/>
        </w:rPr>
      </w:pPr>
    </w:p>
    <w:p w14:paraId="7822D89C" w14:textId="3633CBD6" w:rsidR="009924D1" w:rsidRPr="007F5199" w:rsidRDefault="009924D1" w:rsidP="006D71AC">
      <w:pPr>
        <w:pStyle w:val="ListParagraph"/>
        <w:rPr>
          <w:rFonts w:ascii="Times New Roman" w:eastAsia="Calibri" w:hAnsi="Times New Roman" w:cs="Times New Roman"/>
          <w:sz w:val="25"/>
          <w:szCs w:val="25"/>
        </w:rPr>
      </w:pPr>
      <w:r w:rsidRPr="007F5199">
        <w:rPr>
          <w:rFonts w:ascii="Times New Roman" w:eastAsia="Calibri" w:hAnsi="Times New Roman" w:cs="Times New Roman"/>
          <w:sz w:val="25"/>
          <w:szCs w:val="25"/>
        </w:rPr>
        <w:t xml:space="preserve">Please open the browser and search as </w:t>
      </w:r>
      <w:r w:rsidRPr="007F5199">
        <w:rPr>
          <w:rFonts w:ascii="Times New Roman" w:eastAsia="Calibri" w:hAnsi="Times New Roman" w:cs="Times New Roman"/>
          <w:b/>
          <w:bCs/>
          <w:sz w:val="25"/>
          <w:szCs w:val="25"/>
        </w:rPr>
        <w:t xml:space="preserve">“localhost:4203” </w:t>
      </w:r>
      <w:r w:rsidRPr="007F5199">
        <w:rPr>
          <w:rFonts w:ascii="Times New Roman" w:eastAsia="Calibri" w:hAnsi="Times New Roman" w:cs="Times New Roman"/>
          <w:sz w:val="25"/>
          <w:szCs w:val="25"/>
        </w:rPr>
        <w:t>to access the application</w:t>
      </w:r>
    </w:p>
    <w:p w14:paraId="7C1F8FC1" w14:textId="61DAD619" w:rsidR="009924D1" w:rsidRDefault="009924D1" w:rsidP="006D71AC">
      <w:pPr>
        <w:pStyle w:val="ListParagraph"/>
        <w:rPr>
          <w:rFonts w:ascii="Times New Roman" w:eastAsia="Calibri" w:hAnsi="Times New Roman" w:cs="Times New Roman"/>
          <w:sz w:val="28"/>
          <w:szCs w:val="28"/>
        </w:rPr>
      </w:pPr>
    </w:p>
    <w:p w14:paraId="23546802" w14:textId="1BFCCD37" w:rsidR="009924D1" w:rsidRDefault="00044509" w:rsidP="00652049">
      <w:pPr>
        <w:pStyle w:val="ListParagraph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648C2AD" wp14:editId="4194229E">
            <wp:extent cx="6515100" cy="3035554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17420" cy="303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96DD4" w14:textId="12EF4F44" w:rsidR="003171CA" w:rsidRPr="003171CA" w:rsidRDefault="003171CA" w:rsidP="00652049">
      <w:pPr>
        <w:pStyle w:val="ListParagraph"/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 w:rsidRPr="003171CA">
        <w:rPr>
          <w:rFonts w:ascii="Times New Roman" w:hAnsi="Times New Roman" w:cs="Times New Roman"/>
          <w:i/>
          <w:iCs/>
          <w:sz w:val="28"/>
          <w:szCs w:val="28"/>
        </w:rPr>
        <w:t>Fig 9</w:t>
      </w:r>
    </w:p>
    <w:p w14:paraId="70994099" w14:textId="4250101D" w:rsidR="008833E4" w:rsidRDefault="008833E4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262399E" w14:textId="19314E5B" w:rsidR="00DF4262" w:rsidRPr="00835466" w:rsidRDefault="008833E4" w:rsidP="00835466">
      <w:pPr>
        <w:pStyle w:val="ListParagraph"/>
        <w:rPr>
          <w:rFonts w:ascii="Times New Roman" w:hAnsi="Times New Roman" w:cs="Times New Roman"/>
          <w:sz w:val="25"/>
          <w:szCs w:val="25"/>
        </w:rPr>
      </w:pPr>
      <w:r w:rsidRPr="0083468A">
        <w:rPr>
          <w:rFonts w:ascii="Times New Roman" w:hAnsi="Times New Roman" w:cs="Times New Roman"/>
          <w:sz w:val="25"/>
          <w:szCs w:val="25"/>
        </w:rPr>
        <w:lastRenderedPageBreak/>
        <w:t>Users are required to enter their credentials to log</w:t>
      </w:r>
      <w:r w:rsidR="000679C3">
        <w:rPr>
          <w:rFonts w:ascii="Times New Roman" w:hAnsi="Times New Roman" w:cs="Times New Roman"/>
          <w:sz w:val="25"/>
          <w:szCs w:val="25"/>
        </w:rPr>
        <w:t xml:space="preserve"> </w:t>
      </w:r>
      <w:r w:rsidRPr="0083468A">
        <w:rPr>
          <w:rFonts w:ascii="Times New Roman" w:hAnsi="Times New Roman" w:cs="Times New Roman"/>
          <w:sz w:val="25"/>
          <w:szCs w:val="25"/>
        </w:rPr>
        <w:t>in to the website. To login into the system. Users are required to register first in the system by providing the basic information given in the below screenshot</w:t>
      </w:r>
    </w:p>
    <w:p w14:paraId="6B039F93" w14:textId="050DBEEB" w:rsidR="00DF4262" w:rsidRDefault="00DF4262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341D309" w14:textId="760F85CE" w:rsidR="00DF4262" w:rsidRPr="00835466" w:rsidRDefault="007D682C" w:rsidP="00354B7B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5"/>
          <w:szCs w:val="25"/>
        </w:rPr>
      </w:pPr>
      <w:r w:rsidRPr="00835466">
        <w:rPr>
          <w:rFonts w:ascii="Times New Roman" w:hAnsi="Times New Roman" w:cs="Times New Roman"/>
          <w:sz w:val="25"/>
          <w:szCs w:val="25"/>
        </w:rPr>
        <w:t>The u</w:t>
      </w:r>
      <w:r w:rsidR="00DF4262" w:rsidRPr="00835466">
        <w:rPr>
          <w:rFonts w:ascii="Times New Roman" w:hAnsi="Times New Roman" w:cs="Times New Roman"/>
          <w:sz w:val="25"/>
          <w:szCs w:val="25"/>
        </w:rPr>
        <w:t xml:space="preserve">ser of Type(Doctor), logins </w:t>
      </w:r>
      <w:r w:rsidRPr="00835466">
        <w:rPr>
          <w:rFonts w:ascii="Times New Roman" w:hAnsi="Times New Roman" w:cs="Times New Roman"/>
          <w:sz w:val="25"/>
          <w:szCs w:val="25"/>
        </w:rPr>
        <w:t>in</w:t>
      </w:r>
      <w:r w:rsidR="00DF4262" w:rsidRPr="00835466">
        <w:rPr>
          <w:rFonts w:ascii="Times New Roman" w:hAnsi="Times New Roman" w:cs="Times New Roman"/>
          <w:sz w:val="25"/>
          <w:szCs w:val="25"/>
        </w:rPr>
        <w:t>to the system</w:t>
      </w:r>
    </w:p>
    <w:p w14:paraId="37AD258E" w14:textId="7C33C15A" w:rsidR="00DF4262" w:rsidRPr="00835466" w:rsidRDefault="00DF4262" w:rsidP="00354B7B">
      <w:pPr>
        <w:pStyle w:val="ListParagraph"/>
        <w:numPr>
          <w:ilvl w:val="1"/>
          <w:numId w:val="29"/>
        </w:numPr>
        <w:rPr>
          <w:rFonts w:ascii="Times New Roman" w:hAnsi="Times New Roman" w:cs="Times New Roman"/>
          <w:sz w:val="24"/>
          <w:szCs w:val="24"/>
        </w:rPr>
      </w:pPr>
      <w:r w:rsidRPr="00835466">
        <w:rPr>
          <w:rFonts w:ascii="Times New Roman" w:hAnsi="Times New Roman" w:cs="Times New Roman"/>
          <w:sz w:val="24"/>
          <w:szCs w:val="24"/>
        </w:rPr>
        <w:t>On Success, System will show Doctor Dashboard Screen</w:t>
      </w:r>
    </w:p>
    <w:p w14:paraId="688D910E" w14:textId="77777777" w:rsidR="003B4553" w:rsidRDefault="003B4553" w:rsidP="003B4553">
      <w:pPr>
        <w:pStyle w:val="ListParagraph"/>
        <w:ind w:left="2160"/>
        <w:rPr>
          <w:rFonts w:ascii="Times New Roman" w:hAnsi="Times New Roman" w:cs="Times New Roman"/>
          <w:sz w:val="28"/>
          <w:szCs w:val="28"/>
        </w:rPr>
      </w:pPr>
    </w:p>
    <w:p w14:paraId="1A755D6E" w14:textId="73900AC5" w:rsidR="00D16782" w:rsidRDefault="00D16782" w:rsidP="00D16782">
      <w:pPr>
        <w:pStyle w:val="ListParagraph"/>
        <w:ind w:left="360"/>
        <w:rPr>
          <w:rFonts w:ascii="Times New Roman" w:hAnsi="Times New Roman" w:cs="Times New Roman"/>
          <w:sz w:val="28"/>
          <w:szCs w:val="28"/>
        </w:rPr>
      </w:pPr>
      <w:r w:rsidRPr="00D16782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64A6B0A4" wp14:editId="43D5C0CB">
            <wp:extent cx="6858000" cy="3239770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A18B4" w14:textId="34144662" w:rsidR="00D16782" w:rsidRDefault="00D16782" w:rsidP="00D16782">
      <w:pPr>
        <w:pStyle w:val="ListParagraph"/>
        <w:ind w:left="360"/>
        <w:rPr>
          <w:rFonts w:ascii="Times New Roman" w:hAnsi="Times New Roman" w:cs="Times New Roman"/>
          <w:sz w:val="28"/>
          <w:szCs w:val="28"/>
        </w:rPr>
      </w:pPr>
    </w:p>
    <w:p w14:paraId="08DCE636" w14:textId="5DBB3559" w:rsidR="0000709C" w:rsidRPr="00835466" w:rsidRDefault="007D682C" w:rsidP="00354B7B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5"/>
          <w:szCs w:val="25"/>
        </w:rPr>
      </w:pPr>
      <w:r w:rsidRPr="00835466">
        <w:rPr>
          <w:rFonts w:ascii="Times New Roman" w:hAnsi="Times New Roman" w:cs="Times New Roman"/>
          <w:sz w:val="25"/>
          <w:szCs w:val="25"/>
        </w:rPr>
        <w:t>The u</w:t>
      </w:r>
      <w:r w:rsidR="0000709C" w:rsidRPr="00835466">
        <w:rPr>
          <w:rFonts w:ascii="Times New Roman" w:hAnsi="Times New Roman" w:cs="Times New Roman"/>
          <w:sz w:val="25"/>
          <w:szCs w:val="25"/>
        </w:rPr>
        <w:t>ser clicked on Appointment Menu from Side Nav Section.</w:t>
      </w:r>
    </w:p>
    <w:p w14:paraId="48F05BB5" w14:textId="33806C5E" w:rsidR="0000709C" w:rsidRPr="00835466" w:rsidRDefault="007D682C" w:rsidP="00354B7B">
      <w:pPr>
        <w:pStyle w:val="ListParagraph"/>
        <w:numPr>
          <w:ilvl w:val="1"/>
          <w:numId w:val="29"/>
        </w:numPr>
        <w:rPr>
          <w:rFonts w:ascii="Times New Roman" w:hAnsi="Times New Roman" w:cs="Times New Roman"/>
          <w:sz w:val="24"/>
          <w:szCs w:val="24"/>
        </w:rPr>
      </w:pPr>
      <w:r w:rsidRPr="00835466">
        <w:rPr>
          <w:rFonts w:ascii="Times New Roman" w:hAnsi="Times New Roman" w:cs="Times New Roman"/>
          <w:sz w:val="24"/>
          <w:szCs w:val="24"/>
        </w:rPr>
        <w:t>The s</w:t>
      </w:r>
      <w:r w:rsidR="0000709C" w:rsidRPr="00835466">
        <w:rPr>
          <w:rFonts w:ascii="Times New Roman" w:hAnsi="Times New Roman" w:cs="Times New Roman"/>
          <w:sz w:val="24"/>
          <w:szCs w:val="24"/>
        </w:rPr>
        <w:t>ystem will navigate to List Appointment Screen</w:t>
      </w:r>
    </w:p>
    <w:p w14:paraId="14206775" w14:textId="77777777" w:rsidR="0000709C" w:rsidRDefault="0000709C" w:rsidP="0000709C">
      <w:pPr>
        <w:pStyle w:val="ListParagraph"/>
        <w:ind w:left="2160"/>
        <w:rPr>
          <w:rFonts w:ascii="Times New Roman" w:hAnsi="Times New Roman" w:cs="Times New Roman"/>
          <w:sz w:val="28"/>
          <w:szCs w:val="28"/>
        </w:rPr>
      </w:pPr>
    </w:p>
    <w:p w14:paraId="2851D358" w14:textId="23C62F09" w:rsidR="00D16782" w:rsidRDefault="00D16782" w:rsidP="00D16782">
      <w:pPr>
        <w:pStyle w:val="ListParagraph"/>
        <w:ind w:left="360"/>
        <w:rPr>
          <w:rFonts w:ascii="Times New Roman" w:hAnsi="Times New Roman" w:cs="Times New Roman"/>
          <w:sz w:val="28"/>
          <w:szCs w:val="28"/>
        </w:rPr>
      </w:pPr>
      <w:r w:rsidRPr="00D16782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4C485D03" wp14:editId="23A57E5C">
            <wp:extent cx="6858000" cy="3235960"/>
            <wp:effectExtent l="0" t="0" r="0" b="0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88F84" w14:textId="760684C1" w:rsidR="00D16782" w:rsidRPr="0000709C" w:rsidRDefault="00D16782" w:rsidP="0000709C">
      <w:pPr>
        <w:rPr>
          <w:rFonts w:ascii="Times New Roman" w:hAnsi="Times New Roman" w:cs="Times New Roman"/>
          <w:sz w:val="28"/>
          <w:szCs w:val="28"/>
        </w:rPr>
      </w:pPr>
    </w:p>
    <w:p w14:paraId="731FDD17" w14:textId="2871BAA9" w:rsidR="00D16782" w:rsidRDefault="00D16782" w:rsidP="00D16782">
      <w:pPr>
        <w:pStyle w:val="ListParagraph"/>
        <w:ind w:left="360"/>
        <w:rPr>
          <w:rFonts w:ascii="Times New Roman" w:hAnsi="Times New Roman" w:cs="Times New Roman"/>
          <w:sz w:val="28"/>
          <w:szCs w:val="28"/>
        </w:rPr>
      </w:pPr>
    </w:p>
    <w:p w14:paraId="1E004C56" w14:textId="5F7A1A4F" w:rsidR="00D16782" w:rsidRPr="00835466" w:rsidRDefault="00D16782" w:rsidP="00354B7B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5"/>
          <w:szCs w:val="25"/>
        </w:rPr>
      </w:pPr>
      <w:r w:rsidRPr="00835466">
        <w:rPr>
          <w:rFonts w:ascii="Times New Roman" w:hAnsi="Times New Roman" w:cs="Times New Roman"/>
          <w:sz w:val="25"/>
          <w:szCs w:val="25"/>
        </w:rPr>
        <w:t xml:space="preserve">User clicks on </w:t>
      </w:r>
      <w:r w:rsidRPr="00835466">
        <w:rPr>
          <w:rFonts w:ascii="Times New Roman" w:hAnsi="Times New Roman" w:cs="Times New Roman"/>
          <w:sz w:val="25"/>
          <w:szCs w:val="25"/>
        </w:rPr>
        <w:t>Add Appointment</w:t>
      </w:r>
      <w:r w:rsidRPr="00835466">
        <w:rPr>
          <w:rFonts w:ascii="Times New Roman" w:hAnsi="Times New Roman" w:cs="Times New Roman"/>
          <w:sz w:val="25"/>
          <w:szCs w:val="25"/>
        </w:rPr>
        <w:t xml:space="preserve"> Button</w:t>
      </w:r>
    </w:p>
    <w:p w14:paraId="6A501FFD" w14:textId="463D23A2" w:rsidR="00D16782" w:rsidRPr="00835466" w:rsidRDefault="007D682C" w:rsidP="00354B7B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835466">
        <w:rPr>
          <w:rFonts w:ascii="Times New Roman" w:hAnsi="Times New Roman" w:cs="Times New Roman"/>
          <w:sz w:val="24"/>
          <w:szCs w:val="24"/>
        </w:rPr>
        <w:t>The s</w:t>
      </w:r>
      <w:r w:rsidR="00D16782" w:rsidRPr="00835466">
        <w:rPr>
          <w:rFonts w:ascii="Times New Roman" w:hAnsi="Times New Roman" w:cs="Times New Roman"/>
          <w:sz w:val="24"/>
          <w:szCs w:val="24"/>
        </w:rPr>
        <w:t>ystem will navigate to Add Appointment Screen</w:t>
      </w:r>
    </w:p>
    <w:p w14:paraId="2E12B040" w14:textId="77777777" w:rsidR="00D16782" w:rsidRDefault="00D16782" w:rsidP="00D16782">
      <w:pPr>
        <w:pStyle w:val="ListParagraph"/>
        <w:ind w:left="360"/>
        <w:rPr>
          <w:rFonts w:ascii="Times New Roman" w:hAnsi="Times New Roman" w:cs="Times New Roman"/>
          <w:sz w:val="28"/>
          <w:szCs w:val="28"/>
        </w:rPr>
      </w:pPr>
    </w:p>
    <w:p w14:paraId="104316AF" w14:textId="615FFF9B" w:rsidR="00D16782" w:rsidRDefault="00D16782" w:rsidP="00D16782">
      <w:pPr>
        <w:pStyle w:val="ListParagraph"/>
        <w:ind w:left="360"/>
        <w:rPr>
          <w:rFonts w:ascii="Times New Roman" w:hAnsi="Times New Roman" w:cs="Times New Roman"/>
          <w:sz w:val="28"/>
          <w:szCs w:val="28"/>
        </w:rPr>
      </w:pPr>
      <w:r w:rsidRPr="00D16782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D958D51" wp14:editId="4B06DD2E">
            <wp:extent cx="6858000" cy="3103880"/>
            <wp:effectExtent l="0" t="0" r="0" b="0"/>
            <wp:docPr id="6" name="Picture 6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eams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DCB9B" w14:textId="23B9CED7" w:rsidR="00D16782" w:rsidRDefault="00D16782" w:rsidP="00D16782">
      <w:pPr>
        <w:pStyle w:val="ListParagraph"/>
        <w:ind w:left="360"/>
        <w:rPr>
          <w:rFonts w:ascii="Times New Roman" w:hAnsi="Times New Roman" w:cs="Times New Roman"/>
          <w:sz w:val="28"/>
          <w:szCs w:val="28"/>
        </w:rPr>
      </w:pPr>
    </w:p>
    <w:p w14:paraId="2A40D4FD" w14:textId="6326D159" w:rsidR="00D16782" w:rsidRPr="00835466" w:rsidRDefault="007D682C" w:rsidP="00354B7B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5"/>
          <w:szCs w:val="25"/>
        </w:rPr>
      </w:pPr>
      <w:r w:rsidRPr="00835466">
        <w:rPr>
          <w:rFonts w:ascii="Times New Roman" w:hAnsi="Times New Roman" w:cs="Times New Roman"/>
          <w:sz w:val="25"/>
          <w:szCs w:val="25"/>
        </w:rPr>
        <w:t>The u</w:t>
      </w:r>
      <w:r w:rsidR="00D16782" w:rsidRPr="00835466">
        <w:rPr>
          <w:rFonts w:ascii="Times New Roman" w:hAnsi="Times New Roman" w:cs="Times New Roman"/>
          <w:sz w:val="25"/>
          <w:szCs w:val="25"/>
        </w:rPr>
        <w:t>ser clicks on Delete Button</w:t>
      </w:r>
    </w:p>
    <w:p w14:paraId="1399FBCB" w14:textId="47D42EC7" w:rsidR="0000709C" w:rsidRPr="00835466" w:rsidRDefault="007D682C" w:rsidP="00354B7B">
      <w:pPr>
        <w:pStyle w:val="ListParagraph"/>
        <w:numPr>
          <w:ilvl w:val="1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835466">
        <w:rPr>
          <w:rFonts w:ascii="Times New Roman" w:hAnsi="Times New Roman" w:cs="Times New Roman"/>
          <w:sz w:val="24"/>
          <w:szCs w:val="24"/>
        </w:rPr>
        <w:t>The s</w:t>
      </w:r>
      <w:r w:rsidR="0000709C" w:rsidRPr="00835466">
        <w:rPr>
          <w:rFonts w:ascii="Times New Roman" w:hAnsi="Times New Roman" w:cs="Times New Roman"/>
          <w:sz w:val="24"/>
          <w:szCs w:val="24"/>
        </w:rPr>
        <w:t>ystem will show the confirmation to delete the record</w:t>
      </w:r>
    </w:p>
    <w:p w14:paraId="1392AA84" w14:textId="77777777" w:rsidR="00D16782" w:rsidRDefault="00D16782" w:rsidP="00D16782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14:paraId="183728CD" w14:textId="22835608" w:rsidR="00D16782" w:rsidRDefault="00D16782" w:rsidP="00D16782">
      <w:pPr>
        <w:pStyle w:val="ListParagraph"/>
        <w:ind w:left="360"/>
        <w:rPr>
          <w:rFonts w:ascii="Times New Roman" w:hAnsi="Times New Roman" w:cs="Times New Roman"/>
          <w:sz w:val="28"/>
          <w:szCs w:val="28"/>
        </w:rPr>
      </w:pPr>
      <w:r w:rsidRPr="00D16782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23883086" wp14:editId="2A6FF294">
            <wp:extent cx="6858000" cy="3232150"/>
            <wp:effectExtent l="0" t="0" r="0" b="0"/>
            <wp:docPr id="14" name="Picture 1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0D9D2" w14:textId="3410FED1" w:rsidR="00C244DA" w:rsidRDefault="00C244DA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90A77E2" w14:textId="7A6BCF29" w:rsidR="00823D56" w:rsidRPr="00257443" w:rsidRDefault="00C244DA" w:rsidP="00354B7B">
      <w:pPr>
        <w:pStyle w:val="ListParagraph"/>
        <w:numPr>
          <w:ilvl w:val="0"/>
          <w:numId w:val="9"/>
        </w:numPr>
        <w:ind w:left="810"/>
        <w:rPr>
          <w:rFonts w:ascii="Times New Roman" w:hAnsi="Times New Roman" w:cs="Times New Roman"/>
          <w:b/>
          <w:bCs/>
          <w:sz w:val="28"/>
          <w:szCs w:val="28"/>
        </w:rPr>
      </w:pPr>
      <w:r w:rsidRPr="00257443">
        <w:rPr>
          <w:rFonts w:ascii="Times New Roman" w:hAnsi="Times New Roman" w:cs="Times New Roman"/>
          <w:b/>
          <w:bCs/>
          <w:sz w:val="28"/>
          <w:szCs w:val="28"/>
        </w:rPr>
        <w:t>Peer Review Feedback</w:t>
      </w:r>
    </w:p>
    <w:p w14:paraId="0DA70F1B" w14:textId="4E8BFF51" w:rsidR="00472087" w:rsidRDefault="00823D56" w:rsidP="006D2314">
      <w:pPr>
        <w:pStyle w:val="ListParagraph"/>
        <w:ind w:left="1440" w:firstLine="720"/>
        <w:rPr>
          <w:rFonts w:ascii="Times New Roman" w:hAnsi="Times New Roman" w:cs="Times New Roman"/>
          <w:sz w:val="25"/>
          <w:szCs w:val="25"/>
        </w:rPr>
      </w:pPr>
      <w:r w:rsidRPr="002739A7">
        <w:rPr>
          <w:rFonts w:ascii="Times New Roman" w:hAnsi="Times New Roman" w:cs="Times New Roman"/>
          <w:sz w:val="25"/>
          <w:szCs w:val="25"/>
        </w:rPr>
        <w:t>.</w:t>
      </w:r>
    </w:p>
    <w:p w14:paraId="0452352A" w14:textId="60CE4C18" w:rsidR="00572362" w:rsidRDefault="00572362" w:rsidP="006D2314">
      <w:pPr>
        <w:pStyle w:val="ListParagraph"/>
        <w:ind w:left="1440" w:firstLine="720"/>
        <w:rPr>
          <w:rFonts w:ascii="Times New Roman" w:hAnsi="Times New Roman" w:cs="Times New Roman"/>
          <w:sz w:val="25"/>
          <w:szCs w:val="25"/>
        </w:rPr>
      </w:pPr>
    </w:p>
    <w:p w14:paraId="654A2BA1" w14:textId="6978A371" w:rsidR="00572362" w:rsidRDefault="00572362" w:rsidP="006D2314">
      <w:pPr>
        <w:pStyle w:val="ListParagraph"/>
        <w:ind w:left="1440" w:firstLine="720"/>
        <w:rPr>
          <w:rFonts w:ascii="Times New Roman" w:hAnsi="Times New Roman" w:cs="Times New Roman"/>
          <w:sz w:val="25"/>
          <w:szCs w:val="25"/>
        </w:rPr>
      </w:pPr>
    </w:p>
    <w:p w14:paraId="54230BBA" w14:textId="5F85CB11" w:rsidR="00572362" w:rsidRDefault="00572362" w:rsidP="006D2314">
      <w:pPr>
        <w:pStyle w:val="ListParagraph"/>
        <w:ind w:left="1440" w:firstLine="720"/>
        <w:rPr>
          <w:rFonts w:ascii="Times New Roman" w:hAnsi="Times New Roman" w:cs="Times New Roman"/>
          <w:sz w:val="25"/>
          <w:szCs w:val="25"/>
        </w:rPr>
      </w:pPr>
    </w:p>
    <w:p w14:paraId="2ACC259E" w14:textId="74CBDB16" w:rsidR="00572362" w:rsidRDefault="00572362" w:rsidP="006D2314">
      <w:pPr>
        <w:pStyle w:val="ListParagraph"/>
        <w:ind w:left="1440" w:firstLine="720"/>
        <w:rPr>
          <w:rFonts w:ascii="Times New Roman" w:hAnsi="Times New Roman" w:cs="Times New Roman"/>
          <w:sz w:val="25"/>
          <w:szCs w:val="25"/>
        </w:rPr>
      </w:pPr>
    </w:p>
    <w:p w14:paraId="4BA0E024" w14:textId="75C3965F" w:rsidR="00572362" w:rsidRDefault="00572362" w:rsidP="006D2314">
      <w:pPr>
        <w:pStyle w:val="ListParagraph"/>
        <w:ind w:left="1440" w:firstLine="720"/>
        <w:rPr>
          <w:rFonts w:ascii="Times New Roman" w:hAnsi="Times New Roman" w:cs="Times New Roman"/>
          <w:sz w:val="25"/>
          <w:szCs w:val="25"/>
        </w:rPr>
      </w:pPr>
    </w:p>
    <w:p w14:paraId="36969E11" w14:textId="77777777" w:rsidR="000B3C5C" w:rsidRPr="00FD7D31" w:rsidRDefault="000B3C5C" w:rsidP="00FD7D31">
      <w:pPr>
        <w:rPr>
          <w:rFonts w:ascii="Times New Roman" w:hAnsi="Times New Roman" w:cs="Times New Roman"/>
          <w:sz w:val="28"/>
          <w:szCs w:val="28"/>
        </w:rPr>
      </w:pPr>
    </w:p>
    <w:p w14:paraId="2BD06BAD" w14:textId="37C46468" w:rsidR="00472087" w:rsidRPr="00472087" w:rsidRDefault="00472087" w:rsidP="00354B7B">
      <w:pPr>
        <w:pStyle w:val="ListParagraph"/>
        <w:numPr>
          <w:ilvl w:val="0"/>
          <w:numId w:val="9"/>
        </w:numPr>
        <w:ind w:left="1080" w:hanging="450"/>
        <w:rPr>
          <w:rFonts w:ascii="Times New Roman" w:hAnsi="Times New Roman" w:cs="Times New Roman"/>
          <w:b/>
          <w:bCs/>
          <w:sz w:val="28"/>
          <w:szCs w:val="28"/>
        </w:rPr>
      </w:pPr>
      <w:r w:rsidRPr="00472087">
        <w:rPr>
          <w:rFonts w:ascii="Times New Roman" w:hAnsi="Times New Roman" w:cs="Times New Roman"/>
          <w:b/>
          <w:bCs/>
          <w:sz w:val="28"/>
          <w:szCs w:val="28"/>
        </w:rPr>
        <w:t>Accomplishments/Challenges</w:t>
      </w:r>
    </w:p>
    <w:p w14:paraId="51BA7FD6" w14:textId="7AC718C5" w:rsidR="00472087" w:rsidRDefault="00472087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30E2A36" w14:textId="11764225" w:rsidR="00472087" w:rsidRDefault="00472087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0D447D5" w14:textId="6AD4674E" w:rsidR="00472087" w:rsidRDefault="00472087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18C0CA0" w14:textId="24CD5415" w:rsidR="00472087" w:rsidRDefault="00472087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41F6A24" w14:textId="7437CFFA" w:rsidR="00472087" w:rsidRDefault="00472087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C328F0D" w14:textId="77777777" w:rsidR="00472087" w:rsidRDefault="00472087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5AAD05D" w14:textId="75085D84" w:rsidR="00644B66" w:rsidRDefault="00644B66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CF89A12" w14:textId="483B8DF7" w:rsidR="00644B66" w:rsidRDefault="00644B66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FC20603" w14:textId="416D6D4B" w:rsidR="00644B66" w:rsidRDefault="00644B66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E06A5AC" w14:textId="000E7FA5" w:rsidR="00644B66" w:rsidRDefault="00644B66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178CC74" w14:textId="77777777" w:rsidR="00212A29" w:rsidRPr="00FD7D31" w:rsidRDefault="00212A29" w:rsidP="00FD7D31">
      <w:pPr>
        <w:rPr>
          <w:rFonts w:ascii="Times New Roman" w:hAnsi="Times New Roman" w:cs="Times New Roman"/>
          <w:sz w:val="28"/>
          <w:szCs w:val="28"/>
        </w:rPr>
      </w:pPr>
    </w:p>
    <w:p w14:paraId="07057454" w14:textId="1EA68F72" w:rsidR="00644B66" w:rsidRPr="00644B66" w:rsidRDefault="006D3808" w:rsidP="00644B66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             </w:t>
      </w:r>
      <w:r w:rsidR="00644B66" w:rsidRPr="00644B66">
        <w:rPr>
          <w:rFonts w:ascii="Times New Roman" w:hAnsi="Times New Roman" w:cs="Times New Roman"/>
          <w:b/>
          <w:bCs/>
          <w:sz w:val="28"/>
          <w:szCs w:val="28"/>
        </w:rPr>
        <w:t>8. Member Contribution Table</w:t>
      </w:r>
    </w:p>
    <w:p w14:paraId="492D4611" w14:textId="68E5DCB4" w:rsidR="00644B66" w:rsidRDefault="00644B66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8790" w:type="dxa"/>
        <w:tblInd w:w="1112" w:type="dxa"/>
        <w:tblLayout w:type="fixed"/>
        <w:tblLook w:val="06A0" w:firstRow="1" w:lastRow="0" w:firstColumn="1" w:lastColumn="0" w:noHBand="1" w:noVBand="1"/>
      </w:tblPr>
      <w:tblGrid>
        <w:gridCol w:w="2548"/>
        <w:gridCol w:w="4891"/>
        <w:gridCol w:w="1351"/>
      </w:tblGrid>
      <w:tr w:rsidR="00644B66" w14:paraId="284AA2CC" w14:textId="77777777" w:rsidTr="00644B66">
        <w:trPr>
          <w:trHeight w:val="846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BA144C" w14:textId="77777777" w:rsidR="00644B66" w:rsidRDefault="00644B66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 xml:space="preserve">Member Name 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A98472" w14:textId="77777777" w:rsidR="00644B66" w:rsidRDefault="00644B66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>Contribution Description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4AE546" w14:textId="77777777" w:rsidR="00644B66" w:rsidRDefault="00644B66">
            <w:pP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3D3D3D"/>
                <w:sz w:val="24"/>
                <w:szCs w:val="24"/>
              </w:rPr>
              <w:t>Overall Contribution (%)</w:t>
            </w:r>
          </w:p>
        </w:tc>
      </w:tr>
      <w:tr w:rsidR="00644B66" w14:paraId="261AA99E" w14:textId="77777777" w:rsidTr="00644B66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25422F5" w14:textId="77777777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HEERAJ REDDY AGUTHU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67DB4B9" w14:textId="66B244EE" w:rsidR="00644B66" w:rsidRPr="00212A29" w:rsidRDefault="00644B66" w:rsidP="00354B7B">
            <w:pPr>
              <w:pStyle w:val="ListParagraph"/>
              <w:widowControl w:val="0"/>
              <w:numPr>
                <w:ilvl w:val="0"/>
                <w:numId w:val="14"/>
              </w:numPr>
              <w:suppressAutoHyphens/>
              <w:autoSpaceDN w:val="0"/>
              <w:ind w:left="750"/>
              <w:rPr>
                <w:rFonts w:ascii="Times New Roman" w:hAnsi="Times New Roman" w:cs="Times New Roman"/>
                <w:sz w:val="24"/>
                <w:szCs w:val="24"/>
              </w:rPr>
            </w:pP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0C5CB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23BD85E7" w14:textId="79400DAB" w:rsidR="00212A29" w:rsidRPr="00212A29" w:rsidRDefault="00212A29" w:rsidP="00354B7B">
            <w:pPr>
              <w:pStyle w:val="ListParagraph"/>
              <w:widowControl w:val="0"/>
              <w:numPr>
                <w:ilvl w:val="3"/>
                <w:numId w:val="13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>UML (Class Diagram)</w:t>
            </w:r>
          </w:p>
          <w:p w14:paraId="38C6BAD2" w14:textId="29595EB8" w:rsidR="00212A29" w:rsidRPr="00212A29" w:rsidRDefault="00212A29" w:rsidP="00354B7B">
            <w:pPr>
              <w:pStyle w:val="ListParagraph"/>
              <w:widowControl w:val="0"/>
              <w:numPr>
                <w:ilvl w:val="3"/>
                <w:numId w:val="13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>Test Cases</w:t>
            </w:r>
          </w:p>
          <w:p w14:paraId="75341210" w14:textId="64938D96" w:rsidR="00212A29" w:rsidRPr="00212A29" w:rsidRDefault="00212A29" w:rsidP="00354B7B">
            <w:pPr>
              <w:pStyle w:val="ListParagraph"/>
              <w:widowControl w:val="0"/>
              <w:numPr>
                <w:ilvl w:val="3"/>
                <w:numId w:val="13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212A29">
              <w:rPr>
                <w:rFonts w:ascii="Times New Roman" w:hAnsi="Times New Roman" w:cs="Times New Roman"/>
                <w:sz w:val="24"/>
                <w:szCs w:val="24"/>
              </w:rPr>
              <w:t>User Manual</w:t>
            </w:r>
          </w:p>
          <w:p w14:paraId="509C503B" w14:textId="77777777" w:rsidR="00060EE9" w:rsidRDefault="00060EE9" w:rsidP="00354B7B">
            <w:pPr>
              <w:pStyle w:val="ListParagraph"/>
              <w:widowControl w:val="0"/>
              <w:numPr>
                <w:ilvl w:val="0"/>
                <w:numId w:val="2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end Database creation</w:t>
            </w:r>
          </w:p>
          <w:p w14:paraId="4F8B22A8" w14:textId="442A944D" w:rsidR="00060EE9" w:rsidRPr="00060EE9" w:rsidRDefault="00BA7324" w:rsidP="00354B7B">
            <w:pPr>
              <w:pStyle w:val="ListParagraph"/>
              <w:widowControl w:val="0"/>
              <w:numPr>
                <w:ilvl w:val="0"/>
                <w:numId w:val="2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ng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BD5961" w14:textId="77777777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644B66" w14:paraId="7D142A05" w14:textId="77777777" w:rsidTr="00644B66">
        <w:trPr>
          <w:trHeight w:val="773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7E9E1E5" w14:textId="77777777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HAY AROR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97244CF" w14:textId="17BEB849" w:rsidR="00644B66" w:rsidRDefault="00644B66" w:rsidP="00354B7B">
            <w:pPr>
              <w:pStyle w:val="ListParagraph"/>
              <w:widowControl w:val="0"/>
              <w:numPr>
                <w:ilvl w:val="0"/>
                <w:numId w:val="3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d the Minutes of Meeting in Repo</w:t>
            </w:r>
          </w:p>
          <w:p w14:paraId="5FC69E93" w14:textId="10F6E7BB" w:rsidR="00644B66" w:rsidRPr="001234EB" w:rsidRDefault="00644B66" w:rsidP="00354B7B">
            <w:pPr>
              <w:pStyle w:val="ListParagraph"/>
              <w:widowControl w:val="0"/>
              <w:numPr>
                <w:ilvl w:val="0"/>
                <w:numId w:val="3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0C5CB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5FFAB8DC" w14:textId="7D3DD084" w:rsidR="001234EB" w:rsidRPr="001234EB" w:rsidRDefault="001234EB" w:rsidP="00354B7B">
            <w:pPr>
              <w:pStyle w:val="ListParagraph"/>
              <w:widowControl w:val="0"/>
              <w:numPr>
                <w:ilvl w:val="0"/>
                <w:numId w:val="15"/>
              </w:numPr>
              <w:suppressAutoHyphens/>
              <w:autoSpaceDN w:val="0"/>
              <w:ind w:firstLine="30"/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Code Inspection Doc</w:t>
            </w:r>
          </w:p>
          <w:p w14:paraId="3092B899" w14:textId="77777777" w:rsidR="001234EB" w:rsidRPr="001234EB" w:rsidRDefault="001234EB" w:rsidP="00354B7B">
            <w:pPr>
              <w:pStyle w:val="ListParagraph"/>
              <w:widowControl w:val="0"/>
              <w:numPr>
                <w:ilvl w:val="0"/>
                <w:numId w:val="15"/>
              </w:numPr>
              <w:suppressAutoHyphens/>
              <w:autoSpaceDN w:val="0"/>
              <w:ind w:firstLine="30"/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Test Cases</w:t>
            </w:r>
          </w:p>
          <w:p w14:paraId="07C095E9" w14:textId="77777777" w:rsidR="001234EB" w:rsidRPr="001234EB" w:rsidRDefault="001234EB" w:rsidP="00354B7B">
            <w:pPr>
              <w:pStyle w:val="ListParagraph"/>
              <w:widowControl w:val="0"/>
              <w:numPr>
                <w:ilvl w:val="0"/>
                <w:numId w:val="15"/>
              </w:numPr>
              <w:suppressAutoHyphens/>
              <w:autoSpaceDN w:val="0"/>
              <w:ind w:firstLine="30"/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User Manual</w:t>
            </w:r>
          </w:p>
          <w:p w14:paraId="412CCDD2" w14:textId="70749696" w:rsidR="001234EB" w:rsidRPr="001234EB" w:rsidRDefault="001234EB" w:rsidP="00354B7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 xml:space="preserve">Front End Development(Initial </w:t>
            </w:r>
            <w:r w:rsidR="000C5CBF" w:rsidRPr="001234EB">
              <w:rPr>
                <w:rFonts w:ascii="Times New Roman" w:hAnsi="Times New Roman" w:cs="Times New Roman"/>
                <w:sz w:val="24"/>
                <w:szCs w:val="24"/>
              </w:rPr>
              <w:t>Architecture,</w:t>
            </w:r>
            <w:r w:rsidR="000C5CBF">
              <w:rPr>
                <w:rFonts w:ascii="Times New Roman" w:hAnsi="Times New Roman" w:cs="Times New Roman"/>
                <w:sz w:val="24"/>
                <w:szCs w:val="24"/>
              </w:rPr>
              <w:t xml:space="preserve"> Doctor Dashboard, Appointment(List, Edit, Delete</w:t>
            </w: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E823DFF" w14:textId="00D96143" w:rsidR="001234EB" w:rsidRDefault="001234EB" w:rsidP="00354B7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234EB">
              <w:rPr>
                <w:rFonts w:ascii="Times New Roman" w:hAnsi="Times New Roman" w:cs="Times New Roman"/>
                <w:sz w:val="24"/>
                <w:szCs w:val="24"/>
              </w:rPr>
              <w:t>Deployment and Unit Testing</w:t>
            </w:r>
          </w:p>
          <w:p w14:paraId="2E74EA8F" w14:textId="09BC75A5" w:rsidR="001234EB" w:rsidRDefault="001234EB" w:rsidP="00354B7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ing Git and Trello Board</w:t>
            </w:r>
          </w:p>
          <w:p w14:paraId="1DF9F96F" w14:textId="021B65AD" w:rsidR="005F17AD" w:rsidRPr="001234EB" w:rsidRDefault="005F17AD" w:rsidP="00354B7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0C5CB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ask Management</w:t>
            </w:r>
          </w:p>
          <w:p w14:paraId="61BE6463" w14:textId="3770FA6C" w:rsidR="00644B66" w:rsidRDefault="00644B66" w:rsidP="00644B66">
            <w:pPr>
              <w:pStyle w:val="ListParagraph"/>
              <w:widowControl w:val="0"/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1E14E3" w14:textId="44050FDA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</w:t>
            </w:r>
            <w:r w:rsidR="000C5CBF"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2.5</w:t>
            </w:r>
          </w:p>
        </w:tc>
      </w:tr>
      <w:tr w:rsidR="00644B66" w14:paraId="4529E924" w14:textId="77777777" w:rsidTr="00644B66">
        <w:trPr>
          <w:trHeight w:val="846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99CEEB1" w14:textId="77777777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I TEJA BALAJI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47DACED" w14:textId="77777777" w:rsidR="00644B66" w:rsidRDefault="00644B66" w:rsidP="00354B7B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contextualSpacing w:val="0"/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ment phases and Member Contribution tables.</w:t>
            </w:r>
          </w:p>
          <w:p w14:paraId="445FFBE1" w14:textId="2A6AF6E8" w:rsidR="00644B66" w:rsidRDefault="00644B66" w:rsidP="00354B7B">
            <w:pPr>
              <w:pStyle w:val="ListParagraph"/>
              <w:widowControl w:val="0"/>
              <w:numPr>
                <w:ilvl w:val="0"/>
                <w:numId w:val="3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A43F67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71570C37" w14:textId="77777777" w:rsidR="00B119AA" w:rsidRPr="00B119AA" w:rsidRDefault="00B119AA" w:rsidP="00354B7B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autoSpaceDN w:val="0"/>
              <w:ind w:left="120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B119AA">
              <w:rPr>
                <w:rFonts w:ascii="Times New Roman" w:hAnsi="Times New Roman" w:cs="Times New Roman"/>
                <w:sz w:val="24"/>
                <w:szCs w:val="24"/>
              </w:rPr>
              <w:t>UML (Class Diagram)</w:t>
            </w:r>
          </w:p>
          <w:p w14:paraId="337C9A09" w14:textId="1258F1B5" w:rsidR="00B119AA" w:rsidRPr="00B119AA" w:rsidRDefault="00B119AA" w:rsidP="00354B7B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autoSpaceDN w:val="0"/>
              <w:ind w:left="570" w:firstLine="630"/>
              <w:rPr>
                <w:rFonts w:ascii="Times New Roman" w:hAnsi="Times New Roman" w:cs="Times New Roman"/>
                <w:sz w:val="24"/>
                <w:szCs w:val="24"/>
              </w:rPr>
            </w:pPr>
            <w:r w:rsidRPr="00B119AA">
              <w:rPr>
                <w:rFonts w:ascii="Times New Roman" w:hAnsi="Times New Roman" w:cs="Times New Roman"/>
                <w:sz w:val="24"/>
                <w:szCs w:val="24"/>
              </w:rPr>
              <w:t>Peer Review Section Feedback</w:t>
            </w:r>
          </w:p>
          <w:p w14:paraId="3E38AD24" w14:textId="056932B4" w:rsidR="00B119AA" w:rsidRDefault="00B119AA" w:rsidP="00354B7B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autoSpaceDN w:val="0"/>
              <w:ind w:left="1110" w:firstLine="90"/>
              <w:rPr>
                <w:rFonts w:ascii="Times New Roman" w:hAnsi="Times New Roman" w:cs="Times New Roman"/>
                <w:sz w:val="24"/>
                <w:szCs w:val="24"/>
              </w:rPr>
            </w:pPr>
            <w:r w:rsidRPr="00B119AA">
              <w:rPr>
                <w:rFonts w:ascii="Times New Roman" w:hAnsi="Times New Roman" w:cs="Times New Roman"/>
                <w:sz w:val="24"/>
                <w:szCs w:val="24"/>
              </w:rPr>
              <w:t>Test Cases</w:t>
            </w:r>
          </w:p>
          <w:p w14:paraId="314EC347" w14:textId="58055ADD" w:rsidR="00644B66" w:rsidRDefault="00644B66" w:rsidP="00B119AA">
            <w:pPr>
              <w:pStyle w:val="ListParagraph"/>
              <w:widowControl w:val="0"/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A63AC8" w14:textId="77777777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644B66" w14:paraId="32E5222B" w14:textId="77777777" w:rsidTr="00644B66">
        <w:trPr>
          <w:trHeight w:val="270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3E1E5CA" w14:textId="77777777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AVEEN NAKK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AA56B9" w14:textId="055C50C2" w:rsidR="00644B66" w:rsidRDefault="00644B66" w:rsidP="00354B7B">
            <w:pPr>
              <w:pStyle w:val="ListParagraph"/>
              <w:widowControl w:val="0"/>
              <w:numPr>
                <w:ilvl w:val="0"/>
                <w:numId w:val="3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03305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12E3C1A1" w14:textId="77777777" w:rsidR="00404520" w:rsidRPr="00404520" w:rsidRDefault="00404520" w:rsidP="00354B7B">
            <w:pPr>
              <w:pStyle w:val="ListParagraph"/>
              <w:widowControl w:val="0"/>
              <w:numPr>
                <w:ilvl w:val="0"/>
                <w:numId w:val="17"/>
              </w:numPr>
              <w:suppressAutoHyphens/>
              <w:autoSpaceDN w:val="0"/>
              <w:ind w:firstLine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404520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14:paraId="1F2359A2" w14:textId="25425385" w:rsidR="00404520" w:rsidRDefault="00404520" w:rsidP="00354B7B">
            <w:pPr>
              <w:pStyle w:val="ListParagraph"/>
              <w:widowControl w:val="0"/>
              <w:numPr>
                <w:ilvl w:val="0"/>
                <w:numId w:val="17"/>
              </w:numPr>
              <w:suppressAutoHyphens/>
              <w:autoSpaceDN w:val="0"/>
              <w:ind w:firstLine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404520">
              <w:rPr>
                <w:rFonts w:ascii="Times New Roman" w:hAnsi="Times New Roman" w:cs="Times New Roman"/>
                <w:sz w:val="24"/>
                <w:szCs w:val="24"/>
              </w:rPr>
              <w:t>Peer Review Section Feedback</w:t>
            </w:r>
          </w:p>
          <w:p w14:paraId="0F5ECD48" w14:textId="348788E3" w:rsidR="00404520" w:rsidRPr="00404520" w:rsidRDefault="00404520" w:rsidP="00354B7B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04520">
              <w:rPr>
                <w:rFonts w:ascii="Times New Roman" w:hAnsi="Times New Roman" w:cs="Times New Roman"/>
                <w:sz w:val="24"/>
                <w:szCs w:val="24"/>
              </w:rPr>
              <w:t>Front End Develop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04520">
              <w:rPr>
                <w:rFonts w:ascii="Times New Roman" w:hAnsi="Times New Roman" w:cs="Times New Roman"/>
                <w:sz w:val="24"/>
                <w:szCs w:val="24"/>
              </w:rPr>
              <w:t>(Home Screen, Login Screen)</w:t>
            </w:r>
          </w:p>
          <w:p w14:paraId="44CDFC21" w14:textId="60952FBD" w:rsidR="00BA7324" w:rsidRPr="00B40F92" w:rsidRDefault="00BA7324" w:rsidP="00B40F92">
            <w:pPr>
              <w:widowControl w:val="0"/>
              <w:suppressAutoHyphens/>
              <w:autoSpaceDN w:val="0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D4E60D2" w14:textId="2BC22788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</w:t>
            </w:r>
            <w:r w:rsidR="00B40F92"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2</w:t>
            </w:r>
            <w:r w:rsidR="0076621F"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.5</w:t>
            </w:r>
          </w:p>
        </w:tc>
      </w:tr>
      <w:tr w:rsidR="00644B66" w14:paraId="4BD0F392" w14:textId="77777777" w:rsidTr="00644B66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B5CA936" w14:textId="77777777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ISHMA NAGA SAI SARADA BALUSU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285430F" w14:textId="7FA80682" w:rsidR="00644B66" w:rsidRPr="00531935" w:rsidRDefault="00644B66" w:rsidP="00354B7B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N w:val="0"/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637D5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78B8E01C" w14:textId="3631B479" w:rsidR="00531935" w:rsidRPr="00531935" w:rsidRDefault="00531935" w:rsidP="00354B7B">
            <w:pPr>
              <w:pStyle w:val="ListParagraph"/>
              <w:widowControl w:val="0"/>
              <w:numPr>
                <w:ilvl w:val="0"/>
                <w:numId w:val="18"/>
              </w:numPr>
              <w:suppressAutoHyphens/>
              <w:autoSpaceDN w:val="0"/>
              <w:ind w:firstLine="0"/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 w:rsidRPr="00531935">
              <w:rPr>
                <w:rFonts w:ascii="Times New Roman" w:eastAsia="Carlito" w:hAnsi="Times New Roman" w:cs="Times New Roman"/>
                <w:sz w:val="24"/>
                <w:szCs w:val="24"/>
              </w:rPr>
              <w:t>Sequence Diagrams</w:t>
            </w:r>
          </w:p>
          <w:p w14:paraId="4D6A510B" w14:textId="0F576BF4" w:rsidR="00644B66" w:rsidRDefault="00060EE9" w:rsidP="00354B7B">
            <w:pPr>
              <w:pStyle w:val="ListParagraph"/>
              <w:widowControl w:val="0"/>
              <w:numPr>
                <w:ilvl w:val="0"/>
                <w:numId w:val="5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  <w:r w:rsidR="00C36605">
              <w:rPr>
                <w:rFonts w:ascii="Times New Roman" w:hAnsi="Times New Roman" w:cs="Times New Roman"/>
                <w:sz w:val="24"/>
                <w:szCs w:val="24"/>
              </w:rPr>
              <w:t>ing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2B3EE7D" w14:textId="77777777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644B66" w14:paraId="49E636F8" w14:textId="77777777" w:rsidTr="00644B66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A1D10CB" w14:textId="77777777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ETHA KRISHNA DODD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5BEC98E" w14:textId="56056650" w:rsidR="00E86864" w:rsidRPr="00E86864" w:rsidRDefault="00E86864" w:rsidP="00354B7B">
            <w:pPr>
              <w:pStyle w:val="ListParagraph"/>
              <w:widowControl w:val="0"/>
              <w:numPr>
                <w:ilvl w:val="0"/>
                <w:numId w:val="6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6864"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9F21F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E86864"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434714BE" w14:textId="13B9E61D" w:rsidR="00E86864" w:rsidRPr="00E86864" w:rsidRDefault="00E86864" w:rsidP="00354B7B">
            <w:pPr>
              <w:pStyle w:val="ListParagraph"/>
              <w:widowControl w:val="0"/>
              <w:numPr>
                <w:ilvl w:val="0"/>
                <w:numId w:val="19"/>
              </w:numPr>
              <w:suppressAutoHyphens/>
              <w:autoSpaceDN w:val="0"/>
              <w:ind w:left="1470" w:hanging="270"/>
              <w:rPr>
                <w:rFonts w:ascii="Times New Roman" w:hAnsi="Times New Roman" w:cs="Times New Roman"/>
                <w:sz w:val="24"/>
                <w:szCs w:val="24"/>
              </w:rPr>
            </w:pPr>
            <w:r w:rsidRPr="00E86864">
              <w:rPr>
                <w:rFonts w:ascii="Times New Roman" w:hAnsi="Times New Roman" w:cs="Times New Roman"/>
                <w:sz w:val="24"/>
                <w:szCs w:val="24"/>
              </w:rPr>
              <w:t>Sequence Diagrams</w:t>
            </w:r>
          </w:p>
          <w:p w14:paraId="396C61C8" w14:textId="18F393CB" w:rsidR="00644B66" w:rsidRDefault="00E86864" w:rsidP="00354B7B">
            <w:pPr>
              <w:pStyle w:val="ListParagraph"/>
              <w:widowControl w:val="0"/>
              <w:numPr>
                <w:ilvl w:val="0"/>
                <w:numId w:val="6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86864">
              <w:rPr>
                <w:rFonts w:ascii="Times New Roman" w:hAnsi="Times New Roman" w:cs="Times New Roman"/>
                <w:sz w:val="24"/>
                <w:szCs w:val="24"/>
              </w:rPr>
              <w:t>Testing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DEFF712" w14:textId="77777777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644B66" w14:paraId="13F36EE5" w14:textId="77777777" w:rsidTr="00644B66">
        <w:trPr>
          <w:trHeight w:val="282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FD7A23C" w14:textId="77777777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RIKANTH GOPI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E1ACC17" w14:textId="247893AD" w:rsidR="00644B66" w:rsidRDefault="00644B66" w:rsidP="00354B7B">
            <w:pPr>
              <w:pStyle w:val="ListParagraph"/>
              <w:widowControl w:val="0"/>
              <w:numPr>
                <w:ilvl w:val="0"/>
                <w:numId w:val="7"/>
              </w:numPr>
              <w:suppressAutoHyphens/>
              <w:autoSpaceDN w:val="0"/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A503A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1CA9A6AF" w14:textId="77777777" w:rsidR="00B86831" w:rsidRPr="00B86831" w:rsidRDefault="00B86831" w:rsidP="00354B7B">
            <w:pPr>
              <w:pStyle w:val="ListParagraph"/>
              <w:widowControl w:val="0"/>
              <w:numPr>
                <w:ilvl w:val="0"/>
                <w:numId w:val="20"/>
              </w:numPr>
              <w:suppressAutoHyphens/>
              <w:autoSpaceDN w:val="0"/>
              <w:ind w:firstLine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86831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14:paraId="67715246" w14:textId="77777777" w:rsidR="00254D73" w:rsidRDefault="00B86831" w:rsidP="00354B7B">
            <w:pPr>
              <w:pStyle w:val="ListParagraph"/>
              <w:widowControl w:val="0"/>
              <w:numPr>
                <w:ilvl w:val="0"/>
                <w:numId w:val="20"/>
              </w:numPr>
              <w:suppressAutoHyphens/>
              <w:autoSpaceDN w:val="0"/>
              <w:ind w:firstLine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86831">
              <w:rPr>
                <w:rFonts w:ascii="Times New Roman" w:hAnsi="Times New Roman" w:cs="Times New Roman"/>
                <w:sz w:val="24"/>
                <w:szCs w:val="24"/>
              </w:rPr>
              <w:t>UML (Use Case Diagram)</w:t>
            </w:r>
          </w:p>
          <w:p w14:paraId="59C5BAED" w14:textId="77777777" w:rsidR="00BA7324" w:rsidRDefault="00B86831" w:rsidP="00354B7B">
            <w:pPr>
              <w:pStyle w:val="ListParagraph"/>
              <w:widowControl w:val="0"/>
              <w:numPr>
                <w:ilvl w:val="0"/>
                <w:numId w:val="20"/>
              </w:numPr>
              <w:suppressAutoHyphens/>
              <w:autoSpaceDN w:val="0"/>
              <w:ind w:firstLine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254D73">
              <w:rPr>
                <w:rFonts w:ascii="Times New Roman" w:hAnsi="Times New Roman" w:cs="Times New Roman"/>
                <w:sz w:val="24"/>
                <w:szCs w:val="24"/>
              </w:rPr>
              <w:t>Test Cases</w:t>
            </w:r>
          </w:p>
          <w:p w14:paraId="25145E15" w14:textId="1CBB5557" w:rsidR="0031144C" w:rsidRPr="00254D73" w:rsidRDefault="0031144C" w:rsidP="0031144C">
            <w:pPr>
              <w:pStyle w:val="ListParagraph"/>
              <w:widowControl w:val="0"/>
              <w:suppressAutoHyphens/>
              <w:autoSpaceDN w:val="0"/>
              <w:ind w:left="120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96A094C" w14:textId="77777777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  <w:tr w:rsidR="00644B66" w14:paraId="5475B734" w14:textId="77777777" w:rsidTr="00644B66">
        <w:trPr>
          <w:trHeight w:val="564"/>
        </w:trPr>
        <w:tc>
          <w:tcPr>
            <w:tcW w:w="254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CF20933" w14:textId="77777777" w:rsidR="00644B66" w:rsidRDefault="00644B66">
            <w:pPr>
              <w:rPr>
                <w:rFonts w:ascii="Times New Roman" w:eastAsia="Carlito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GHANA JUNNUTULA</w:t>
            </w:r>
          </w:p>
        </w:tc>
        <w:tc>
          <w:tcPr>
            <w:tcW w:w="48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3D3DAEE" w14:textId="02AA3676" w:rsidR="00644B66" w:rsidRDefault="00644B66" w:rsidP="00354B7B">
            <w:pPr>
              <w:pStyle w:val="ListParagraph"/>
              <w:widowControl w:val="0"/>
              <w:numPr>
                <w:ilvl w:val="0"/>
                <w:numId w:val="8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iverable </w:t>
            </w:r>
            <w:r w:rsidR="00203E6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cumentation</w:t>
            </w:r>
          </w:p>
          <w:p w14:paraId="2DADCA4F" w14:textId="77777777" w:rsidR="00B03534" w:rsidRPr="00B03534" w:rsidRDefault="00B03534" w:rsidP="00354B7B">
            <w:pPr>
              <w:pStyle w:val="ListParagraph"/>
              <w:widowControl w:val="0"/>
              <w:numPr>
                <w:ilvl w:val="0"/>
                <w:numId w:val="21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03534">
              <w:rPr>
                <w:rFonts w:ascii="Times New Roman" w:hAnsi="Times New Roman" w:cs="Times New Roman"/>
                <w:sz w:val="24"/>
                <w:szCs w:val="24"/>
              </w:rPr>
              <w:t>Requirements</w:t>
            </w:r>
          </w:p>
          <w:p w14:paraId="7F36F6BC" w14:textId="716F3A12" w:rsidR="00B03534" w:rsidRPr="00E74BCF" w:rsidRDefault="00B03534" w:rsidP="00354B7B">
            <w:pPr>
              <w:pStyle w:val="ListParagraph"/>
              <w:widowControl w:val="0"/>
              <w:numPr>
                <w:ilvl w:val="0"/>
                <w:numId w:val="21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74BCF">
              <w:rPr>
                <w:rFonts w:ascii="Times New Roman" w:hAnsi="Times New Roman" w:cs="Times New Roman"/>
                <w:sz w:val="24"/>
                <w:szCs w:val="24"/>
              </w:rPr>
              <w:t>UML (Use Case Diagram)</w:t>
            </w:r>
          </w:p>
          <w:p w14:paraId="17AC87DE" w14:textId="189C4D41" w:rsidR="00B03534" w:rsidRPr="00B03534" w:rsidRDefault="00B03534" w:rsidP="00354B7B">
            <w:pPr>
              <w:pStyle w:val="ListParagraph"/>
              <w:widowControl w:val="0"/>
              <w:numPr>
                <w:ilvl w:val="0"/>
                <w:numId w:val="21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03534">
              <w:rPr>
                <w:rFonts w:ascii="Times New Roman" w:hAnsi="Times New Roman" w:cs="Times New Roman"/>
                <w:sz w:val="24"/>
                <w:szCs w:val="24"/>
              </w:rPr>
              <w:t>User Manual</w:t>
            </w:r>
          </w:p>
          <w:p w14:paraId="583E4D28" w14:textId="3F4C625F" w:rsidR="00B03534" w:rsidRDefault="00B03534" w:rsidP="00354B7B">
            <w:pPr>
              <w:pStyle w:val="ListParagraph"/>
              <w:widowControl w:val="0"/>
              <w:numPr>
                <w:ilvl w:val="0"/>
                <w:numId w:val="21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B03534">
              <w:rPr>
                <w:rFonts w:ascii="Times New Roman" w:hAnsi="Times New Roman" w:cs="Times New Roman"/>
                <w:sz w:val="24"/>
                <w:szCs w:val="24"/>
              </w:rPr>
              <w:t>Code Inspection</w:t>
            </w:r>
          </w:p>
          <w:p w14:paraId="7CCF7B24" w14:textId="1FBB8CB2" w:rsidR="00FF2E70" w:rsidRDefault="00FF2E70" w:rsidP="00354B7B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FF2E70">
              <w:rPr>
                <w:rFonts w:ascii="Times New Roman" w:hAnsi="Times New Roman" w:cs="Times New Roman"/>
                <w:sz w:val="24"/>
                <w:szCs w:val="24"/>
              </w:rPr>
              <w:t>API Initial Structure + API implementation (</w:t>
            </w:r>
            <w:r w:rsidR="00203E68">
              <w:rPr>
                <w:rFonts w:ascii="Times New Roman" w:hAnsi="Times New Roman" w:cs="Times New Roman"/>
                <w:sz w:val="24"/>
                <w:szCs w:val="24"/>
              </w:rPr>
              <w:t>Admin and Doctor Module</w:t>
            </w:r>
            <w:r w:rsidR="00DE2B7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9115A8F" w14:textId="01D9F94F" w:rsidR="00203E68" w:rsidRPr="00FF2E70" w:rsidRDefault="00203E68" w:rsidP="00354B7B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nt End Development(Doctor-Treatment Screen )</w:t>
            </w:r>
          </w:p>
          <w:p w14:paraId="06151A32" w14:textId="1E6E53CC" w:rsidR="00BA7324" w:rsidRDefault="00F779B8" w:rsidP="00354B7B">
            <w:pPr>
              <w:pStyle w:val="ListParagraph"/>
              <w:widowControl w:val="0"/>
              <w:numPr>
                <w:ilvl w:val="0"/>
                <w:numId w:val="8"/>
              </w:numPr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F779B8">
              <w:rPr>
                <w:rFonts w:ascii="Times New Roman" w:hAnsi="Times New Roman" w:cs="Times New Roman"/>
                <w:sz w:val="24"/>
                <w:szCs w:val="24"/>
              </w:rPr>
              <w:t>DB Schema and Records changes</w:t>
            </w:r>
          </w:p>
          <w:p w14:paraId="0991822B" w14:textId="77777777" w:rsidR="00784E22" w:rsidRDefault="00784E22" w:rsidP="00784E22">
            <w:pPr>
              <w:pStyle w:val="ListParagraph"/>
              <w:widowControl w:val="0"/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828059" w14:textId="34C509C8" w:rsidR="000C77C3" w:rsidRDefault="000C77C3" w:rsidP="000C77C3">
            <w:pPr>
              <w:pStyle w:val="ListParagraph"/>
              <w:widowControl w:val="0"/>
              <w:suppressAutoHyphens/>
              <w:autoSpaceDN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682D6C3" w14:textId="77777777" w:rsidR="00644B66" w:rsidRDefault="00644B66">
            <w:pP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3D3D3D"/>
                <w:sz w:val="24"/>
                <w:szCs w:val="24"/>
              </w:rPr>
              <w:t>12.5</w:t>
            </w:r>
          </w:p>
        </w:tc>
      </w:tr>
    </w:tbl>
    <w:p w14:paraId="5550E01F" w14:textId="1AB2F355" w:rsidR="00644B66" w:rsidRDefault="00644B66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E2DD733" w14:textId="7EBC7D14" w:rsidR="00644B66" w:rsidRDefault="00644B66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93E5715" w14:textId="77777777" w:rsidR="00D95A73" w:rsidRPr="003A0E73" w:rsidRDefault="00D95A73" w:rsidP="003A0E73">
      <w:pPr>
        <w:rPr>
          <w:rFonts w:ascii="Times New Roman" w:hAnsi="Times New Roman" w:cs="Times New Roman"/>
          <w:sz w:val="28"/>
          <w:szCs w:val="28"/>
        </w:rPr>
      </w:pPr>
    </w:p>
    <w:p w14:paraId="2EE27DDB" w14:textId="5B1F3536" w:rsidR="00644B66" w:rsidRPr="00915DBA" w:rsidRDefault="00915DBA" w:rsidP="003A0E73">
      <w:pPr>
        <w:ind w:left="810" w:hanging="90"/>
        <w:rPr>
          <w:rFonts w:ascii="Times New Roman" w:hAnsi="Times New Roman" w:cs="Times New Roman"/>
          <w:b/>
          <w:bCs/>
          <w:sz w:val="28"/>
          <w:szCs w:val="28"/>
        </w:rPr>
      </w:pPr>
      <w:r w:rsidRPr="00915DBA">
        <w:rPr>
          <w:rFonts w:ascii="Times New Roman" w:hAnsi="Times New Roman" w:cs="Times New Roman"/>
          <w:b/>
          <w:bCs/>
          <w:sz w:val="28"/>
          <w:szCs w:val="28"/>
        </w:rPr>
        <w:t>9. Minutes of Meeting</w:t>
      </w:r>
    </w:p>
    <w:p w14:paraId="46B36DEA" w14:textId="0CD3D517" w:rsidR="00C71A48" w:rsidRPr="00C71A48" w:rsidRDefault="00C71A48" w:rsidP="00C71A48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Pr="00C71A48">
        <w:rPr>
          <w:rFonts w:ascii="Times New Roman" w:hAnsi="Times New Roman" w:cs="Times New Roman"/>
          <w:sz w:val="28"/>
          <w:szCs w:val="28"/>
        </w:rPr>
        <w:t xml:space="preserve">Minutes of </w:t>
      </w:r>
      <w:r w:rsidR="000679C3">
        <w:rPr>
          <w:rFonts w:ascii="Times New Roman" w:hAnsi="Times New Roman" w:cs="Times New Roman"/>
          <w:sz w:val="28"/>
          <w:szCs w:val="28"/>
        </w:rPr>
        <w:t xml:space="preserve">the </w:t>
      </w:r>
      <w:r w:rsidRPr="00C71A48">
        <w:rPr>
          <w:rFonts w:ascii="Times New Roman" w:hAnsi="Times New Roman" w:cs="Times New Roman"/>
          <w:sz w:val="28"/>
          <w:szCs w:val="28"/>
        </w:rPr>
        <w:t xml:space="preserve">meeting are updated below path in </w:t>
      </w:r>
      <w:r w:rsidR="000679C3">
        <w:rPr>
          <w:rFonts w:ascii="Times New Roman" w:hAnsi="Times New Roman" w:cs="Times New Roman"/>
          <w:sz w:val="28"/>
          <w:szCs w:val="28"/>
        </w:rPr>
        <w:t xml:space="preserve">the </w:t>
      </w:r>
      <w:r w:rsidRPr="00C71A48">
        <w:rPr>
          <w:rFonts w:ascii="Times New Roman" w:hAnsi="Times New Roman" w:cs="Times New Roman"/>
          <w:sz w:val="28"/>
          <w:szCs w:val="28"/>
        </w:rPr>
        <w:t>project repository</w:t>
      </w:r>
    </w:p>
    <w:p w14:paraId="6C8C7C5A" w14:textId="77777777" w:rsidR="00C71A48" w:rsidRPr="00C71A48" w:rsidRDefault="00C71A48" w:rsidP="00C71A4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A5228D1" w14:textId="3EB98B9A" w:rsidR="00644B66" w:rsidRDefault="00C71A48" w:rsidP="00C71A48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hyperlink r:id="rId23" w:history="1">
        <w:r w:rsidR="003A0E73" w:rsidRPr="00675C83">
          <w:rPr>
            <w:rStyle w:val="Hyperlink"/>
            <w:rFonts w:ascii="Times New Roman" w:hAnsi="Times New Roman" w:cs="Times New Roman"/>
            <w:sz w:val="28"/>
            <w:szCs w:val="28"/>
          </w:rPr>
          <w:t>https://github.com/abhayarora23UNT/UntSeProjects2022/tree/main/HMS/MOM</w:t>
        </w:r>
      </w:hyperlink>
      <w:r w:rsidR="003A0E7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EFDE1C7" w14:textId="0CCB6131" w:rsidR="00644B66" w:rsidRDefault="00644B66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15C5CBB" w14:textId="7F5E5A28" w:rsidR="00644B66" w:rsidRDefault="00644B66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1B5A3D8" w14:textId="105B844A" w:rsidR="00644B66" w:rsidRDefault="00644B66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1EED729" w14:textId="62C11649" w:rsidR="00644B66" w:rsidRDefault="00644B66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480D8EB" w14:textId="7E0E8682" w:rsidR="00644B66" w:rsidRDefault="00644B66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E4B32F3" w14:textId="75EE425B" w:rsidR="00644B66" w:rsidRDefault="00644B66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0749219" w14:textId="77777777" w:rsidR="00644B66" w:rsidRPr="009924D1" w:rsidRDefault="00644B66" w:rsidP="006D71A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sectPr w:rsidR="00644B66" w:rsidRPr="009924D1" w:rsidSect="00567E30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ECA5E" w14:textId="77777777" w:rsidR="00354B7B" w:rsidRDefault="00354B7B" w:rsidP="00FC7F2B">
      <w:pPr>
        <w:spacing w:after="0" w:line="240" w:lineRule="auto"/>
      </w:pPr>
      <w:r>
        <w:separator/>
      </w:r>
    </w:p>
  </w:endnote>
  <w:endnote w:type="continuationSeparator" w:id="0">
    <w:p w14:paraId="242A6ADB" w14:textId="77777777" w:rsidR="00354B7B" w:rsidRDefault="00354B7B" w:rsidP="00FC7F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rlito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7010E" w14:textId="77777777" w:rsidR="00883B10" w:rsidRDefault="00883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105900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7C07816" w14:textId="16A9C654" w:rsidR="00567E30" w:rsidRDefault="00567E3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55444AC" w14:textId="1E50AB18" w:rsidR="00FC7F2B" w:rsidRDefault="00FC7F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EA55E" w14:textId="77777777" w:rsidR="00883B10" w:rsidRDefault="00883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D2128" w14:textId="77777777" w:rsidR="00354B7B" w:rsidRDefault="00354B7B" w:rsidP="00FC7F2B">
      <w:pPr>
        <w:spacing w:after="0" w:line="240" w:lineRule="auto"/>
      </w:pPr>
      <w:r>
        <w:separator/>
      </w:r>
    </w:p>
  </w:footnote>
  <w:footnote w:type="continuationSeparator" w:id="0">
    <w:p w14:paraId="7D027ED0" w14:textId="77777777" w:rsidR="00354B7B" w:rsidRDefault="00354B7B" w:rsidP="00FC7F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1C6FA" w14:textId="77777777" w:rsidR="00883B10" w:rsidRDefault="00883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ED435" w14:textId="640D7C60" w:rsidR="00FC7F2B" w:rsidRDefault="00567E30">
    <w:pPr>
      <w:pStyle w:val="Header"/>
    </w:pPr>
    <w:r>
      <w:t xml:space="preserve">                                                                                                                                                                                    </w:t>
    </w:r>
    <w:r w:rsidR="00FC7F2B">
      <w:t xml:space="preserve">HMS Phase </w:t>
    </w:r>
    <w:r w:rsidR="00883B10">
      <w:t>2</w:t>
    </w:r>
    <w:r w:rsidR="00FC7F2B">
      <w:t xml:space="preserve"> report                                                                                                                                 </w:t>
    </w:r>
  </w:p>
  <w:p w14:paraId="2FC80226" w14:textId="77777777" w:rsidR="00FC7F2B" w:rsidRDefault="00FC7F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73A6F" w14:textId="77777777" w:rsidR="00883B10" w:rsidRDefault="00883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4B97"/>
    <w:multiLevelType w:val="hybridMultilevel"/>
    <w:tmpl w:val="43848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7330DC"/>
    <w:multiLevelType w:val="hybridMultilevel"/>
    <w:tmpl w:val="F5C04AB6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2963A9"/>
    <w:multiLevelType w:val="hybridMultilevel"/>
    <w:tmpl w:val="DD72E692"/>
    <w:lvl w:ilvl="0" w:tplc="04090017">
      <w:start w:val="1"/>
      <w:numFmt w:val="lowerLetter"/>
      <w:lvlText w:val="%1)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07B30330"/>
    <w:multiLevelType w:val="hybridMultilevel"/>
    <w:tmpl w:val="D5966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B1D16"/>
    <w:multiLevelType w:val="hybridMultilevel"/>
    <w:tmpl w:val="0C14C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DF5705"/>
    <w:multiLevelType w:val="hybridMultilevel"/>
    <w:tmpl w:val="3D545428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637FA0"/>
    <w:multiLevelType w:val="hybridMultilevel"/>
    <w:tmpl w:val="0128D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2694B"/>
    <w:multiLevelType w:val="hybridMultilevel"/>
    <w:tmpl w:val="57FCB7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9603D1F"/>
    <w:multiLevelType w:val="hybridMultilevel"/>
    <w:tmpl w:val="0776887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D11386"/>
    <w:multiLevelType w:val="hybridMultilevel"/>
    <w:tmpl w:val="B0A05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583DB6"/>
    <w:multiLevelType w:val="multilevel"/>
    <w:tmpl w:val="68C013FE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58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7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4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2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840" w:hanging="2160"/>
      </w:pPr>
      <w:rPr>
        <w:rFonts w:hint="default"/>
      </w:rPr>
    </w:lvl>
  </w:abstractNum>
  <w:abstractNum w:abstractNumId="11" w15:restartNumberingAfterBreak="0">
    <w:nsid w:val="1C535C25"/>
    <w:multiLevelType w:val="hybridMultilevel"/>
    <w:tmpl w:val="6C8EE1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1E256BE"/>
    <w:multiLevelType w:val="multilevel"/>
    <w:tmpl w:val="032E6F0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lowerLetter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8391EDC"/>
    <w:multiLevelType w:val="hybridMultilevel"/>
    <w:tmpl w:val="234A10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751E16"/>
    <w:multiLevelType w:val="hybridMultilevel"/>
    <w:tmpl w:val="BA26D4F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117437D"/>
    <w:multiLevelType w:val="hybridMultilevel"/>
    <w:tmpl w:val="9404FA28"/>
    <w:lvl w:ilvl="0" w:tplc="04090001">
      <w:start w:val="1"/>
      <w:numFmt w:val="bullet"/>
      <w:lvlText w:val=""/>
      <w:lvlJc w:val="left"/>
      <w:pPr>
        <w:ind w:left="1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90" w:hanging="360"/>
      </w:pPr>
      <w:rPr>
        <w:rFonts w:ascii="Wingdings" w:hAnsi="Wingdings" w:hint="default"/>
      </w:rPr>
    </w:lvl>
  </w:abstractNum>
  <w:abstractNum w:abstractNumId="16" w15:restartNumberingAfterBreak="0">
    <w:nsid w:val="44633C8F"/>
    <w:multiLevelType w:val="hybridMultilevel"/>
    <w:tmpl w:val="105C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A951E4"/>
    <w:multiLevelType w:val="hybridMultilevel"/>
    <w:tmpl w:val="A6EE7A2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86B3B75"/>
    <w:multiLevelType w:val="hybridMultilevel"/>
    <w:tmpl w:val="84E24B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278B1"/>
    <w:multiLevelType w:val="hybridMultilevel"/>
    <w:tmpl w:val="46E656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DBC4FB8"/>
    <w:multiLevelType w:val="hybridMultilevel"/>
    <w:tmpl w:val="F3F0F022"/>
    <w:lvl w:ilvl="0" w:tplc="DE0CF176">
      <w:start w:val="1"/>
      <w:numFmt w:val="lowerLetter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1" w15:restartNumberingAfterBreak="0">
    <w:nsid w:val="64C8152A"/>
    <w:multiLevelType w:val="hybridMultilevel"/>
    <w:tmpl w:val="3D545428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4C768D"/>
    <w:multiLevelType w:val="hybridMultilevel"/>
    <w:tmpl w:val="C1FC95F0"/>
    <w:lvl w:ilvl="0" w:tplc="74AA19A8">
      <w:start w:val="5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6F513E5F"/>
    <w:multiLevelType w:val="hybridMultilevel"/>
    <w:tmpl w:val="0158D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E143C0"/>
    <w:multiLevelType w:val="hybridMultilevel"/>
    <w:tmpl w:val="2A2C6258"/>
    <w:lvl w:ilvl="0" w:tplc="0409000B">
      <w:start w:val="1"/>
      <w:numFmt w:val="bullet"/>
      <w:lvlText w:val=""/>
      <w:lvlJc w:val="left"/>
      <w:pPr>
        <w:ind w:left="18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5" w15:restartNumberingAfterBreak="0">
    <w:nsid w:val="713E1E68"/>
    <w:multiLevelType w:val="hybridMultilevel"/>
    <w:tmpl w:val="14FE9CF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DA1377"/>
    <w:multiLevelType w:val="hybridMultilevel"/>
    <w:tmpl w:val="FEB29A8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BF367CC"/>
    <w:multiLevelType w:val="hybridMultilevel"/>
    <w:tmpl w:val="3D545428"/>
    <w:lvl w:ilvl="0" w:tplc="CE6818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CB5844"/>
    <w:multiLevelType w:val="hybridMultilevel"/>
    <w:tmpl w:val="D7CE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909481">
    <w:abstractNumId w:val="15"/>
  </w:num>
  <w:num w:numId="2" w16cid:durableId="1086146090">
    <w:abstractNumId w:val="9"/>
  </w:num>
  <w:num w:numId="3" w16cid:durableId="1323896791">
    <w:abstractNumId w:val="3"/>
  </w:num>
  <w:num w:numId="4" w16cid:durableId="510411044">
    <w:abstractNumId w:val="4"/>
  </w:num>
  <w:num w:numId="5" w16cid:durableId="989599692">
    <w:abstractNumId w:val="16"/>
  </w:num>
  <w:num w:numId="6" w16cid:durableId="701250651">
    <w:abstractNumId w:val="6"/>
  </w:num>
  <w:num w:numId="7" w16cid:durableId="1775637697">
    <w:abstractNumId w:val="28"/>
  </w:num>
  <w:num w:numId="8" w16cid:durableId="175073109">
    <w:abstractNumId w:val="23"/>
  </w:num>
  <w:num w:numId="9" w16cid:durableId="1574123359">
    <w:abstractNumId w:val="22"/>
  </w:num>
  <w:num w:numId="10" w16cid:durableId="1409688727">
    <w:abstractNumId w:val="10"/>
  </w:num>
  <w:num w:numId="11" w16cid:durableId="1947738324">
    <w:abstractNumId w:val="24"/>
  </w:num>
  <w:num w:numId="12" w16cid:durableId="904294292">
    <w:abstractNumId w:val="14"/>
  </w:num>
  <w:num w:numId="13" w16cid:durableId="665743531">
    <w:abstractNumId w:val="12"/>
  </w:num>
  <w:num w:numId="14" w16cid:durableId="783884139">
    <w:abstractNumId w:val="13"/>
  </w:num>
  <w:num w:numId="15" w16cid:durableId="303586358">
    <w:abstractNumId w:val="26"/>
  </w:num>
  <w:num w:numId="16" w16cid:durableId="517430099">
    <w:abstractNumId w:val="18"/>
  </w:num>
  <w:num w:numId="17" w16cid:durableId="205603950">
    <w:abstractNumId w:val="0"/>
  </w:num>
  <w:num w:numId="18" w16cid:durableId="627661165">
    <w:abstractNumId w:val="2"/>
  </w:num>
  <w:num w:numId="19" w16cid:durableId="447938986">
    <w:abstractNumId w:val="20"/>
  </w:num>
  <w:num w:numId="20" w16cid:durableId="261105589">
    <w:abstractNumId w:val="7"/>
  </w:num>
  <w:num w:numId="21" w16cid:durableId="20055738">
    <w:abstractNumId w:val="17"/>
  </w:num>
  <w:num w:numId="22" w16cid:durableId="1468740513">
    <w:abstractNumId w:val="27"/>
  </w:num>
  <w:num w:numId="23" w16cid:durableId="380784590">
    <w:abstractNumId w:val="21"/>
  </w:num>
  <w:num w:numId="24" w16cid:durableId="680277998">
    <w:abstractNumId w:val="5"/>
  </w:num>
  <w:num w:numId="25" w16cid:durableId="40635592">
    <w:abstractNumId w:val="25"/>
  </w:num>
  <w:num w:numId="26" w16cid:durableId="1145045878">
    <w:abstractNumId w:val="1"/>
  </w:num>
  <w:num w:numId="27" w16cid:durableId="1103303263">
    <w:abstractNumId w:val="8"/>
  </w:num>
  <w:num w:numId="28" w16cid:durableId="722406744">
    <w:abstractNumId w:val="11"/>
  </w:num>
  <w:num w:numId="29" w16cid:durableId="1361973017">
    <w:abstractNumId w:val="19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sTA1ABKGBmYG5ko6SsGpxcWZ+XkgBUa1AN/hfFIsAAAA"/>
  </w:docVars>
  <w:rsids>
    <w:rsidRoot w:val="0087019F"/>
    <w:rsid w:val="0000709C"/>
    <w:rsid w:val="0002310A"/>
    <w:rsid w:val="000265F7"/>
    <w:rsid w:val="00026C9F"/>
    <w:rsid w:val="00027C67"/>
    <w:rsid w:val="00033051"/>
    <w:rsid w:val="00044509"/>
    <w:rsid w:val="00047FF9"/>
    <w:rsid w:val="0005285B"/>
    <w:rsid w:val="00060EE9"/>
    <w:rsid w:val="000679C3"/>
    <w:rsid w:val="0007374A"/>
    <w:rsid w:val="00075208"/>
    <w:rsid w:val="000B3C5C"/>
    <w:rsid w:val="000C5CBF"/>
    <w:rsid w:val="000C6B92"/>
    <w:rsid w:val="000C77C3"/>
    <w:rsid w:val="001234EB"/>
    <w:rsid w:val="00124571"/>
    <w:rsid w:val="001261C9"/>
    <w:rsid w:val="00155BFF"/>
    <w:rsid w:val="001B0537"/>
    <w:rsid w:val="001C40F9"/>
    <w:rsid w:val="001D24EC"/>
    <w:rsid w:val="001D28AE"/>
    <w:rsid w:val="001D4A54"/>
    <w:rsid w:val="001D6FC6"/>
    <w:rsid w:val="001F2C57"/>
    <w:rsid w:val="001F727E"/>
    <w:rsid w:val="00203E68"/>
    <w:rsid w:val="00205430"/>
    <w:rsid w:val="00212A29"/>
    <w:rsid w:val="00236E46"/>
    <w:rsid w:val="00251AAE"/>
    <w:rsid w:val="002544B1"/>
    <w:rsid w:val="00254D73"/>
    <w:rsid w:val="00257443"/>
    <w:rsid w:val="0027192B"/>
    <w:rsid w:val="002739A7"/>
    <w:rsid w:val="002C46ED"/>
    <w:rsid w:val="002C4705"/>
    <w:rsid w:val="002D17E0"/>
    <w:rsid w:val="002F46CB"/>
    <w:rsid w:val="00303861"/>
    <w:rsid w:val="0031144C"/>
    <w:rsid w:val="003159DD"/>
    <w:rsid w:val="003171CA"/>
    <w:rsid w:val="00327D25"/>
    <w:rsid w:val="003456CF"/>
    <w:rsid w:val="003507F8"/>
    <w:rsid w:val="00354B7B"/>
    <w:rsid w:val="003930BC"/>
    <w:rsid w:val="003A0E73"/>
    <w:rsid w:val="003B4553"/>
    <w:rsid w:val="003B4937"/>
    <w:rsid w:val="003D0C72"/>
    <w:rsid w:val="003D45FA"/>
    <w:rsid w:val="003D61C3"/>
    <w:rsid w:val="003E55CA"/>
    <w:rsid w:val="003F23D1"/>
    <w:rsid w:val="00404520"/>
    <w:rsid w:val="00414016"/>
    <w:rsid w:val="00414540"/>
    <w:rsid w:val="0043086D"/>
    <w:rsid w:val="00461615"/>
    <w:rsid w:val="004671C6"/>
    <w:rsid w:val="00472087"/>
    <w:rsid w:val="00481636"/>
    <w:rsid w:val="004A4E4D"/>
    <w:rsid w:val="004B6209"/>
    <w:rsid w:val="004B6CA8"/>
    <w:rsid w:val="004C07FD"/>
    <w:rsid w:val="004E1970"/>
    <w:rsid w:val="004F557C"/>
    <w:rsid w:val="00517945"/>
    <w:rsid w:val="00531935"/>
    <w:rsid w:val="00531FAE"/>
    <w:rsid w:val="00536B65"/>
    <w:rsid w:val="0055194C"/>
    <w:rsid w:val="00562375"/>
    <w:rsid w:val="00567E30"/>
    <w:rsid w:val="00572362"/>
    <w:rsid w:val="00585E15"/>
    <w:rsid w:val="005948C5"/>
    <w:rsid w:val="005A4890"/>
    <w:rsid w:val="005C7193"/>
    <w:rsid w:val="005D5D2D"/>
    <w:rsid w:val="005F17AD"/>
    <w:rsid w:val="006039C2"/>
    <w:rsid w:val="00604D4F"/>
    <w:rsid w:val="006205B8"/>
    <w:rsid w:val="0062700B"/>
    <w:rsid w:val="00637D55"/>
    <w:rsid w:val="00644B66"/>
    <w:rsid w:val="00652049"/>
    <w:rsid w:val="00652AA8"/>
    <w:rsid w:val="00677B9A"/>
    <w:rsid w:val="006C6567"/>
    <w:rsid w:val="006D2314"/>
    <w:rsid w:val="006D3808"/>
    <w:rsid w:val="006D71AC"/>
    <w:rsid w:val="006F0C31"/>
    <w:rsid w:val="006F0D74"/>
    <w:rsid w:val="006F2782"/>
    <w:rsid w:val="007119A0"/>
    <w:rsid w:val="00714E50"/>
    <w:rsid w:val="007238C7"/>
    <w:rsid w:val="00726E2A"/>
    <w:rsid w:val="00743211"/>
    <w:rsid w:val="00743A89"/>
    <w:rsid w:val="0076621F"/>
    <w:rsid w:val="00771AFC"/>
    <w:rsid w:val="00784E22"/>
    <w:rsid w:val="007A67CA"/>
    <w:rsid w:val="007D4E4C"/>
    <w:rsid w:val="007D682C"/>
    <w:rsid w:val="007F0F6A"/>
    <w:rsid w:val="007F5199"/>
    <w:rsid w:val="00823D56"/>
    <w:rsid w:val="0083468A"/>
    <w:rsid w:val="00835466"/>
    <w:rsid w:val="00840861"/>
    <w:rsid w:val="008471FC"/>
    <w:rsid w:val="00851ED7"/>
    <w:rsid w:val="0087019F"/>
    <w:rsid w:val="00873B35"/>
    <w:rsid w:val="00874FDC"/>
    <w:rsid w:val="008816AB"/>
    <w:rsid w:val="008833E4"/>
    <w:rsid w:val="00883B10"/>
    <w:rsid w:val="008A6257"/>
    <w:rsid w:val="008D6491"/>
    <w:rsid w:val="008F3B41"/>
    <w:rsid w:val="008F6E88"/>
    <w:rsid w:val="009055BD"/>
    <w:rsid w:val="00907F6F"/>
    <w:rsid w:val="00915DBA"/>
    <w:rsid w:val="00915E80"/>
    <w:rsid w:val="00916802"/>
    <w:rsid w:val="00921BA7"/>
    <w:rsid w:val="00926BCD"/>
    <w:rsid w:val="0093067B"/>
    <w:rsid w:val="009924D1"/>
    <w:rsid w:val="00997E26"/>
    <w:rsid w:val="009D62F3"/>
    <w:rsid w:val="009F21F1"/>
    <w:rsid w:val="009F545A"/>
    <w:rsid w:val="00A015A3"/>
    <w:rsid w:val="00A43F67"/>
    <w:rsid w:val="00A503AE"/>
    <w:rsid w:val="00A576C5"/>
    <w:rsid w:val="00A850DE"/>
    <w:rsid w:val="00A9677F"/>
    <w:rsid w:val="00AB664E"/>
    <w:rsid w:val="00AB6DED"/>
    <w:rsid w:val="00AC3B6B"/>
    <w:rsid w:val="00AC720B"/>
    <w:rsid w:val="00AE110C"/>
    <w:rsid w:val="00AE3659"/>
    <w:rsid w:val="00AE58D0"/>
    <w:rsid w:val="00B03534"/>
    <w:rsid w:val="00B119AA"/>
    <w:rsid w:val="00B341F0"/>
    <w:rsid w:val="00B40F92"/>
    <w:rsid w:val="00B86831"/>
    <w:rsid w:val="00B97A7B"/>
    <w:rsid w:val="00BA2D2B"/>
    <w:rsid w:val="00BA7324"/>
    <w:rsid w:val="00BB747C"/>
    <w:rsid w:val="00BD0BF1"/>
    <w:rsid w:val="00BE6130"/>
    <w:rsid w:val="00C033C6"/>
    <w:rsid w:val="00C244DA"/>
    <w:rsid w:val="00C36605"/>
    <w:rsid w:val="00C44614"/>
    <w:rsid w:val="00C52DC1"/>
    <w:rsid w:val="00C65502"/>
    <w:rsid w:val="00C70CFC"/>
    <w:rsid w:val="00C71A48"/>
    <w:rsid w:val="00C93F48"/>
    <w:rsid w:val="00CB3D73"/>
    <w:rsid w:val="00CC7701"/>
    <w:rsid w:val="00CE78E3"/>
    <w:rsid w:val="00CF58D5"/>
    <w:rsid w:val="00D16782"/>
    <w:rsid w:val="00D220E1"/>
    <w:rsid w:val="00D32CF5"/>
    <w:rsid w:val="00D34E60"/>
    <w:rsid w:val="00D50C0B"/>
    <w:rsid w:val="00D6559C"/>
    <w:rsid w:val="00D8102E"/>
    <w:rsid w:val="00D93BAB"/>
    <w:rsid w:val="00D95308"/>
    <w:rsid w:val="00D9597A"/>
    <w:rsid w:val="00D95A73"/>
    <w:rsid w:val="00DA011A"/>
    <w:rsid w:val="00DA1960"/>
    <w:rsid w:val="00DA394A"/>
    <w:rsid w:val="00DA70EF"/>
    <w:rsid w:val="00DB4C9D"/>
    <w:rsid w:val="00DC69A0"/>
    <w:rsid w:val="00DD56EC"/>
    <w:rsid w:val="00DD7A8A"/>
    <w:rsid w:val="00DE2B70"/>
    <w:rsid w:val="00DF4262"/>
    <w:rsid w:val="00E05691"/>
    <w:rsid w:val="00E12F32"/>
    <w:rsid w:val="00E3768D"/>
    <w:rsid w:val="00E44375"/>
    <w:rsid w:val="00E74BCF"/>
    <w:rsid w:val="00E867B2"/>
    <w:rsid w:val="00E86864"/>
    <w:rsid w:val="00E9510E"/>
    <w:rsid w:val="00EA26B1"/>
    <w:rsid w:val="00EA57AF"/>
    <w:rsid w:val="00EC78BB"/>
    <w:rsid w:val="00ED5942"/>
    <w:rsid w:val="00EE0B51"/>
    <w:rsid w:val="00EE198F"/>
    <w:rsid w:val="00EE7BB2"/>
    <w:rsid w:val="00EF78ED"/>
    <w:rsid w:val="00F01569"/>
    <w:rsid w:val="00F16CA9"/>
    <w:rsid w:val="00F22515"/>
    <w:rsid w:val="00F64B3D"/>
    <w:rsid w:val="00F76EBD"/>
    <w:rsid w:val="00F779B8"/>
    <w:rsid w:val="00FB2154"/>
    <w:rsid w:val="00FC5F7B"/>
    <w:rsid w:val="00FC5FD1"/>
    <w:rsid w:val="00FC7F2B"/>
    <w:rsid w:val="00FD7D31"/>
    <w:rsid w:val="00FF2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634C24"/>
  <w15:chartTrackingRefBased/>
  <w15:docId w15:val="{3C327332-4E9B-44D0-872F-67FA5CA3C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D7A8A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Trebuchet MS" w:eastAsia="Trebuchet MS" w:hAnsi="Trebuchet MS" w:cs="Trebuchet MS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4E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7F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F2B"/>
  </w:style>
  <w:style w:type="paragraph" w:styleId="Footer">
    <w:name w:val="footer"/>
    <w:basedOn w:val="Normal"/>
    <w:link w:val="FooterChar"/>
    <w:uiPriority w:val="99"/>
    <w:unhideWhenUsed/>
    <w:rsid w:val="00FC7F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F2B"/>
  </w:style>
  <w:style w:type="paragraph" w:customStyle="1" w:styleId="TableParagraph">
    <w:name w:val="Table Paragraph"/>
    <w:basedOn w:val="Normal"/>
    <w:uiPriority w:val="1"/>
    <w:qFormat/>
    <w:rsid w:val="00997E2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C70C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0CF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44B6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D7A8A"/>
    <w:rPr>
      <w:rFonts w:ascii="Trebuchet MS" w:eastAsia="Trebuchet MS" w:hAnsi="Trebuchet MS" w:cs="Trebuchet MS"/>
      <w:b/>
      <w:bCs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DD7A8A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D7A8A"/>
    <w:rPr>
      <w:rFonts w:ascii="Carlito" w:eastAsia="Carlito" w:hAnsi="Carlito" w:cs="Carlito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DD7A8A"/>
    <w:pPr>
      <w:widowControl w:val="0"/>
      <w:autoSpaceDE w:val="0"/>
      <w:autoSpaceDN w:val="0"/>
      <w:spacing w:before="187" w:after="0" w:line="240" w:lineRule="auto"/>
      <w:ind w:left="3486" w:right="3505"/>
      <w:jc w:val="center"/>
    </w:pPr>
    <w:rPr>
      <w:rFonts w:ascii="Trebuchet MS" w:eastAsia="Trebuchet MS" w:hAnsi="Trebuchet MS" w:cs="Trebuchet MS"/>
      <w:b/>
      <w:bCs/>
      <w:sz w:val="36"/>
      <w:szCs w:val="36"/>
      <w:u w:val="single" w:color="000000"/>
    </w:rPr>
  </w:style>
  <w:style w:type="character" w:customStyle="1" w:styleId="TitleChar">
    <w:name w:val="Title Char"/>
    <w:basedOn w:val="DefaultParagraphFont"/>
    <w:link w:val="Title"/>
    <w:uiPriority w:val="10"/>
    <w:rsid w:val="00DD7A8A"/>
    <w:rPr>
      <w:rFonts w:ascii="Trebuchet MS" w:eastAsia="Trebuchet MS" w:hAnsi="Trebuchet MS" w:cs="Trebuchet MS"/>
      <w:b/>
      <w:bCs/>
      <w:sz w:val="36"/>
      <w:szCs w:val="36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83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visualstudio.microsoft.com/downloads/" TargetMode="External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5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mysql.com/downloads/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nodejs.org/en/download/" TargetMode="External"/><Relationship Id="rId23" Type="http://schemas.openxmlformats.org/officeDocument/2006/relationships/hyperlink" Target="https://github.com/abhayarora23UNT/UntSeProjects2022/tree/main/HMS/MOM" TargetMode="External"/><Relationship Id="rId28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nodejs.org/en/download/" TargetMode="External"/><Relationship Id="rId14" Type="http://schemas.openxmlformats.org/officeDocument/2006/relationships/hyperlink" Target="https://github.com/abhayarora23UNT/UntSeProjects2022.git" TargetMode="External"/><Relationship Id="rId22" Type="http://schemas.openxmlformats.org/officeDocument/2006/relationships/image" Target="media/image10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506081-06EF-4C6E-9D0E-38EA3BD8D0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14</Pages>
  <Words>1215</Words>
  <Characters>693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uthu, Dheeraj Reddy</dc:creator>
  <cp:keywords/>
  <dc:description/>
  <cp:lastModifiedBy>Arora, Abhay</cp:lastModifiedBy>
  <cp:revision>219</cp:revision>
  <dcterms:created xsi:type="dcterms:W3CDTF">2022-03-23T22:55:00Z</dcterms:created>
  <dcterms:modified xsi:type="dcterms:W3CDTF">2022-04-06T18:04:00Z</dcterms:modified>
</cp:coreProperties>
</file>